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GammaRay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GammaRay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GammaRay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space and</w:t>
      </w:r>
      <w:r w:rsidR="001F3A18">
        <w:rPr>
          <w:lang w:val="en-US"/>
        </w:rPr>
        <w:t>, because of this,</w:t>
      </w:r>
      <w:r w:rsidR="002D03E8">
        <w:rPr>
          <w:lang w:val="en-US"/>
        </w:rPr>
        <w:t xml:space="preserve"> </w:t>
      </w:r>
      <w:r>
        <w:rPr>
          <w:lang w:val="en-US"/>
        </w:rPr>
        <w:t xml:space="preserve">they </w:t>
      </w:r>
      <w:r w:rsidR="002D03E8">
        <w:rPr>
          <w:lang w:val="en-US"/>
        </w:rPr>
        <w:t>are also not part of GammaRay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r w:rsidRPr="00525A18">
        <w:rPr>
          <w:rStyle w:val="SourceCodeChar"/>
        </w:rPr>
        <w:t>conan create .</w:t>
      </w:r>
      <w:r>
        <w:rPr>
          <w:lang w:val="en-US"/>
        </w:rPr>
        <w:t>)</w:t>
      </w:r>
      <w:r w:rsidR="0023356A">
        <w:rPr>
          <w:lang w:val="en-US"/>
        </w:rPr>
        <w:t xml:space="preserve"> that respects dependency relations</w:t>
      </w:r>
      <w:r>
        <w:rPr>
          <w:lang w:val="en-US"/>
        </w:rPr>
        <w:t>:</w:t>
      </w:r>
    </w:p>
    <w:p w14:paraId="1544FE0F" w14:textId="3F7A755E" w:rsidR="00525A18" w:rsidRDefault="00525A18" w:rsidP="006D6FAD">
      <w:pPr>
        <w:jc w:val="both"/>
        <w:rPr>
          <w:lang w:val="en-US"/>
        </w:rPr>
      </w:pPr>
      <w:r>
        <w:rPr>
          <w:lang w:val="en-US"/>
        </w:rPr>
        <w:t xml:space="preserve">ninja, cmake, zlib, bzip, python3, jom-installer, strawberryperl, nasm, openssl, libpng, libjpeg, opengl, double-conversion, md4c, qt, </w:t>
      </w:r>
      <w:r w:rsidR="00EF308F">
        <w:rPr>
          <w:lang w:val="en-US"/>
        </w:rPr>
        <w:t>QtInstallerFramework</w:t>
      </w:r>
      <w:r>
        <w:rPr>
          <w:lang w:val="en-US"/>
        </w:rPr>
        <w:t>, qwt, fftw, msys2, m4, autoconf, automake, gnu-config, libtool, gsl, boost, eigen, expat</w:t>
      </w:r>
      <w:r w:rsidR="00953A87">
        <w:rPr>
          <w:lang w:val="en-US"/>
        </w:rPr>
        <w:t xml:space="preserve"> (</w:t>
      </w:r>
      <w:r w:rsidR="00CC6208">
        <w:rPr>
          <w:lang w:val="en-US"/>
        </w:rPr>
        <w:t>two</w:t>
      </w:r>
      <w:r w:rsidR="00953A87">
        <w:rPr>
          <w:lang w:val="en-US"/>
        </w:rPr>
        <w:t xml:space="preserve"> versions)</w:t>
      </w:r>
      <w:r>
        <w:rPr>
          <w:lang w:val="en-US"/>
        </w:rPr>
        <w:t xml:space="preserve">, charls, openjpeg, json, gdcm, hdf5, libdeflate, xz_utils, </w:t>
      </w:r>
      <w:r w:rsidR="00EF308F">
        <w:rPr>
          <w:lang w:val="en-US"/>
        </w:rPr>
        <w:t xml:space="preserve">jbig, </w:t>
      </w:r>
      <w:r w:rsidR="0023356A">
        <w:rPr>
          <w:lang w:val="en-US"/>
        </w:rPr>
        <w:t>zstd, libwebp, libtiff, hwloc, meson, pkgconf, onetbb, itk</w:t>
      </w:r>
      <w:r w:rsidR="00A13BB0">
        <w:rPr>
          <w:lang w:val="en-US"/>
        </w:rPr>
        <w:t xml:space="preserve"> and</w:t>
      </w:r>
      <w:r w:rsidR="0023356A">
        <w:rPr>
          <w:lang w:val="en-US"/>
        </w:rPr>
        <w:t xml:space="preserve"> vtk.</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CMake’s package name is </w:t>
      </w:r>
      <w:r w:rsidRPr="0023356A">
        <w:rPr>
          <w:rStyle w:val="SourceCodeChar"/>
        </w:rPr>
        <w:t>cmake-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r w:rsidR="00BC4E0D" w:rsidRPr="000413D7">
        <w:rPr>
          <w:rStyle w:val="SourceCodeChar"/>
        </w:rPr>
        <w:t>conan export</w:t>
      </w:r>
      <w:r>
        <w:rPr>
          <w:lang w:val="en-US"/>
        </w:rPr>
        <w:t>.</w:t>
      </w: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Debian-like distributions with a </w:t>
      </w:r>
      <w:r>
        <w:rPr>
          <w:rStyle w:val="SourceCodeChar"/>
        </w:rPr>
        <w:t>sudo apt install build-essential</w:t>
      </w:r>
      <w:r>
        <w:rPr>
          <w:lang w:val="en-US"/>
        </w:rPr>
        <w:t xml:space="preserve"> (you may want to run a </w:t>
      </w:r>
      <w:r>
        <w:rPr>
          <w:rStyle w:val="SourceCodeChar"/>
        </w:rPr>
        <w:lastRenderedPageBreak/>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77777777" w:rsidR="00141076" w:rsidRDefault="00141076" w:rsidP="00141076">
      <w:pPr>
        <w:jc w:val="both"/>
        <w:rPr>
          <w:lang w:val="en-US"/>
        </w:rPr>
      </w:pPr>
      <w:r>
        <w:rPr>
          <w:lang w:val="en-US"/>
        </w:rPr>
        <w:t xml:space="preserve">It is out of the scope of this manual to list all possible GCC installation/upgrade procedures for each Linux distribution families, searching the web for the procedure for your distribution.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myloginname/.conan2/profiles/default</w:t>
      </w:r>
      <w:r>
        <w:rPr>
          <w:lang w:val="en-US"/>
        </w:rPr>
        <w:t xml:space="preserve">).  If you already have a </w:t>
      </w:r>
      <w:r>
        <w:rPr>
          <w:lang w:val="en-US"/>
        </w:rPr>
        <w:lastRenderedPageBreak/>
        <w:t xml:space="preserve">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A304FE2" w14:textId="77777777" w:rsidR="00141076" w:rsidRDefault="00141076" w:rsidP="00141076">
      <w:pPr>
        <w:jc w:val="both"/>
        <w:rPr>
          <w:lang w:val="en-US"/>
        </w:rPr>
      </w:pPr>
      <w:r>
        <w:rPr>
          <w:lang w:val="en-US"/>
        </w:rPr>
        <w:t xml:space="preserve">Some dependencies (e.g. zlib)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Pr>
          <w:rStyle w:val="SourceCodeChar"/>
        </w:rPr>
        <w:t>default_customized</w:t>
      </w:r>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r>
        <w:t>tools.cmake.cmake_layout:test_folder=/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conan_tmp</w:t>
      </w:r>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CMake) as Ninja build scripts, though human readable, are difficult to write by hand.   Ninja is one of the Conan packages itself, so it is only necessary to add the setting </w:t>
      </w:r>
      <w:r>
        <w:rPr>
          <w:rStyle w:val="SourceCodeChar"/>
        </w:rPr>
        <w:t>tools.cmake.cmaketoolchain:generator=Ninja</w:t>
      </w:r>
      <w:r>
        <w:rPr>
          <w:lang w:val="en-US"/>
        </w:rPr>
        <w:t xml:space="preserve"> to the </w:t>
      </w:r>
      <w:r>
        <w:rPr>
          <w:rStyle w:val="SourceCodeChar"/>
        </w:rPr>
        <w:t>[conf]</w:t>
      </w:r>
      <w:r>
        <w:rPr>
          <w:lang w:val="en-US"/>
        </w:rPr>
        <w:t xml:space="preserve"> section of the custom profile to instruct Conan to instruct CMake (another Conan package) to generate Ninja makefiles.</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r>
        <w:rPr>
          <w:rStyle w:val="SourceCodeChar"/>
        </w:rPr>
        <w:t>conan create . -pr=default_customized</w:t>
      </w:r>
      <w:r>
        <w:rPr>
          <w:lang w:val="en-US"/>
        </w:rPr>
        <w:t>.</w:t>
      </w:r>
      <w:r w:rsidRPr="00141076">
        <w:rPr>
          <w:rFonts w:ascii="Times New Roman" w:hAnsi="Times New Roman" w:cs="Times New Roman"/>
          <w:sz w:val="24"/>
          <w:szCs w:val="24"/>
          <w:lang w:val="en-US" w:eastAsia="pt-BR"/>
        </w:rPr>
        <w:t xml:space="preserve"> </w:t>
      </w: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The largest GammaRay dependencies, namely Qt, VTK, and Boost, are highly customizable packages.  Therefore, depending on the options enabled in their recipes and operating system environment, Conan may download additional packages on demand which are not shipped along GammaRay source code.  In addition, their own source files take gigabytes of disk space and, because of this, they are also not part of GammaRay source repository.  Hence, it is necessary to check whether Conan has a remote repository configured.</w:t>
      </w:r>
    </w:p>
    <w:p w14:paraId="124BB182" w14:textId="2CCDAF5F" w:rsidR="00A97B7E" w:rsidRDefault="00A97B7E" w:rsidP="00A97B7E">
      <w:pPr>
        <w:spacing w:after="0" w:line="240" w:lineRule="auto"/>
        <w:jc w:val="both"/>
        <w:rPr>
          <w:lang w:val="en-US"/>
        </w:rPr>
      </w:pPr>
      <w:r>
        <w:rPr>
          <w:lang w:val="en-US"/>
        </w:rPr>
        <w:t xml:space="preserve">Usually, when Conan is installed, it comes configured to us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6770C804" w14:textId="77777777" w:rsidR="0082115B" w:rsidRPr="00141076" w:rsidRDefault="0082115B" w:rsidP="00A97B7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Linux, here is a package order to build (with a </w:t>
      </w:r>
      <w:r w:rsidRPr="00525A18">
        <w:rPr>
          <w:rStyle w:val="SourceCodeChar"/>
        </w:rPr>
        <w:t>conan create .</w:t>
      </w:r>
      <w:r>
        <w:rPr>
          <w:lang w:val="en-US"/>
        </w:rPr>
        <w:t>) that respects dependency relations):</w:t>
      </w:r>
    </w:p>
    <w:p w14:paraId="6CEC7129" w14:textId="34DD8CDE" w:rsidR="0082115B" w:rsidRDefault="0082115B" w:rsidP="0082115B">
      <w:pPr>
        <w:jc w:val="both"/>
        <w:rPr>
          <w:lang w:val="en-US"/>
        </w:rPr>
      </w:pPr>
      <w:r>
        <w:rPr>
          <w:lang w:val="en-US"/>
        </w:rPr>
        <w:t xml:space="preserve">ninja, cmake, zlib, bzip, python3, </w:t>
      </w:r>
      <w:r w:rsidRPr="0082115B">
        <w:rPr>
          <w:strike/>
          <w:lang w:val="en-US"/>
        </w:rPr>
        <w:t>jom-installer</w:t>
      </w:r>
      <w:r>
        <w:rPr>
          <w:lang w:val="en-US"/>
        </w:rPr>
        <w:t xml:space="preserve">, </w:t>
      </w:r>
      <w:r w:rsidRPr="0082115B">
        <w:rPr>
          <w:strike/>
          <w:lang w:val="en-US"/>
        </w:rPr>
        <w:t>strawberryperl</w:t>
      </w:r>
      <w:r>
        <w:rPr>
          <w:lang w:val="en-US"/>
        </w:rPr>
        <w:t xml:space="preserve">, </w:t>
      </w:r>
      <w:r w:rsidRPr="0082115B">
        <w:rPr>
          <w:strike/>
          <w:lang w:val="en-US"/>
        </w:rPr>
        <w:t>nasm</w:t>
      </w:r>
      <w:r>
        <w:rPr>
          <w:lang w:val="en-US"/>
        </w:rPr>
        <w:t>, openssl, libpng, libjpeg, opengl, double-conversion, md4c</w:t>
      </w:r>
      <w:r w:rsidR="0068661E">
        <w:rPr>
          <w:lang w:val="en-US"/>
        </w:rPr>
        <w:t xml:space="preserve">, </w:t>
      </w:r>
      <w:r w:rsidR="0068661E" w:rsidRPr="0068661E">
        <w:rPr>
          <w:color w:val="FF0000"/>
          <w:lang w:val="en-US"/>
        </w:rPr>
        <w:t>libffi, libiconv</w:t>
      </w:r>
      <w:r w:rsidR="00261E48">
        <w:rPr>
          <w:lang w:val="en-US"/>
        </w:rPr>
        <w:t>, meson, pkgconf</w:t>
      </w:r>
      <w:r w:rsidR="0068661E" w:rsidRPr="0068661E">
        <w:rPr>
          <w:color w:val="FF0000"/>
          <w:lang w:val="en-US"/>
        </w:rPr>
        <w:t>, libxml2</w:t>
      </w:r>
      <w:r w:rsidR="00B2412B">
        <w:rPr>
          <w:color w:val="FF0000"/>
          <w:lang w:val="en-US"/>
        </w:rPr>
        <w:t xml:space="preserve">, </w:t>
      </w:r>
      <w:r w:rsidR="00B2412B" w:rsidRPr="00B2412B">
        <w:rPr>
          <w:lang w:val="en-US"/>
        </w:rPr>
        <w:t>expat (&gt;=2.6.2)</w:t>
      </w:r>
      <w:r w:rsidR="0068661E" w:rsidRPr="00B2412B">
        <w:rPr>
          <w:lang w:val="en-US"/>
        </w:rPr>
        <w:t>,</w:t>
      </w:r>
      <w:r w:rsidR="0068661E" w:rsidRPr="0068661E">
        <w:rPr>
          <w:color w:val="FF0000"/>
          <w:lang w:val="en-US"/>
        </w:rPr>
        <w:t xml:space="preserve"> wayland</w:t>
      </w:r>
      <w:r w:rsidR="006D6664">
        <w:rPr>
          <w:color w:val="FF0000"/>
          <w:lang w:val="en-US"/>
        </w:rPr>
        <w:t>, xkeyboard-config system, xorg system, bison 3.8.2</w:t>
      </w:r>
      <w:r w:rsidR="00235D5A">
        <w:rPr>
          <w:color w:val="FF0000"/>
          <w:lang w:val="en-US"/>
        </w:rPr>
        <w:t>, wayland-protocols 1.33</w:t>
      </w:r>
      <w:r w:rsidR="0068661E" w:rsidRPr="0068661E">
        <w:rPr>
          <w:color w:val="FF0000"/>
          <w:lang w:val="en-US"/>
        </w:rPr>
        <w:t>, xkbcommon</w:t>
      </w:r>
      <w:r w:rsidR="00DF38E1">
        <w:rPr>
          <w:color w:val="FF0000"/>
          <w:lang w:val="en-US"/>
        </w:rPr>
        <w:t xml:space="preserve"> 1.5.0</w:t>
      </w:r>
      <w:r>
        <w:rPr>
          <w:lang w:val="en-US"/>
        </w:rPr>
        <w:t>, qt, QtInstallerFramework, qwt, fftw, msys2, m4, autoconf, automake, gnu-config, libtool, gsl, boost, eigen, expat (</w:t>
      </w:r>
      <w:r w:rsidR="003C762A">
        <w:rPr>
          <w:lang w:val="en-US"/>
        </w:rPr>
        <w:t>2.5.0?</w:t>
      </w:r>
      <w:r>
        <w:rPr>
          <w:lang w:val="en-US"/>
        </w:rPr>
        <w:t>), charls, openjpeg, json, gdcm, hdf5, libdeflate, xz_utils, jbig, zstd, libwebp, libtiff, hwloc, onetbb, itk and vtk.</w:t>
      </w:r>
    </w:p>
    <w:p w14:paraId="227D4248" w14:textId="0838F682" w:rsidR="00413308" w:rsidRPr="00413308" w:rsidRDefault="0082115B" w:rsidP="0082115B">
      <w:pPr>
        <w:jc w:val="both"/>
        <w:rPr>
          <w:u w:val="single"/>
          <w:lang w:val="en-US"/>
        </w:rPr>
      </w:pPr>
      <w:r>
        <w:rPr>
          <w:lang w:val="en-US"/>
        </w:rPr>
        <w:t xml:space="preserve">The stricken through names are not available/necessary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CMake’s package name is </w:t>
      </w:r>
      <w:r w:rsidRPr="0023356A">
        <w:rPr>
          <w:rStyle w:val="SourceCodeChar"/>
        </w:rPr>
        <w:t>cmake-installer</w:t>
      </w:r>
      <w:r>
        <w:rPr>
          <w:lang w:val="en-US"/>
        </w:rPr>
        <w:t xml:space="preserve">).  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r w:rsidR="000413D7" w:rsidRPr="000413D7">
        <w:rPr>
          <w:rStyle w:val="SourceCodeChar"/>
        </w:rPr>
        <w:t>conan export</w:t>
      </w:r>
      <w:r>
        <w:rPr>
          <w:lang w:val="en-US"/>
        </w:rPr>
        <w:t>.</w:t>
      </w:r>
    </w:p>
    <w:p w14:paraId="510A8398" w14:textId="1778C360" w:rsidR="00D970D4" w:rsidRDefault="00D970D4" w:rsidP="0083135E">
      <w:pPr>
        <w:pStyle w:val="Ttulo2"/>
        <w:rPr>
          <w:lang w:val="en-US"/>
        </w:rPr>
      </w:pPr>
      <w:r>
        <w:rPr>
          <w:lang w:val="en-US"/>
        </w:rPr>
        <w:lastRenderedPageBreak/>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4" w:name="_Toc474158327"/>
      <w:bookmarkStart w:id="575" w:name="_Toc487275084"/>
      <w:bookmarkStart w:id="576" w:name="_Toc487287970"/>
      <w:bookmarkStart w:id="577" w:name="_Toc502253651"/>
      <w:bookmarkStart w:id="578" w:name="_Toc493432892"/>
      <w:bookmarkStart w:id="579" w:name="_Toc503638541"/>
      <w:bookmarkStart w:id="580" w:name="_Toc512843262"/>
      <w:bookmarkStart w:id="581" w:name="_Toc524597926"/>
      <w:bookmarkStart w:id="582" w:name="_Toc527725195"/>
      <w:bookmarkStart w:id="583" w:name="_Toc535843018"/>
      <w:bookmarkStart w:id="584" w:name="_Toc20335500"/>
      <w:bookmarkStart w:id="585" w:name="_Toc13417233"/>
      <w:bookmarkStart w:id="586" w:name="_Toc141952421"/>
      <w:bookmarkStart w:id="587" w:name="_Toc163731966"/>
      <w:r>
        <w:rPr>
          <w:lang w:val="en-US"/>
        </w:rPr>
        <w:t>Configuring</w:t>
      </w:r>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w:t>
      </w:r>
      <w:r w:rsidR="0073568B">
        <w:rPr>
          <w:lang w:val="en-US"/>
        </w:rPr>
        <w:lastRenderedPageBreak/>
        <w:t>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8" w:name="_Toc474158328"/>
      <w:bookmarkStart w:id="589" w:name="_Toc487275085"/>
      <w:bookmarkStart w:id="590" w:name="_Toc487287971"/>
      <w:bookmarkStart w:id="591" w:name="_Toc502253652"/>
      <w:bookmarkStart w:id="592" w:name="_Toc493432893"/>
      <w:bookmarkStart w:id="593" w:name="_Toc503638542"/>
      <w:bookmarkStart w:id="594" w:name="_Toc512843263"/>
      <w:bookmarkStart w:id="595" w:name="_Toc524597927"/>
      <w:bookmarkStart w:id="596" w:name="_Toc527725196"/>
      <w:bookmarkStart w:id="597" w:name="_Toc535843019"/>
      <w:bookmarkStart w:id="598" w:name="_Toc20335501"/>
      <w:bookmarkStart w:id="599" w:name="_Toc13417234"/>
      <w:bookmarkStart w:id="600" w:name="_Toc141952422"/>
      <w:bookmarkStart w:id="601" w:name="_Toc163731967"/>
      <w:r>
        <w:rPr>
          <w:lang w:val="en-US"/>
        </w:rPr>
        <w:t>Buil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2" w:name="_Toc474158329"/>
      <w:bookmarkStart w:id="603" w:name="_Toc487275086"/>
      <w:bookmarkStart w:id="604" w:name="_Toc487287972"/>
      <w:bookmarkStart w:id="605" w:name="_Toc502253653"/>
      <w:bookmarkStart w:id="606" w:name="_Toc493432894"/>
      <w:bookmarkStart w:id="607" w:name="_Toc503638543"/>
      <w:bookmarkStart w:id="608" w:name="_Toc512843264"/>
      <w:bookmarkStart w:id="609" w:name="_Toc524597928"/>
      <w:bookmarkStart w:id="610" w:name="_Toc527725197"/>
      <w:bookmarkStart w:id="611" w:name="_Toc535843020"/>
      <w:bookmarkStart w:id="612" w:name="_Toc20335502"/>
      <w:bookmarkStart w:id="613" w:name="_Toc13417235"/>
      <w:bookmarkStart w:id="614" w:name="_Toc141952423"/>
      <w:bookmarkStart w:id="615" w:name="_Toc163731968"/>
      <w:r>
        <w:rPr>
          <w:lang w:val="en-US"/>
        </w:rPr>
        <w:lastRenderedPageBreak/>
        <w:t>Deploy</w:t>
      </w:r>
      <w:r w:rsidR="004407ED">
        <w:rPr>
          <w:lang w:val="en-US"/>
        </w:rPr>
        <w:t>ing</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6" w:name="_Toc512843265"/>
      <w:bookmarkStart w:id="617" w:name="_Toc524597929"/>
      <w:bookmarkStart w:id="618" w:name="_Toc527725198"/>
      <w:bookmarkStart w:id="619" w:name="_Toc535843021"/>
      <w:bookmarkStart w:id="620" w:name="_Toc20335503"/>
      <w:bookmarkStart w:id="621" w:name="_Toc13417236"/>
      <w:bookmarkStart w:id="622" w:name="_Toc141952424"/>
      <w:bookmarkStart w:id="623" w:name="_Toc163731969"/>
      <w:r>
        <w:rPr>
          <w:lang w:val="en-US"/>
        </w:rPr>
        <w:t>Issues compiling the program</w:t>
      </w:r>
      <w:bookmarkEnd w:id="616"/>
      <w:bookmarkEnd w:id="617"/>
      <w:bookmarkEnd w:id="618"/>
      <w:bookmarkEnd w:id="619"/>
      <w:bookmarkEnd w:id="620"/>
      <w:bookmarkEnd w:id="621"/>
      <w:bookmarkEnd w:id="622"/>
      <w:bookmarkEnd w:id="623"/>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4" w:name="_Ref13589433"/>
      <w:bookmarkStart w:id="625" w:name="_Toc20335504"/>
      <w:bookmarkStart w:id="626" w:name="_Toc141952425"/>
      <w:bookmarkStart w:id="627" w:name="_Toc163731970"/>
      <w:r>
        <w:rPr>
          <w:lang w:val="en-US"/>
        </w:rPr>
        <w:t>The dreaded Microsoft’s Fault Tolerant Heap</w:t>
      </w:r>
      <w:r w:rsidR="00CC7D75">
        <w:rPr>
          <w:lang w:val="en-US"/>
        </w:rPr>
        <w:t xml:space="preserve"> (FTH)</w:t>
      </w:r>
      <w:bookmarkEnd w:id="624"/>
      <w:bookmarkEnd w:id="625"/>
      <w:bookmarkEnd w:id="626"/>
      <w:bookmarkEnd w:id="627"/>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 xml:space="preserve">Software\Microsoft\Windows </w:t>
      </w:r>
      <w:r w:rsidR="00DB6E6E" w:rsidRPr="00DB6E6E">
        <w:rPr>
          <w:rStyle w:val="SourceCodeChar"/>
        </w:rPr>
        <w:lastRenderedPageBreak/>
        <w:t>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8" w:name="_Toc502253647"/>
      <w:bookmarkStart w:id="629" w:name="_Toc493432888"/>
      <w:bookmarkStart w:id="630" w:name="_Toc503638537"/>
      <w:bookmarkStart w:id="631" w:name="_Toc512843243"/>
      <w:bookmarkStart w:id="632" w:name="_Toc524597907"/>
      <w:bookmarkStart w:id="633" w:name="_Toc527725176"/>
      <w:bookmarkStart w:id="634" w:name="_Toc535842999"/>
      <w:bookmarkStart w:id="635" w:name="_Toc20335481"/>
      <w:bookmarkStart w:id="636" w:name="_Toc13417214"/>
      <w:bookmarkStart w:id="637" w:name="_Toc141952426"/>
      <w:bookmarkStart w:id="638" w:name="_Toc163731971"/>
      <w:r>
        <w:t>Issues with GDB (debugging)</w:t>
      </w:r>
      <w:bookmarkEnd w:id="628"/>
      <w:bookmarkEnd w:id="629"/>
      <w:bookmarkEnd w:id="630"/>
      <w:bookmarkEnd w:id="631"/>
      <w:bookmarkEnd w:id="632"/>
      <w:bookmarkEnd w:id="633"/>
      <w:bookmarkEnd w:id="634"/>
      <w:bookmarkEnd w:id="635"/>
      <w:bookmarkEnd w:id="636"/>
      <w:bookmarkEnd w:id="637"/>
      <w:bookmarkEnd w:id="638"/>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9" w:name="_Toc141952427"/>
      <w:bookmarkStart w:id="640" w:name="_Toc163731972"/>
      <w:r>
        <w:rPr>
          <w:lang w:val="en-US"/>
        </w:rPr>
        <w:lastRenderedPageBreak/>
        <w:t>Building GammaRay for Linux in Travis Continuous Integration service</w:t>
      </w:r>
      <w:bookmarkEnd w:id="639"/>
      <w:bookmarkEnd w:id="640"/>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1" w:name="_Toc474158330"/>
      <w:bookmarkStart w:id="642" w:name="_Toc487275087"/>
      <w:bookmarkStart w:id="643" w:name="_Toc487287973"/>
      <w:bookmarkStart w:id="644" w:name="_Toc502253654"/>
      <w:bookmarkStart w:id="645" w:name="_Toc493432895"/>
      <w:bookmarkStart w:id="646" w:name="_Toc503638544"/>
      <w:bookmarkStart w:id="647" w:name="_Toc512843266"/>
      <w:bookmarkStart w:id="648" w:name="_Toc524597930"/>
      <w:bookmarkStart w:id="649" w:name="_Toc527725199"/>
      <w:bookmarkStart w:id="650" w:name="_Toc535843022"/>
      <w:bookmarkStart w:id="651" w:name="_Toc20335505"/>
      <w:bookmarkStart w:id="652" w:name="_Toc13417237"/>
      <w:bookmarkStart w:id="653" w:name="_Toc141952428"/>
      <w:bookmarkStart w:id="654" w:name="_Toc163731973"/>
      <w:r>
        <w:rPr>
          <w:lang w:val="en-US"/>
        </w:rPr>
        <w:t>Getting started</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6" w:name="_Toc474158331"/>
      <w:bookmarkStart w:id="657" w:name="_Ref485924072"/>
      <w:bookmarkStart w:id="658" w:name="_Toc487275088"/>
      <w:bookmarkStart w:id="659" w:name="_Toc487287974"/>
      <w:bookmarkStart w:id="660" w:name="_Ref488051616"/>
      <w:bookmarkStart w:id="661" w:name="_Toc502253655"/>
      <w:bookmarkStart w:id="662" w:name="_Toc493432896"/>
      <w:bookmarkStart w:id="663" w:name="_Toc503638545"/>
      <w:bookmarkStart w:id="664" w:name="_Toc512843267"/>
      <w:bookmarkStart w:id="665" w:name="_Toc524597931"/>
      <w:bookmarkStart w:id="666" w:name="_Toc527725200"/>
      <w:bookmarkStart w:id="667" w:name="_Toc535843023"/>
      <w:bookmarkStart w:id="668" w:name="_Toc20335506"/>
      <w:bookmarkStart w:id="669" w:name="_Toc13417238"/>
      <w:bookmarkStart w:id="670" w:name="_Toc141952429"/>
      <w:bookmarkStart w:id="671" w:name="_Toc163731974"/>
      <w:r>
        <w:rPr>
          <w:lang w:val="en-US"/>
        </w:rPr>
        <w:lastRenderedPageBreak/>
        <w:t>Configuring GammaRay</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3" w:name="_Ref466988805"/>
      <w:bookmarkStart w:id="674" w:name="_Toc474158332"/>
      <w:bookmarkStart w:id="675" w:name="_Toc487275089"/>
      <w:bookmarkStart w:id="676" w:name="_Toc487287975"/>
      <w:bookmarkStart w:id="677" w:name="_Toc502253656"/>
      <w:bookmarkStart w:id="678" w:name="_Toc493432897"/>
      <w:bookmarkStart w:id="679" w:name="_Toc503638546"/>
      <w:bookmarkStart w:id="680" w:name="_Toc512843268"/>
      <w:bookmarkStart w:id="681" w:name="_Toc524597932"/>
      <w:bookmarkStart w:id="682" w:name="_Toc527725201"/>
      <w:bookmarkStart w:id="683" w:name="_Toc535843024"/>
      <w:bookmarkStart w:id="684" w:name="_Toc20335507"/>
      <w:bookmarkStart w:id="685" w:name="_Toc13417239"/>
      <w:bookmarkStart w:id="686" w:name="_Toc141952430"/>
      <w:bookmarkStart w:id="687" w:name="_Toc163731975"/>
      <w:r>
        <w:rPr>
          <w:lang w:val="en-US"/>
        </w:rPr>
        <w:t>Creating a project</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w:t>
      </w:r>
      <w:r w:rsidR="00CE1D88">
        <w:rPr>
          <w:lang w:val="en-US"/>
        </w:rPr>
        <w:lastRenderedPageBreak/>
        <w:t xml:space="preserve">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89" w:name="_Toc20335508"/>
      <w:bookmarkStart w:id="690" w:name="_Toc141952431"/>
      <w:bookmarkStart w:id="691" w:name="_Toc163731976"/>
      <w:r>
        <w:rPr>
          <w:lang w:val="en-US"/>
        </w:rPr>
        <w:t>Supported data types</w:t>
      </w:r>
      <w:bookmarkEnd w:id="689"/>
      <w:bookmarkEnd w:id="690"/>
      <w:bookmarkEnd w:id="691"/>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2" w:name="_Toc20335509"/>
      <w:bookmarkStart w:id="693" w:name="_Toc141952432"/>
      <w:bookmarkStart w:id="694" w:name="_Toc163731977"/>
      <w:r>
        <w:rPr>
          <w:lang w:val="en-US"/>
        </w:rPr>
        <w:t>Point set</w:t>
      </w:r>
      <w:bookmarkEnd w:id="692"/>
      <w:bookmarkEnd w:id="693"/>
      <w:bookmarkEnd w:id="694"/>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5" w:name="_Toc20335510"/>
      <w:bookmarkStart w:id="696" w:name="_Toc141952433"/>
      <w:bookmarkStart w:id="697" w:name="_Toc163731978"/>
      <w:r>
        <w:rPr>
          <w:lang w:val="en-US"/>
        </w:rPr>
        <w:t>Regular grid</w:t>
      </w:r>
      <w:bookmarkEnd w:id="695"/>
      <w:bookmarkEnd w:id="696"/>
      <w:bookmarkEnd w:id="697"/>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t>
      </w:r>
      <w:r>
        <w:rPr>
          <w:lang w:val="en-US"/>
        </w:rPr>
        <w:lastRenderedPageBreak/>
        <w:t>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8" w:name="_Toc20335511"/>
      <w:bookmarkStart w:id="699" w:name="_Toc141952434"/>
      <w:bookmarkStart w:id="700" w:name="_Toc163731979"/>
      <w:r>
        <w:rPr>
          <w:lang w:val="en-US"/>
        </w:rPr>
        <w:t>Segment set</w:t>
      </w:r>
      <w:bookmarkEnd w:id="698"/>
      <w:bookmarkEnd w:id="699"/>
      <w:bookmarkEnd w:id="700"/>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1" w:name="_Toc20335512"/>
      <w:bookmarkStart w:id="702" w:name="_Toc141952435"/>
      <w:bookmarkStart w:id="703" w:name="_Toc163731980"/>
      <w:r>
        <w:rPr>
          <w:lang w:val="en-US"/>
        </w:rPr>
        <w:t>Geologic</w:t>
      </w:r>
      <w:r w:rsidR="00926139">
        <w:rPr>
          <w:lang w:val="en-US"/>
        </w:rPr>
        <w:t xml:space="preserve"> grid</w:t>
      </w:r>
      <w:bookmarkEnd w:id="701"/>
      <w:bookmarkEnd w:id="702"/>
      <w:bookmarkEnd w:id="703"/>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4" w:name="_Toc141952436"/>
      <w:bookmarkStart w:id="705" w:name="_Toc163731981"/>
      <w:r>
        <w:rPr>
          <w:lang w:val="en-US"/>
        </w:rPr>
        <w:t>Geologic section</w:t>
      </w:r>
      <w:bookmarkEnd w:id="704"/>
      <w:bookmarkEnd w:id="705"/>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6" w:name="_Toc474158333"/>
      <w:bookmarkStart w:id="707" w:name="_Toc487275090"/>
      <w:bookmarkStart w:id="708" w:name="_Toc487287976"/>
      <w:bookmarkStart w:id="709" w:name="_Ref488051662"/>
      <w:bookmarkStart w:id="710" w:name="_Toc502253657"/>
      <w:bookmarkStart w:id="711" w:name="_Toc493432898"/>
      <w:bookmarkStart w:id="712" w:name="_Toc503638547"/>
      <w:bookmarkStart w:id="713" w:name="_Ref512843667"/>
      <w:bookmarkStart w:id="714" w:name="_Toc512843269"/>
      <w:bookmarkStart w:id="715" w:name="_Toc524597933"/>
      <w:bookmarkStart w:id="716" w:name="_Ref526517842"/>
      <w:bookmarkStart w:id="717" w:name="_Toc527725202"/>
      <w:bookmarkStart w:id="718" w:name="_Toc535843025"/>
      <w:bookmarkStart w:id="719" w:name="_Ref9851453"/>
      <w:bookmarkStart w:id="720" w:name="_Ref9862129"/>
      <w:bookmarkStart w:id="721" w:name="_Toc20335513"/>
      <w:bookmarkStart w:id="722" w:name="_Toc13417240"/>
      <w:bookmarkStart w:id="723" w:name="_Ref77321650"/>
      <w:bookmarkStart w:id="724" w:name="_Toc141952437"/>
      <w:bookmarkStart w:id="725" w:name="_Toc163731982"/>
      <w:r>
        <w:rPr>
          <w:lang w:val="en-US"/>
        </w:rPr>
        <w:t>Adding data files to your project</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6"/>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7"/>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8"/>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9"/>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0"/>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1" w:name="_Toc141952438"/>
      <w:bookmarkStart w:id="732" w:name="_Toc163731983"/>
      <w:r>
        <w:rPr>
          <w:lang w:val="en-US"/>
        </w:rPr>
        <w:t>Making copies of</w:t>
      </w:r>
      <w:r w:rsidR="00E0361C">
        <w:rPr>
          <w:lang w:val="en-US"/>
        </w:rPr>
        <w:t xml:space="preserve"> files</w:t>
      </w:r>
      <w:bookmarkEnd w:id="731"/>
      <w:bookmarkEnd w:id="73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3" w:name="_Toc474158334"/>
      <w:bookmarkStart w:id="734" w:name="_Toc487275091"/>
      <w:bookmarkStart w:id="735" w:name="_Toc487287977"/>
      <w:bookmarkStart w:id="736" w:name="_Toc502253658"/>
      <w:bookmarkStart w:id="737" w:name="_Toc493432899"/>
      <w:bookmarkStart w:id="738" w:name="_Ref503638357"/>
      <w:bookmarkStart w:id="739" w:name="_Toc503638548"/>
      <w:bookmarkStart w:id="740" w:name="_Toc512843270"/>
      <w:bookmarkStart w:id="741" w:name="_Toc524597934"/>
      <w:bookmarkStart w:id="742" w:name="_Toc527725203"/>
      <w:bookmarkStart w:id="743" w:name="_Toc535843026"/>
      <w:bookmarkStart w:id="744" w:name="_Toc20335514"/>
      <w:bookmarkStart w:id="745" w:name="_Toc13417241"/>
      <w:bookmarkStart w:id="746" w:name="_Toc141952439"/>
      <w:bookmarkStart w:id="747" w:name="_Toc163731984"/>
      <w:r>
        <w:rPr>
          <w:lang w:val="en-US"/>
        </w:rPr>
        <w:t>Removing data files from the project</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8" w:name="_Ref485804883"/>
      <w:bookmarkStart w:id="749" w:name="_Toc487275092"/>
      <w:bookmarkStart w:id="750" w:name="_Toc487287978"/>
      <w:bookmarkStart w:id="751" w:name="_Toc502253659"/>
      <w:bookmarkStart w:id="752" w:name="_Toc493432900"/>
      <w:bookmarkStart w:id="753" w:name="_Toc503638549"/>
      <w:bookmarkStart w:id="754" w:name="_Toc512843271"/>
      <w:bookmarkStart w:id="755" w:name="_Toc524597935"/>
      <w:bookmarkStart w:id="756" w:name="_Toc527725204"/>
      <w:bookmarkStart w:id="757" w:name="_Toc535843027"/>
      <w:bookmarkStart w:id="758" w:name="_Toc20335515"/>
      <w:bookmarkStart w:id="759" w:name="_Toc13417242"/>
      <w:bookmarkStart w:id="760" w:name="_Toc141952440"/>
      <w:bookmarkStart w:id="761" w:name="_Toc163731985"/>
      <w:r>
        <w:rPr>
          <w:lang w:val="en-US"/>
        </w:rPr>
        <w:t>Freeing up memory by freeing loaded data</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2" w:name="_Toc503638550"/>
      <w:bookmarkStart w:id="763" w:name="_Toc512843272"/>
      <w:bookmarkStart w:id="764" w:name="_Toc524597936"/>
      <w:bookmarkStart w:id="765" w:name="_Toc527725205"/>
      <w:bookmarkStart w:id="766" w:name="_Toc535843028"/>
      <w:bookmarkStart w:id="767" w:name="_Toc20335516"/>
      <w:bookmarkStart w:id="768" w:name="_Toc13417243"/>
      <w:bookmarkStart w:id="769" w:name="_Toc141952441"/>
      <w:bookmarkStart w:id="770" w:name="_Toc163731986"/>
      <w:bookmarkStart w:id="771" w:name="_Toc474158335"/>
      <w:bookmarkStart w:id="772" w:name="_Toc487275093"/>
      <w:bookmarkStart w:id="773" w:name="_Toc487287979"/>
      <w:bookmarkStart w:id="774" w:name="_Toc502253660"/>
      <w:r>
        <w:rPr>
          <w:lang w:val="en-US"/>
        </w:rPr>
        <w:t>Deleting variables</w:t>
      </w:r>
      <w:bookmarkEnd w:id="762"/>
      <w:bookmarkEnd w:id="763"/>
      <w:bookmarkEnd w:id="764"/>
      <w:bookmarkEnd w:id="765"/>
      <w:bookmarkEnd w:id="766"/>
      <w:bookmarkEnd w:id="767"/>
      <w:bookmarkEnd w:id="768"/>
      <w:bookmarkEnd w:id="769"/>
      <w:bookmarkEnd w:id="770"/>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5" w:name="_Ref508531372"/>
      <w:bookmarkStart w:id="776" w:name="_Toc512843273"/>
      <w:bookmarkStart w:id="777" w:name="_Toc524597937"/>
      <w:bookmarkStart w:id="778" w:name="_Toc527725206"/>
      <w:bookmarkStart w:id="779" w:name="_Toc535843029"/>
      <w:bookmarkStart w:id="780" w:name="_Toc20335517"/>
      <w:bookmarkStart w:id="781" w:name="_Toc13417244"/>
      <w:bookmarkStart w:id="782" w:name="_Toc141952442"/>
      <w:bookmarkStart w:id="783" w:name="_Toc163731987"/>
      <w:r>
        <w:rPr>
          <w:lang w:val="en-US"/>
        </w:rPr>
        <w:t>Adding variables</w:t>
      </w:r>
      <w:bookmarkEnd w:id="775"/>
      <w:bookmarkEnd w:id="776"/>
      <w:bookmarkEnd w:id="777"/>
      <w:bookmarkEnd w:id="778"/>
      <w:bookmarkEnd w:id="779"/>
      <w:bookmarkEnd w:id="780"/>
      <w:bookmarkEnd w:id="781"/>
      <w:bookmarkEnd w:id="782"/>
      <w:bookmarkEnd w:id="783"/>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4" w:name="_Toc493432901"/>
      <w:bookmarkStart w:id="785" w:name="_Toc503638551"/>
      <w:bookmarkStart w:id="786" w:name="_Toc512843274"/>
      <w:bookmarkStart w:id="787" w:name="_Toc524597938"/>
      <w:bookmarkStart w:id="788" w:name="_Ref527703067"/>
      <w:bookmarkStart w:id="789" w:name="_Toc527725207"/>
      <w:bookmarkStart w:id="790" w:name="_Toc535843030"/>
      <w:bookmarkStart w:id="791" w:name="_Ref11216626"/>
      <w:bookmarkStart w:id="792" w:name="_Toc20335518"/>
      <w:bookmarkStart w:id="793" w:name="_Toc13417245"/>
      <w:bookmarkStart w:id="794" w:name="_Toc141952443"/>
      <w:bookmarkStart w:id="795" w:name="_Toc163731988"/>
      <w:r>
        <w:rPr>
          <w:lang w:val="en-US"/>
        </w:rPr>
        <w:t>Conventions</w:t>
      </w:r>
      <w:bookmarkEnd w:id="771"/>
      <w:bookmarkEnd w:id="772"/>
      <w:bookmarkEnd w:id="773"/>
      <w:bookmarkEnd w:id="774"/>
      <w:bookmarkEnd w:id="784"/>
      <w:bookmarkEnd w:id="785"/>
      <w:bookmarkEnd w:id="786"/>
      <w:bookmarkEnd w:id="787"/>
      <w:bookmarkEnd w:id="788"/>
      <w:bookmarkEnd w:id="789"/>
      <w:bookmarkEnd w:id="790"/>
      <w:bookmarkEnd w:id="791"/>
      <w:bookmarkEnd w:id="792"/>
      <w:bookmarkEnd w:id="793"/>
      <w:bookmarkEnd w:id="794"/>
      <w:bookmarkEnd w:id="795"/>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29EFDDE6">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6"/>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7" w:name="_Toc474158336"/>
      <w:bookmarkStart w:id="798" w:name="_Toc487275094"/>
      <w:bookmarkStart w:id="799" w:name="_Toc487287980"/>
      <w:bookmarkStart w:id="800" w:name="_Toc502253661"/>
      <w:bookmarkStart w:id="801" w:name="_Toc493432902"/>
      <w:bookmarkStart w:id="802" w:name="_Toc503638552"/>
      <w:bookmarkStart w:id="803" w:name="_Toc512843275"/>
      <w:bookmarkStart w:id="804" w:name="_Toc524597939"/>
      <w:bookmarkStart w:id="805" w:name="_Ref525638281"/>
      <w:bookmarkStart w:id="806" w:name="_Toc527725208"/>
      <w:bookmarkStart w:id="807" w:name="_Ref536786779"/>
      <w:bookmarkStart w:id="808" w:name="_Toc535843031"/>
      <w:bookmarkStart w:id="809" w:name="_Toc20335519"/>
      <w:bookmarkStart w:id="810" w:name="_Toc13417246"/>
      <w:bookmarkStart w:id="811" w:name="_Toc141952444"/>
      <w:bookmarkStart w:id="812" w:name="_Toc163731989"/>
      <w:r>
        <w:rPr>
          <w:lang w:val="en-US"/>
        </w:rPr>
        <w:t>Plot Dialog</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4" w:name="_Toc474158337"/>
      <w:bookmarkStart w:id="815" w:name="_Toc487275095"/>
      <w:bookmarkStart w:id="816" w:name="_Toc487287981"/>
      <w:bookmarkStart w:id="817" w:name="_Toc502253662"/>
      <w:bookmarkStart w:id="818" w:name="_Toc493432903"/>
      <w:bookmarkStart w:id="819" w:name="_Toc503638553"/>
      <w:bookmarkStart w:id="820" w:name="_Toc512843276"/>
      <w:bookmarkStart w:id="821" w:name="_Toc524597940"/>
      <w:bookmarkStart w:id="822" w:name="_Toc527725209"/>
      <w:bookmarkStart w:id="823" w:name="_Toc535843032"/>
      <w:bookmarkStart w:id="824" w:name="_Toc20335520"/>
      <w:bookmarkStart w:id="825" w:name="_Toc13417247"/>
      <w:bookmarkStart w:id="826" w:name="_Toc141952445"/>
      <w:bookmarkStart w:id="827" w:name="_Toc163731990"/>
      <w:r>
        <w:rPr>
          <w:lang w:val="en-US"/>
        </w:rPr>
        <w:t>Parameters Dialog</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29" w:name="_Ref506740680"/>
      <w:bookmarkStart w:id="830" w:name="_Toc512843277"/>
      <w:bookmarkStart w:id="831" w:name="_Toc524597941"/>
      <w:bookmarkStart w:id="832" w:name="_Toc527725210"/>
      <w:bookmarkStart w:id="833" w:name="_Toc535843033"/>
      <w:bookmarkStart w:id="834" w:name="_Toc20335521"/>
      <w:bookmarkStart w:id="835" w:name="_Toc13417248"/>
      <w:bookmarkStart w:id="836" w:name="_Toc141952446"/>
      <w:bookmarkStart w:id="837" w:name="_Toc163731991"/>
      <w:r>
        <w:rPr>
          <w:lang w:val="en-US"/>
        </w:rPr>
        <w:t>Calculator</w:t>
      </w:r>
      <w:bookmarkEnd w:id="829"/>
      <w:bookmarkEnd w:id="830"/>
      <w:bookmarkEnd w:id="831"/>
      <w:bookmarkEnd w:id="832"/>
      <w:bookmarkEnd w:id="833"/>
      <w:bookmarkEnd w:id="834"/>
      <w:bookmarkEnd w:id="835"/>
      <w:bookmarkEnd w:id="836"/>
      <w:bookmarkEnd w:id="837"/>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8"/>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9" w:name="_Toc512843278"/>
      <w:bookmarkStart w:id="840" w:name="_Toc524597942"/>
      <w:bookmarkStart w:id="841" w:name="_Toc527725211"/>
      <w:bookmarkStart w:id="842" w:name="_Toc535843034"/>
      <w:bookmarkStart w:id="843" w:name="_Toc20335522"/>
      <w:bookmarkStart w:id="844" w:name="_Toc13417249"/>
      <w:bookmarkStart w:id="845" w:name="_Toc141952447"/>
      <w:bookmarkStart w:id="846" w:name="_Toc163731992"/>
      <w:r>
        <w:rPr>
          <w:lang w:val="en-US"/>
        </w:rPr>
        <w:t>Script examples</w:t>
      </w:r>
      <w:bookmarkEnd w:id="839"/>
      <w:bookmarkEnd w:id="840"/>
      <w:bookmarkEnd w:id="841"/>
      <w:bookmarkEnd w:id="842"/>
      <w:bookmarkEnd w:id="843"/>
      <w:bookmarkEnd w:id="844"/>
      <w:bookmarkEnd w:id="845"/>
      <w:bookmarkEnd w:id="846"/>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7" w:name="_Toc512843279"/>
      <w:bookmarkStart w:id="848" w:name="_Ref520557648"/>
      <w:bookmarkStart w:id="849" w:name="_Toc524597943"/>
      <w:bookmarkStart w:id="850" w:name="_Toc527725212"/>
      <w:bookmarkStart w:id="851" w:name="_Toc535843035"/>
      <w:bookmarkStart w:id="852" w:name="_Toc20335523"/>
      <w:bookmarkStart w:id="853" w:name="_Toc13417250"/>
      <w:bookmarkStart w:id="854" w:name="_Toc141952448"/>
      <w:bookmarkStart w:id="855" w:name="_Toc163731993"/>
      <w:r>
        <w:rPr>
          <w:lang w:val="en-US"/>
        </w:rPr>
        <w:t>Quick grid viewer</w:t>
      </w:r>
      <w:bookmarkEnd w:id="847"/>
      <w:bookmarkEnd w:id="848"/>
      <w:bookmarkEnd w:id="849"/>
      <w:bookmarkEnd w:id="850"/>
      <w:bookmarkEnd w:id="851"/>
      <w:bookmarkEnd w:id="852"/>
      <w:bookmarkEnd w:id="853"/>
      <w:bookmarkEnd w:id="854"/>
      <w:bookmarkEnd w:id="855"/>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7" w:name="_Toc512843280"/>
      <w:bookmarkStart w:id="858" w:name="_Toc524597944"/>
      <w:bookmarkStart w:id="859" w:name="_Toc527725213"/>
      <w:bookmarkStart w:id="860" w:name="_Toc535843036"/>
      <w:bookmarkStart w:id="861" w:name="_Toc20335524"/>
      <w:bookmarkStart w:id="862" w:name="_Toc13417251"/>
      <w:bookmarkStart w:id="863" w:name="_Ref141950204"/>
      <w:bookmarkStart w:id="864" w:name="_Toc141952449"/>
      <w:bookmarkStart w:id="865" w:name="_Toc163731994"/>
      <w:r>
        <w:rPr>
          <w:lang w:val="en-US"/>
        </w:rPr>
        <w:t>Ex</w:t>
      </w:r>
      <w:r w:rsidR="008650A6">
        <w:rPr>
          <w:lang w:val="en-US"/>
        </w:rPr>
        <w:t>porting/</w:t>
      </w:r>
      <w:r>
        <w:rPr>
          <w:lang w:val="en-US"/>
        </w:rPr>
        <w:t>im</w:t>
      </w:r>
      <w:r w:rsidR="008650A6">
        <w:rPr>
          <w:lang w:val="en-US"/>
        </w:rPr>
        <w:t>porting grid slices as PNG images</w:t>
      </w:r>
      <w:bookmarkEnd w:id="857"/>
      <w:bookmarkEnd w:id="858"/>
      <w:bookmarkEnd w:id="859"/>
      <w:bookmarkEnd w:id="860"/>
      <w:bookmarkEnd w:id="861"/>
      <w:bookmarkEnd w:id="862"/>
      <w:bookmarkEnd w:id="863"/>
      <w:bookmarkEnd w:id="864"/>
      <w:bookmarkEnd w:id="86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6" w:name="_Toc474158338"/>
      <w:bookmarkStart w:id="867" w:name="_Ref485654523"/>
      <w:bookmarkStart w:id="868" w:name="_Ref485923253"/>
      <w:bookmarkStart w:id="869" w:name="_Toc487275096"/>
      <w:bookmarkStart w:id="870" w:name="_Toc487287982"/>
      <w:bookmarkStart w:id="871" w:name="_Toc502253663"/>
      <w:bookmarkStart w:id="872" w:name="_Toc493432904"/>
      <w:bookmarkStart w:id="873" w:name="_Toc503638554"/>
      <w:bookmarkStart w:id="874" w:name="_Toc512843281"/>
      <w:bookmarkStart w:id="875" w:name="_Toc524597945"/>
      <w:bookmarkStart w:id="876" w:name="_Toc527725214"/>
      <w:bookmarkStart w:id="877" w:name="_Ref634616"/>
      <w:bookmarkStart w:id="878" w:name="_Toc535843037"/>
      <w:bookmarkStart w:id="879" w:name="_Toc20335525"/>
      <w:bookmarkStart w:id="880" w:name="_Toc13417252"/>
      <w:bookmarkStart w:id="881" w:name="_Toc141952450"/>
      <w:bookmarkStart w:id="882" w:name="_Toc163731995"/>
      <w:r>
        <w:rPr>
          <w:lang w:val="en-US"/>
        </w:rPr>
        <w:t>3D Viewer</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3"/>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4" w:name="_Toc141952451"/>
      <w:bookmarkStart w:id="885" w:name="_Toc163731996"/>
      <w:r>
        <w:rPr>
          <w:lang w:val="en-US"/>
        </w:rPr>
        <w:t>Picking and probing</w:t>
      </w:r>
      <w:bookmarkEnd w:id="884"/>
      <w:bookmarkEnd w:id="885"/>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6"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6"/>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7" w:name="_Ref50111819"/>
      <w:bookmarkStart w:id="888" w:name="_Toc141952452"/>
      <w:bookmarkStart w:id="889" w:name="_Toc163731997"/>
      <w:r>
        <w:rPr>
          <w:lang w:val="en-US"/>
        </w:rPr>
        <w:t>Keyboard</w:t>
      </w:r>
      <w:r w:rsidR="00731959">
        <w:rPr>
          <w:lang w:val="en-US"/>
        </w:rPr>
        <w:t>/mouse</w:t>
      </w:r>
      <w:r>
        <w:rPr>
          <w:lang w:val="en-US"/>
        </w:rPr>
        <w:t xml:space="preserve"> bindings</w:t>
      </w:r>
      <w:bookmarkEnd w:id="887"/>
      <w:bookmarkEnd w:id="888"/>
      <w:bookmarkEnd w:id="889"/>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0" w:name="_Toc141952453"/>
      <w:bookmarkStart w:id="891" w:name="_Toc163731998"/>
      <w:r>
        <w:rPr>
          <w:lang w:val="en-US"/>
        </w:rPr>
        <w:t>Antialiasing option</w:t>
      </w:r>
      <w:bookmarkEnd w:id="890"/>
      <w:bookmarkEnd w:id="891"/>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2" w:name="_Toc487275097"/>
      <w:bookmarkStart w:id="893" w:name="_Toc487287983"/>
      <w:bookmarkStart w:id="894" w:name="_Toc502253664"/>
      <w:bookmarkStart w:id="895" w:name="_Toc493432905"/>
      <w:bookmarkStart w:id="896" w:name="_Toc503638555"/>
      <w:bookmarkStart w:id="897" w:name="_Toc512843282"/>
      <w:bookmarkStart w:id="898" w:name="_Toc524597946"/>
      <w:bookmarkStart w:id="899" w:name="_Toc527725215"/>
      <w:bookmarkStart w:id="900" w:name="_Toc535843038"/>
      <w:bookmarkStart w:id="901" w:name="_Toc20335526"/>
      <w:bookmarkStart w:id="902" w:name="_Toc13417253"/>
      <w:bookmarkStart w:id="903" w:name="_Toc141952454"/>
      <w:bookmarkStart w:id="904" w:name="_Toc163731999"/>
      <w:r>
        <w:rPr>
          <w:lang w:val="en-US"/>
        </w:rPr>
        <w:t>Known issues</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5"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6" w:name="_Toc141952455"/>
      <w:bookmarkStart w:id="907" w:name="_Toc163732000"/>
      <w:r>
        <w:rPr>
          <w:lang w:val="en-US"/>
        </w:rPr>
        <w:t>Exporting a variable in 2D Cartesian grids to a .GRD file</w:t>
      </w:r>
      <w:bookmarkEnd w:id="906"/>
      <w:bookmarkEnd w:id="907"/>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8" w:name="_Toc493432906"/>
      <w:bookmarkStart w:id="909" w:name="_Toc503638556"/>
      <w:bookmarkStart w:id="910" w:name="_Toc512843283"/>
      <w:bookmarkStart w:id="911" w:name="_Toc524597947"/>
      <w:bookmarkStart w:id="912" w:name="_Toc527725216"/>
      <w:bookmarkStart w:id="913" w:name="_Toc535843039"/>
      <w:bookmarkStart w:id="914" w:name="_Toc20335527"/>
      <w:bookmarkStart w:id="915" w:name="_Toc13417254"/>
      <w:bookmarkStart w:id="916" w:name="_Toc141952456"/>
      <w:bookmarkStart w:id="917" w:name="_Toc163732001"/>
      <w:r>
        <w:rPr>
          <w:lang w:val="en-US"/>
        </w:rPr>
        <w:t xml:space="preserve">Known issues </w:t>
      </w:r>
      <w:r w:rsidR="00146AC6">
        <w:rPr>
          <w:lang w:val="en-US"/>
        </w:rPr>
        <w:t>running</w:t>
      </w:r>
      <w:r>
        <w:rPr>
          <w:lang w:val="en-US"/>
        </w:rPr>
        <w:t xml:space="preserve"> the program</w:t>
      </w:r>
      <w:bookmarkEnd w:id="905"/>
      <w:bookmarkEnd w:id="908"/>
      <w:bookmarkEnd w:id="909"/>
      <w:bookmarkEnd w:id="910"/>
      <w:bookmarkEnd w:id="911"/>
      <w:bookmarkEnd w:id="912"/>
      <w:bookmarkEnd w:id="913"/>
      <w:bookmarkEnd w:id="914"/>
      <w:bookmarkEnd w:id="915"/>
      <w:bookmarkEnd w:id="916"/>
      <w:bookmarkEnd w:id="917"/>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8" w:name="_Toc474158339"/>
      <w:bookmarkStart w:id="919" w:name="_Toc487275098"/>
      <w:bookmarkStart w:id="920" w:name="_Toc487287984"/>
      <w:bookmarkStart w:id="921" w:name="_Toc502253666"/>
      <w:bookmarkStart w:id="922" w:name="_Toc493432907"/>
      <w:bookmarkStart w:id="923" w:name="_Toc503638557"/>
      <w:bookmarkStart w:id="924" w:name="_Toc512843284"/>
      <w:bookmarkStart w:id="925" w:name="_Toc524597948"/>
      <w:bookmarkStart w:id="926" w:name="_Toc527725217"/>
      <w:bookmarkStart w:id="927" w:name="_Toc535843040"/>
      <w:bookmarkStart w:id="928" w:name="_Toc20335528"/>
      <w:bookmarkStart w:id="929" w:name="_Toc13417255"/>
      <w:bookmarkStart w:id="930" w:name="_Toc141952457"/>
      <w:bookmarkStart w:id="931" w:name="_Toc163732002"/>
      <w:r>
        <w:rPr>
          <w:lang w:val="en-US"/>
        </w:rPr>
        <w:t>Exploratory data analysi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2" w:name="_Toc474158340"/>
      <w:bookmarkStart w:id="933" w:name="_Toc487275099"/>
      <w:bookmarkStart w:id="934" w:name="_Toc487287985"/>
      <w:bookmarkStart w:id="935" w:name="_Toc502253667"/>
      <w:bookmarkStart w:id="936" w:name="_Toc493432908"/>
      <w:bookmarkStart w:id="937" w:name="_Toc503638558"/>
      <w:bookmarkStart w:id="938" w:name="_Toc512843285"/>
      <w:bookmarkStart w:id="939" w:name="_Toc524597949"/>
      <w:bookmarkStart w:id="940" w:name="_Toc527725218"/>
      <w:bookmarkStart w:id="941" w:name="_Toc535843041"/>
      <w:bookmarkStart w:id="942" w:name="_Toc20335529"/>
      <w:bookmarkStart w:id="943" w:name="_Toc13417256"/>
      <w:bookmarkStart w:id="944" w:name="_Toc141952458"/>
      <w:bookmarkStart w:id="945" w:name="_Toc163732003"/>
      <w:r>
        <w:rPr>
          <w:lang w:val="en-US"/>
        </w:rPr>
        <w:lastRenderedPageBreak/>
        <w:t>Map / data display</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6" w:name="_Ref461696780"/>
      <w:bookmarkStart w:id="947" w:name="_Ref20038653"/>
      <w:bookmarkStart w:id="9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6"/>
      <w:bookmarkEnd w:id="9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9" w:name="_Toc487275100"/>
      <w:bookmarkStart w:id="950" w:name="_Toc487287986"/>
      <w:bookmarkStart w:id="951" w:name="_Toc502253668"/>
      <w:bookmarkStart w:id="952" w:name="_Toc493432909"/>
      <w:bookmarkStart w:id="953" w:name="_Toc503638559"/>
      <w:bookmarkStart w:id="954" w:name="_Toc512843286"/>
      <w:bookmarkStart w:id="955" w:name="_Toc524597950"/>
      <w:bookmarkStart w:id="956" w:name="_Toc527725219"/>
      <w:bookmarkStart w:id="957" w:name="_Toc535843042"/>
      <w:bookmarkStart w:id="958" w:name="_Toc20335530"/>
      <w:bookmarkStart w:id="959" w:name="_Toc13417257"/>
      <w:bookmarkStart w:id="960" w:name="_Toc141952459"/>
      <w:bookmarkStart w:id="961" w:name="_Toc163732004"/>
      <w:r>
        <w:rPr>
          <w:lang w:val="en-US"/>
        </w:rPr>
        <w:t>Known issues</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2" w:name="_Ref466994790"/>
      <w:bookmarkStart w:id="963" w:name="_Toc474158341"/>
      <w:bookmarkStart w:id="964" w:name="_Toc487275101"/>
      <w:bookmarkStart w:id="965" w:name="_Toc487287987"/>
      <w:bookmarkStart w:id="966" w:name="_Toc502253669"/>
      <w:bookmarkStart w:id="967" w:name="_Toc493432910"/>
      <w:bookmarkStart w:id="968" w:name="_Toc503638560"/>
      <w:bookmarkStart w:id="969" w:name="_Toc512843287"/>
      <w:bookmarkStart w:id="970" w:name="_Toc524597951"/>
      <w:bookmarkStart w:id="971" w:name="_Toc527725220"/>
      <w:bookmarkStart w:id="972" w:name="_Toc535843043"/>
      <w:bookmarkStart w:id="973" w:name="_Toc20335531"/>
      <w:bookmarkStart w:id="974" w:name="_Toc13417258"/>
      <w:bookmarkStart w:id="975" w:name="_Toc141952460"/>
      <w:bookmarkStart w:id="976" w:name="_Toc163732005"/>
      <w:r>
        <w:rPr>
          <w:lang w:val="en-US"/>
        </w:rPr>
        <w:t>Histogram</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7"/>
      <w:r w:rsidRPr="004758C9">
        <w:rPr>
          <w:lang w:val="en-US"/>
        </w:rPr>
        <w:t xml:space="preserve"> The Plot Dialog showing a histogram.</w:t>
      </w:r>
    </w:p>
    <w:p w14:paraId="54FAF9F1" w14:textId="77777777" w:rsidR="00243FC4" w:rsidRDefault="00944BF1" w:rsidP="00243FC4">
      <w:pPr>
        <w:pStyle w:val="Ttulo3"/>
        <w:rPr>
          <w:lang w:val="en-US"/>
        </w:rPr>
      </w:pPr>
      <w:bookmarkStart w:id="978" w:name="_Toc487275102"/>
      <w:bookmarkStart w:id="979" w:name="_Toc487287988"/>
      <w:bookmarkStart w:id="980" w:name="_Toc502253670"/>
      <w:bookmarkStart w:id="981" w:name="_Toc493432911"/>
      <w:bookmarkStart w:id="982" w:name="_Toc503638561"/>
      <w:bookmarkStart w:id="983" w:name="_Toc512843288"/>
      <w:bookmarkStart w:id="984" w:name="_Toc524597952"/>
      <w:bookmarkStart w:id="985" w:name="_Toc527725221"/>
      <w:bookmarkStart w:id="986" w:name="_Toc535843044"/>
      <w:bookmarkStart w:id="987" w:name="_Toc20335532"/>
      <w:bookmarkStart w:id="988" w:name="_Toc13417259"/>
      <w:bookmarkStart w:id="989" w:name="_Toc141952461"/>
      <w:bookmarkStart w:id="990" w:name="_Toc163732006"/>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bookmarkEnd w:id="990"/>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2" w:name="_Toc487275103"/>
      <w:bookmarkStart w:id="993" w:name="_Toc487287989"/>
      <w:bookmarkStart w:id="994" w:name="_Toc502253671"/>
      <w:bookmarkStart w:id="995" w:name="_Toc493432912"/>
      <w:bookmarkStart w:id="996" w:name="_Toc503638562"/>
      <w:bookmarkStart w:id="997" w:name="_Toc512843289"/>
      <w:bookmarkStart w:id="998" w:name="_Toc524597953"/>
      <w:bookmarkStart w:id="999" w:name="_Toc527725222"/>
      <w:bookmarkStart w:id="1000" w:name="_Toc535843045"/>
      <w:bookmarkStart w:id="1001" w:name="_Toc20335533"/>
      <w:bookmarkStart w:id="1002" w:name="_Toc13417260"/>
      <w:bookmarkStart w:id="1003" w:name="_Toc141952462"/>
      <w:bookmarkStart w:id="1004" w:name="_Toc163732007"/>
      <w:r>
        <w:rPr>
          <w:lang w:val="en-US"/>
        </w:rPr>
        <w:t>Crossplot</w:t>
      </w:r>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5"/>
      <w:r w:rsidRPr="004E5078">
        <w:rPr>
          <w:lang w:val="en-US"/>
        </w:rPr>
        <w:t xml:space="preserve"> a 3-variable crossplot.</w:t>
      </w:r>
    </w:p>
    <w:p w14:paraId="1CEF8871" w14:textId="77777777" w:rsidR="009C455F" w:rsidRDefault="009C455F" w:rsidP="009C455F">
      <w:pPr>
        <w:pStyle w:val="Ttulo3"/>
        <w:rPr>
          <w:lang w:val="en-US"/>
        </w:rPr>
      </w:pPr>
      <w:bookmarkStart w:id="1006" w:name="_Toc502253672"/>
      <w:bookmarkStart w:id="1007" w:name="_Toc503638563"/>
      <w:bookmarkStart w:id="1008" w:name="_Toc512843290"/>
      <w:bookmarkStart w:id="1009" w:name="_Toc524597954"/>
      <w:bookmarkStart w:id="1010" w:name="_Toc527725223"/>
      <w:bookmarkStart w:id="1011" w:name="_Toc535843046"/>
      <w:bookmarkStart w:id="1012" w:name="_Toc20335534"/>
      <w:bookmarkStart w:id="1013" w:name="_Toc13417261"/>
      <w:bookmarkStart w:id="1014" w:name="_Toc141952463"/>
      <w:bookmarkStart w:id="1015" w:name="_Toc163732008"/>
      <w:r>
        <w:rPr>
          <w:lang w:val="en-US"/>
        </w:rPr>
        <w:t>Known issues</w:t>
      </w:r>
      <w:bookmarkEnd w:id="1006"/>
      <w:bookmarkEnd w:id="1007"/>
      <w:bookmarkEnd w:id="1008"/>
      <w:bookmarkEnd w:id="1009"/>
      <w:bookmarkEnd w:id="1010"/>
      <w:bookmarkEnd w:id="1011"/>
      <w:bookmarkEnd w:id="1012"/>
      <w:bookmarkEnd w:id="1013"/>
      <w:bookmarkEnd w:id="1014"/>
      <w:bookmarkEnd w:id="1015"/>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6" w:name="_Ref467343883"/>
      <w:bookmarkStart w:id="1017" w:name="_Toc474158344"/>
      <w:bookmarkStart w:id="1018" w:name="_Toc487275104"/>
      <w:bookmarkStart w:id="1019" w:name="_Toc487287990"/>
      <w:bookmarkStart w:id="1020" w:name="_Toc502253673"/>
      <w:bookmarkStart w:id="1021" w:name="_Toc493432913"/>
      <w:bookmarkStart w:id="1022" w:name="_Toc503638564"/>
      <w:bookmarkStart w:id="1023" w:name="_Toc512843291"/>
      <w:bookmarkStart w:id="1024" w:name="_Toc524597955"/>
      <w:bookmarkStart w:id="1025" w:name="_Toc527725224"/>
      <w:bookmarkStart w:id="1026" w:name="_Toc535843047"/>
      <w:bookmarkStart w:id="1027" w:name="_Toc20335535"/>
      <w:bookmarkStart w:id="1028" w:name="_Toc13417262"/>
      <w:bookmarkStart w:id="1029" w:name="_Toc141952464"/>
      <w:bookmarkStart w:id="1030" w:name="_Toc163732009"/>
      <w:r>
        <w:rPr>
          <w:lang w:val="en-US"/>
        </w:rPr>
        <w:t>Probability plo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2" w:name="_Toc474158345"/>
      <w:bookmarkStart w:id="1033" w:name="_Toc487275105"/>
      <w:bookmarkStart w:id="1034" w:name="_Toc487287991"/>
      <w:bookmarkStart w:id="1035" w:name="_Toc502253674"/>
      <w:bookmarkStart w:id="1036" w:name="_Toc493432914"/>
      <w:bookmarkStart w:id="1037" w:name="_Toc503638565"/>
      <w:bookmarkStart w:id="1038" w:name="_Toc512843292"/>
      <w:bookmarkStart w:id="1039" w:name="_Toc524597956"/>
      <w:bookmarkStart w:id="1040" w:name="_Toc527725225"/>
      <w:bookmarkStart w:id="1041" w:name="_Toc535843048"/>
      <w:bookmarkStart w:id="1042" w:name="_Toc20335536"/>
      <w:bookmarkStart w:id="1043" w:name="_Toc13417263"/>
      <w:bookmarkStart w:id="1044" w:name="_Toc141952465"/>
      <w:bookmarkStart w:id="1045" w:name="_Toc163732010"/>
      <w:r>
        <w:rPr>
          <w:lang w:val="en-US"/>
        </w:rPr>
        <w:t>Q-Q and P-P plots</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6"/>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8" w:name="_Ref466988951"/>
      <w:bookmarkStart w:id="1049" w:name="_Toc474158346"/>
      <w:bookmarkStart w:id="1050" w:name="_Toc487275106"/>
      <w:bookmarkStart w:id="1051" w:name="_Toc487287992"/>
      <w:bookmarkStart w:id="1052" w:name="_Toc502253675"/>
      <w:bookmarkStart w:id="1053" w:name="_Toc493432915"/>
      <w:bookmarkStart w:id="1054" w:name="_Toc503638566"/>
      <w:bookmarkStart w:id="1055" w:name="_Toc512843293"/>
      <w:bookmarkStart w:id="1056" w:name="_Toc524597957"/>
      <w:bookmarkStart w:id="1057" w:name="_Toc527725226"/>
      <w:bookmarkStart w:id="1058" w:name="_Toc535843049"/>
      <w:bookmarkStart w:id="1059" w:name="_Toc20335537"/>
      <w:bookmarkStart w:id="1060" w:name="_Toc13417264"/>
      <w:bookmarkStart w:id="1061" w:name="_Toc141952466"/>
      <w:bookmarkStart w:id="1062" w:name="_Toc163732011"/>
      <w:r>
        <w:rPr>
          <w:lang w:val="en-US"/>
        </w:rPr>
        <w:t>Univariate distribution modeling</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3"/>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5"/>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6" w:name="_Toc487275107"/>
      <w:bookmarkStart w:id="1067" w:name="_Toc487287993"/>
      <w:bookmarkStart w:id="1068" w:name="_Toc502253676"/>
      <w:bookmarkStart w:id="1069" w:name="_Toc493432916"/>
      <w:bookmarkStart w:id="1070" w:name="_Toc503638567"/>
      <w:bookmarkStart w:id="1071" w:name="_Toc512843294"/>
      <w:bookmarkStart w:id="1072" w:name="_Toc524597958"/>
      <w:bookmarkStart w:id="1073" w:name="_Toc527725227"/>
      <w:bookmarkStart w:id="1074" w:name="_Toc535843050"/>
      <w:bookmarkStart w:id="1075" w:name="_Toc20335538"/>
      <w:bookmarkStart w:id="1076" w:name="_Toc13417265"/>
      <w:bookmarkStart w:id="1077" w:name="_Toc141952467"/>
      <w:bookmarkStart w:id="1078" w:name="_Toc163732012"/>
      <w:r>
        <w:rPr>
          <w:lang w:val="en-US"/>
        </w:rPr>
        <w:t>Known iss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79" w:name="_Toc474158348"/>
      <w:bookmarkStart w:id="1080" w:name="_Ref487092315"/>
      <w:bookmarkStart w:id="1081" w:name="_Toc487275108"/>
      <w:bookmarkStart w:id="1082" w:name="_Toc487287994"/>
      <w:bookmarkStart w:id="1083" w:name="_Toc502253677"/>
      <w:bookmarkStart w:id="1084" w:name="_Toc493432917"/>
      <w:bookmarkStart w:id="1085" w:name="_Toc503638568"/>
      <w:bookmarkStart w:id="1086" w:name="_Toc512843295"/>
      <w:bookmarkStart w:id="1087" w:name="_Toc524597959"/>
      <w:bookmarkStart w:id="1088" w:name="_Ref525890555"/>
      <w:bookmarkStart w:id="1089" w:name="_Toc527725228"/>
      <w:bookmarkStart w:id="1090" w:name="_Toc535843051"/>
      <w:bookmarkStart w:id="1091" w:name="_Toc20335539"/>
      <w:bookmarkStart w:id="1092" w:name="_Toc13417266"/>
      <w:bookmarkStart w:id="1093" w:name="_Toc141952468"/>
      <w:bookmarkStart w:id="1094" w:name="_Toc163732013"/>
      <w:r>
        <w:rPr>
          <w:lang w:val="en-US"/>
        </w:rPr>
        <w:t>Bivariate distribution modeling</w:t>
      </w:r>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8" w:name="_Toc487275109"/>
      <w:bookmarkStart w:id="1099" w:name="_Toc487287995"/>
      <w:bookmarkStart w:id="1100" w:name="_Toc502253678"/>
      <w:bookmarkStart w:id="1101" w:name="_Toc493432918"/>
      <w:bookmarkStart w:id="1102" w:name="_Toc503638569"/>
      <w:bookmarkStart w:id="1103" w:name="_Toc512843296"/>
      <w:bookmarkStart w:id="1104" w:name="_Toc524597960"/>
      <w:bookmarkStart w:id="1105" w:name="_Toc527725229"/>
      <w:bookmarkStart w:id="1106" w:name="_Toc535843052"/>
      <w:bookmarkStart w:id="1107" w:name="_Toc20335540"/>
      <w:bookmarkStart w:id="1108" w:name="_Toc13417267"/>
      <w:bookmarkStart w:id="1109" w:name="_Toc141952469"/>
      <w:bookmarkStart w:id="1110" w:name="_Toc163732014"/>
      <w:r>
        <w:rPr>
          <w:lang w:val="en-US"/>
        </w:rPr>
        <w:t>Known issues</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1" w:name="_Toc502253679"/>
      <w:bookmarkStart w:id="1112" w:name="_Toc493432919"/>
      <w:bookmarkStart w:id="1113" w:name="_Toc503638570"/>
      <w:bookmarkStart w:id="1114" w:name="_Toc512843297"/>
      <w:bookmarkStart w:id="1115" w:name="_Toc524597961"/>
      <w:bookmarkStart w:id="1116" w:name="_Toc527725230"/>
      <w:bookmarkStart w:id="1117" w:name="_Toc535843053"/>
      <w:bookmarkStart w:id="1118" w:name="_Toc20335541"/>
      <w:bookmarkStart w:id="1119" w:name="_Toc13417268"/>
      <w:bookmarkStart w:id="1120" w:name="_Toc141952470"/>
      <w:bookmarkStart w:id="1121" w:name="_Toc163732015"/>
      <w:bookmarkStart w:id="1122" w:name="_Toc474158350"/>
      <w:r>
        <w:rPr>
          <w:lang w:val="en-US"/>
        </w:rPr>
        <w:t>Histograms of realizations</w:t>
      </w:r>
      <w:bookmarkEnd w:id="1111"/>
      <w:bookmarkEnd w:id="1112"/>
      <w:bookmarkEnd w:id="1113"/>
      <w:bookmarkEnd w:id="1114"/>
      <w:bookmarkEnd w:id="1115"/>
      <w:bookmarkEnd w:id="1116"/>
      <w:bookmarkEnd w:id="1117"/>
      <w:bookmarkEnd w:id="1118"/>
      <w:bookmarkEnd w:id="1119"/>
      <w:bookmarkEnd w:id="1120"/>
      <w:bookmarkEnd w:id="1121"/>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3"/>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4" w:name="_Toc163732016"/>
      <w:r>
        <w:rPr>
          <w:lang w:val="en-US"/>
        </w:rPr>
        <w:t>Contact analysis</w:t>
      </w:r>
      <w:bookmarkEnd w:id="1124"/>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5"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5"/>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6"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6"/>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7"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7"/>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61B64E8A">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8"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8"/>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59EFDB20">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9"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9"/>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0"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0"/>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1" w:name="_Ref165817795"/>
      <w:r>
        <w:rPr>
          <w:lang w:val="en-US"/>
        </w:rPr>
        <w:t>Drift analysis</w:t>
      </w:r>
      <w:bookmarkEnd w:id="1131"/>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2"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2"/>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3" w:name="_Toc487287996"/>
      <w:bookmarkStart w:id="1134" w:name="_Toc502253680"/>
      <w:bookmarkStart w:id="1135" w:name="_Toc493432920"/>
      <w:bookmarkStart w:id="1136" w:name="_Toc503638571"/>
      <w:bookmarkStart w:id="1137" w:name="_Toc512843298"/>
      <w:bookmarkStart w:id="1138" w:name="_Toc524597962"/>
      <w:bookmarkStart w:id="1139" w:name="_Toc527725231"/>
      <w:bookmarkStart w:id="1140" w:name="_Toc535843054"/>
      <w:bookmarkStart w:id="1141" w:name="_Toc20335542"/>
      <w:bookmarkStart w:id="1142" w:name="_Toc13417269"/>
      <w:bookmarkStart w:id="1143" w:name="_Toc141952471"/>
      <w:bookmarkStart w:id="1144" w:name="_Toc163732017"/>
      <w:r>
        <w:rPr>
          <w:lang w:val="en-US"/>
        </w:rPr>
        <w:lastRenderedPageBreak/>
        <w:t>Known issues with plots</w:t>
      </w:r>
      <w:bookmarkEnd w:id="1133"/>
      <w:r w:rsidR="000F73D2">
        <w:rPr>
          <w:lang w:val="en-US"/>
        </w:rPr>
        <w:t xml:space="preserve"> (</w:t>
      </w:r>
      <w:r w:rsidR="000F73D2" w:rsidRPr="000F73D2">
        <w:rPr>
          <w:rStyle w:val="SourceCodeChar"/>
        </w:rPr>
        <w:t>*plt</w:t>
      </w:r>
      <w:r w:rsidR="000F73D2">
        <w:rPr>
          <w:lang w:val="en-US"/>
        </w:rPr>
        <w:t xml:space="preserve"> programs in general)</w:t>
      </w:r>
      <w:bookmarkEnd w:id="1134"/>
      <w:bookmarkEnd w:id="1135"/>
      <w:bookmarkEnd w:id="1136"/>
      <w:bookmarkEnd w:id="1137"/>
      <w:bookmarkEnd w:id="1138"/>
      <w:bookmarkEnd w:id="1139"/>
      <w:bookmarkEnd w:id="1140"/>
      <w:bookmarkEnd w:id="1141"/>
      <w:bookmarkEnd w:id="1142"/>
      <w:bookmarkEnd w:id="1143"/>
      <w:bookmarkEnd w:id="1144"/>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5" w:name="_Toc487275110"/>
      <w:bookmarkStart w:id="1146" w:name="_Toc487287997"/>
      <w:bookmarkStart w:id="1147" w:name="_Toc502253681"/>
      <w:bookmarkStart w:id="1148" w:name="_Toc493432921"/>
      <w:bookmarkStart w:id="1149" w:name="_Toc503638572"/>
      <w:bookmarkStart w:id="1150" w:name="_Toc512843299"/>
      <w:bookmarkStart w:id="1151" w:name="_Toc524597963"/>
      <w:bookmarkStart w:id="1152" w:name="_Toc527725232"/>
      <w:bookmarkStart w:id="1153" w:name="_Toc535843055"/>
      <w:bookmarkStart w:id="1154" w:name="_Toc20335543"/>
      <w:bookmarkStart w:id="1155" w:name="_Toc13417270"/>
      <w:bookmarkStart w:id="1156" w:name="_Toc141952472"/>
      <w:bookmarkStart w:id="1157" w:name="_Toc163732018"/>
      <w:r>
        <w:rPr>
          <w:lang w:val="en-US"/>
        </w:rPr>
        <w:t>Data preparation</w:t>
      </w:r>
      <w:bookmarkEnd w:id="1122"/>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8" w:name="_Toc474158351"/>
      <w:bookmarkStart w:id="1159" w:name="_Ref479438784"/>
      <w:bookmarkStart w:id="1160" w:name="_Ref479438793"/>
      <w:bookmarkStart w:id="1161" w:name="_Toc487275111"/>
      <w:bookmarkStart w:id="1162" w:name="_Toc487287998"/>
      <w:bookmarkStart w:id="1163" w:name="_Toc502253682"/>
      <w:bookmarkStart w:id="1164" w:name="_Toc493432922"/>
      <w:bookmarkStart w:id="1165" w:name="_Toc503638573"/>
      <w:bookmarkStart w:id="1166" w:name="_Toc512843300"/>
      <w:bookmarkStart w:id="1167" w:name="_Toc524597964"/>
      <w:bookmarkStart w:id="1168" w:name="_Toc527725233"/>
      <w:bookmarkStart w:id="1169" w:name="_Toc535843056"/>
      <w:bookmarkStart w:id="1170" w:name="_Toc20335544"/>
      <w:bookmarkStart w:id="1171" w:name="_Toc13417271"/>
      <w:bookmarkStart w:id="1172" w:name="_Toc141952473"/>
      <w:bookmarkStart w:id="1173" w:name="_Toc163732019"/>
      <w:r>
        <w:rPr>
          <w:lang w:val="en-US"/>
        </w:rPr>
        <w:t>Declustering</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4"/>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6" w:name="_Toc474158352"/>
      <w:bookmarkStart w:id="1177" w:name="_Toc487275112"/>
      <w:bookmarkStart w:id="1178" w:name="_Toc487287999"/>
      <w:bookmarkStart w:id="1179" w:name="_Toc502253683"/>
      <w:bookmarkStart w:id="1180" w:name="_Toc493432923"/>
      <w:bookmarkStart w:id="1181" w:name="_Toc503638574"/>
      <w:bookmarkStart w:id="1182" w:name="_Toc512843301"/>
      <w:bookmarkStart w:id="1183" w:name="_Toc524597965"/>
      <w:bookmarkStart w:id="1184" w:name="_Toc527725234"/>
      <w:bookmarkStart w:id="1185" w:name="_Toc535843057"/>
      <w:bookmarkStart w:id="1186" w:name="_Toc20335545"/>
      <w:bookmarkStart w:id="1187" w:name="_Toc13417272"/>
      <w:bookmarkStart w:id="1188" w:name="_Toc141952474"/>
      <w:bookmarkStart w:id="1189"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0"/>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1" w:name="_Ref466989082"/>
      <w:bookmarkStart w:id="1192" w:name="_Toc474158354"/>
      <w:bookmarkStart w:id="1193" w:name="_Toc487275113"/>
      <w:bookmarkStart w:id="1194" w:name="_Toc487288000"/>
      <w:bookmarkStart w:id="1195" w:name="_Toc502253684"/>
      <w:bookmarkStart w:id="1196" w:name="_Toc493432924"/>
      <w:bookmarkStart w:id="1197" w:name="_Toc503638575"/>
      <w:bookmarkStart w:id="1198" w:name="_Toc512843302"/>
      <w:bookmarkStart w:id="1199" w:name="_Toc524597966"/>
      <w:bookmarkStart w:id="1200" w:name="_Toc527725235"/>
      <w:bookmarkStart w:id="1201" w:name="_Toc535843058"/>
      <w:bookmarkStart w:id="1202" w:name="_Toc20335546"/>
      <w:bookmarkStart w:id="1203" w:name="_Toc13417273"/>
      <w:bookmarkStart w:id="1204" w:name="_Ref141884014"/>
      <w:bookmarkStart w:id="1205" w:name="_Toc141952475"/>
      <w:bookmarkStart w:id="1206" w:name="_Toc163732021"/>
      <w:r>
        <w:rPr>
          <w:lang w:val="en-US"/>
        </w:rPr>
        <w:t xml:space="preserve">Transfer </w:t>
      </w:r>
      <w:r w:rsidR="00530120">
        <w:rPr>
          <w:lang w:val="en-US"/>
        </w:rPr>
        <w:t xml:space="preserve">of </w:t>
      </w:r>
      <w:r>
        <w:rPr>
          <w:lang w:val="en-US"/>
        </w:rPr>
        <w:t>collocated values</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r w:rsidR="00530120">
        <w:rPr>
          <w:lang w:val="en-US"/>
        </w:rPr>
        <w:t xml:space="preserve"> </w:t>
      </w:r>
      <w:r w:rsidR="005F1A32">
        <w:rPr>
          <w:lang w:val="en-US"/>
        </w:rPr>
        <w:t>from a Cartesian grid to a point set</w:t>
      </w:r>
      <w:bookmarkEnd w:id="1204"/>
      <w:bookmarkEnd w:id="1205"/>
      <w:bookmarkEnd w:id="1206"/>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07" w:name="_Toc20335556"/>
      <w:bookmarkStart w:id="1208" w:name="_Ref76896404"/>
      <w:bookmarkStart w:id="1209" w:name="_Toc141952476"/>
      <w:bookmarkStart w:id="1210" w:name="_Toc163732022"/>
      <w:bookmarkStart w:id="1211" w:name="_Ref473478005"/>
      <w:bookmarkStart w:id="1212" w:name="_Toc474158355"/>
      <w:bookmarkStart w:id="1213" w:name="_Toc487275114"/>
      <w:bookmarkStart w:id="1214" w:name="_Toc487288001"/>
      <w:bookmarkStart w:id="1215" w:name="_Toc502253685"/>
      <w:bookmarkStart w:id="1216" w:name="_Toc493432925"/>
      <w:bookmarkStart w:id="1217" w:name="_Toc503638576"/>
      <w:bookmarkStart w:id="1218" w:name="_Toc512843303"/>
      <w:bookmarkStart w:id="1219" w:name="_Toc524597967"/>
      <w:bookmarkStart w:id="1220" w:name="_Toc527725236"/>
      <w:bookmarkStart w:id="1221" w:name="_Toc535843059"/>
      <w:bookmarkStart w:id="1222" w:name="_Toc20335547"/>
      <w:bookmarkStart w:id="1223" w:name="_Toc13417274"/>
      <w:r>
        <w:rPr>
          <w:lang w:val="en-US"/>
        </w:rPr>
        <w:t>Transfer of collocated values between other data set</w:t>
      </w:r>
      <w:bookmarkEnd w:id="1207"/>
      <w:bookmarkEnd w:id="1208"/>
      <w:r>
        <w:rPr>
          <w:lang w:val="en-US"/>
        </w:rPr>
        <w:t xml:space="preserve"> types</w:t>
      </w:r>
      <w:bookmarkEnd w:id="1209"/>
      <w:bookmarkEnd w:id="1210"/>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4" w:name="_Toc141952477"/>
      <w:bookmarkStart w:id="1225" w:name="_Toc163732023"/>
      <w:r>
        <w:rPr>
          <w:lang w:val="en-US"/>
        </w:rPr>
        <w:t>Creating a grid for estimation or simulation</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7" w:name="_Toc141952478"/>
      <w:bookmarkStart w:id="1228" w:name="_Toc163732024"/>
      <w:r>
        <w:rPr>
          <w:lang w:val="en-US"/>
        </w:rPr>
        <w:lastRenderedPageBreak/>
        <w:t>Creating a grid with the parameters of an existing grid</w:t>
      </w:r>
      <w:bookmarkEnd w:id="1227"/>
      <w:bookmarkEnd w:id="1228"/>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9" w:name="_Toc141952479"/>
      <w:bookmarkStart w:id="1230" w:name="_Toc163732025"/>
      <w:r>
        <w:rPr>
          <w:lang w:val="en-US"/>
        </w:rPr>
        <w:t>Georeferencing a Cartesian grid</w:t>
      </w:r>
      <w:r w:rsidR="00F1055A">
        <w:rPr>
          <w:lang w:val="en-US"/>
        </w:rPr>
        <w:t xml:space="preserve"> containing image file data</w:t>
      </w:r>
      <w:bookmarkEnd w:id="1229"/>
      <w:bookmarkEnd w:id="1230"/>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1"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1"/>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2"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2"/>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3" w:name="_Toc474158356"/>
      <w:bookmarkStart w:id="1234" w:name="_Toc487275115"/>
      <w:bookmarkStart w:id="1235" w:name="_Toc487288002"/>
      <w:bookmarkStart w:id="1236" w:name="_Ref488052020"/>
      <w:bookmarkStart w:id="1237" w:name="_Toc502253686"/>
      <w:bookmarkStart w:id="1238" w:name="_Toc493432926"/>
      <w:bookmarkStart w:id="1239" w:name="_Toc503638577"/>
      <w:bookmarkStart w:id="1240" w:name="_Toc512843304"/>
      <w:bookmarkStart w:id="1241" w:name="_Toc524597968"/>
      <w:bookmarkStart w:id="1242" w:name="_Toc527725237"/>
      <w:bookmarkStart w:id="1243" w:name="_Toc535843060"/>
      <w:bookmarkStart w:id="1244" w:name="_Toc20335548"/>
      <w:bookmarkStart w:id="1245" w:name="_Toc13417275"/>
      <w:bookmarkStart w:id="1246" w:name="_Toc141952480"/>
      <w:bookmarkStart w:id="1247" w:name="_Toc163732026"/>
      <w:r>
        <w:rPr>
          <w:lang w:val="en-US"/>
        </w:rPr>
        <w:t>Convert a grid to point set</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8" w:name="_Toc20335549"/>
      <w:bookmarkStart w:id="1249" w:name="_Ref77235208"/>
      <w:bookmarkStart w:id="1250" w:name="_Toc141952481"/>
      <w:bookmarkStart w:id="1251" w:name="_Toc163732027"/>
      <w:r>
        <w:rPr>
          <w:lang w:val="en-US"/>
        </w:rPr>
        <w:t>Convert a segment set to point set</w:t>
      </w:r>
      <w:bookmarkEnd w:id="1248"/>
      <w:bookmarkEnd w:id="1249"/>
      <w:bookmarkEnd w:id="1250"/>
      <w:bookmarkEnd w:id="1251"/>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2" w:name="_Ref476083232"/>
      <w:bookmarkStart w:id="1253" w:name="_Toc487275116"/>
      <w:bookmarkStart w:id="1254" w:name="_Toc487288003"/>
      <w:bookmarkStart w:id="1255" w:name="_Toc502253687"/>
      <w:bookmarkStart w:id="1256" w:name="_Toc493432927"/>
      <w:bookmarkStart w:id="1257" w:name="_Toc503638578"/>
      <w:bookmarkStart w:id="1258" w:name="_Toc512843305"/>
      <w:bookmarkStart w:id="1259" w:name="_Toc524597969"/>
      <w:bookmarkStart w:id="1260" w:name="_Toc527725238"/>
      <w:bookmarkStart w:id="1261" w:name="_Toc535843061"/>
      <w:bookmarkStart w:id="1262" w:name="_Toc20335550"/>
      <w:bookmarkStart w:id="1263" w:name="_Toc13417276"/>
      <w:bookmarkStart w:id="1264" w:name="_Toc141952482"/>
      <w:bookmarkStart w:id="1265" w:name="_Toc163732028"/>
      <w:bookmarkStart w:id="1266" w:name="_Ref474598060"/>
      <w:r>
        <w:rPr>
          <w:lang w:val="en-US"/>
        </w:rPr>
        <w:t xml:space="preserve">Look for duplicate samples or </w:t>
      </w:r>
      <w:r w:rsidR="00571A79">
        <w:rPr>
          <w:lang w:val="en-US"/>
        </w:rPr>
        <w:t>samples</w:t>
      </w:r>
      <w:r>
        <w:rPr>
          <w:lang w:val="en-US"/>
        </w:rPr>
        <w:t xml:space="preserve"> too close</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7" w:name="_Toc487275117"/>
      <w:bookmarkStart w:id="1268" w:name="_Toc487288004"/>
      <w:bookmarkStart w:id="1269" w:name="_Toc502253688"/>
      <w:bookmarkStart w:id="1270" w:name="_Toc493432928"/>
      <w:bookmarkStart w:id="1271" w:name="_Toc503638579"/>
      <w:bookmarkStart w:id="1272" w:name="_Toc512843306"/>
      <w:bookmarkStart w:id="1273" w:name="_Toc524597970"/>
      <w:bookmarkStart w:id="1274" w:name="_Toc527725239"/>
      <w:bookmarkStart w:id="1275" w:name="_Toc535843062"/>
      <w:bookmarkStart w:id="1276" w:name="_Toc20335551"/>
      <w:bookmarkStart w:id="1277" w:name="_Toc13417277"/>
      <w:bookmarkStart w:id="1278" w:name="_Toc141952483"/>
      <w:bookmarkStart w:id="1279" w:name="_Toc163732029"/>
      <w:r>
        <w:rPr>
          <w:lang w:val="en-US"/>
        </w:rPr>
        <w:t>Known issues</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0" w:name="_Ref487274502"/>
      <w:bookmarkStart w:id="1281" w:name="_Toc487275118"/>
      <w:bookmarkStart w:id="1282" w:name="_Toc487288005"/>
      <w:bookmarkStart w:id="1283" w:name="_Toc502253689"/>
      <w:bookmarkStart w:id="1284" w:name="_Toc493432929"/>
      <w:bookmarkStart w:id="1285" w:name="_Toc503638580"/>
      <w:bookmarkStart w:id="1286" w:name="_Toc512843307"/>
      <w:bookmarkStart w:id="1287" w:name="_Toc524597971"/>
      <w:bookmarkStart w:id="1288" w:name="_Toc527725240"/>
      <w:bookmarkStart w:id="1289" w:name="_Toc535843063"/>
      <w:bookmarkStart w:id="1290" w:name="_Toc20335552"/>
      <w:bookmarkStart w:id="1291" w:name="_Toc13417278"/>
      <w:bookmarkStart w:id="1292" w:name="_Toc141952484"/>
      <w:bookmarkStart w:id="1293" w:name="_Toc163732030"/>
      <w:r>
        <w:rPr>
          <w:lang w:val="en-US"/>
        </w:rPr>
        <w:t>Resampling large grids</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4" w:name="_Toc141952485"/>
      <w:bookmarkStart w:id="1295" w:name="_Toc163732031"/>
      <w:r>
        <w:rPr>
          <w:lang w:val="en-US"/>
        </w:rPr>
        <w:t>Extracting a subgrid from a larger grid</w:t>
      </w:r>
      <w:bookmarkEnd w:id="1294"/>
      <w:bookmarkEnd w:id="1295"/>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297" w:name="_Toc512843308"/>
      <w:bookmarkStart w:id="1298" w:name="_Toc524597972"/>
      <w:bookmarkStart w:id="1299" w:name="_Ref526257076"/>
      <w:bookmarkStart w:id="1300" w:name="_Toc527725241"/>
      <w:bookmarkStart w:id="1301" w:name="_Toc535843064"/>
      <w:bookmarkStart w:id="1302" w:name="_Ref9851953"/>
      <w:bookmarkStart w:id="1303" w:name="_Toc20335553"/>
      <w:bookmarkStart w:id="1304" w:name="_Toc13417279"/>
      <w:bookmarkStart w:id="1305" w:name="_Ref76896391"/>
      <w:bookmarkStart w:id="1306" w:name="_Toc141952486"/>
      <w:bookmarkStart w:id="1307" w:name="_Toc163732032"/>
      <w:r>
        <w:rPr>
          <w:lang w:val="en-US"/>
        </w:rPr>
        <w:lastRenderedPageBreak/>
        <w:t>Topological data transfer between grids (grid projection).</w:t>
      </w:r>
      <w:bookmarkEnd w:id="1297"/>
      <w:bookmarkEnd w:id="1298"/>
      <w:bookmarkEnd w:id="1299"/>
      <w:bookmarkEnd w:id="1300"/>
      <w:bookmarkEnd w:id="1301"/>
      <w:bookmarkEnd w:id="1302"/>
      <w:bookmarkEnd w:id="1303"/>
      <w:bookmarkEnd w:id="1304"/>
      <w:bookmarkEnd w:id="1305"/>
      <w:bookmarkEnd w:id="1306"/>
      <w:bookmarkEnd w:id="1307"/>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0" w:name="_Toc535843065"/>
      <w:bookmarkStart w:id="1311" w:name="_Toc20335554"/>
      <w:bookmarkStart w:id="1312" w:name="_Toc141952487"/>
      <w:bookmarkStart w:id="1313" w:name="_Toc163732033"/>
      <w:r>
        <w:rPr>
          <w:lang w:val="en-US"/>
        </w:rPr>
        <w:t>Convert facies names/symbols to facies codes</w:t>
      </w:r>
      <w:bookmarkEnd w:id="1310"/>
      <w:bookmarkEnd w:id="1311"/>
      <w:bookmarkEnd w:id="1312"/>
      <w:bookmarkEnd w:id="1313"/>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4" w:name="_Toc535843066"/>
      <w:bookmarkStart w:id="1315" w:name="_Toc20335555"/>
      <w:bookmarkStart w:id="1316" w:name="_Toc141952488"/>
      <w:bookmarkStart w:id="1317" w:name="_Toc163732034"/>
      <w:r>
        <w:rPr>
          <w:lang w:val="en-US"/>
        </w:rPr>
        <w:t>Convert variables</w:t>
      </w:r>
      <w:r w:rsidR="00C47178">
        <w:rPr>
          <w:lang w:val="en-US"/>
        </w:rPr>
        <w:t xml:space="preserve"> with codes</w:t>
      </w:r>
      <w:r>
        <w:rPr>
          <w:lang w:val="en-US"/>
        </w:rPr>
        <w:t xml:space="preserve"> to categorical variables</w:t>
      </w:r>
      <w:bookmarkEnd w:id="1314"/>
      <w:bookmarkEnd w:id="1315"/>
      <w:bookmarkEnd w:id="1316"/>
      <w:bookmarkEnd w:id="1317"/>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8" w:name="_Toc20335557"/>
      <w:bookmarkStart w:id="1319" w:name="_Ref33510831"/>
      <w:bookmarkStart w:id="1320" w:name="_Toc141952489"/>
      <w:bookmarkStart w:id="1321" w:name="_Toc163732035"/>
      <w:r>
        <w:rPr>
          <w:lang w:val="en-US"/>
        </w:rPr>
        <w:t>Account for support size bias</w:t>
      </w:r>
      <w:bookmarkEnd w:id="1318"/>
      <w:bookmarkEnd w:id="1319"/>
      <w:bookmarkEnd w:id="1320"/>
      <w:bookmarkEnd w:id="1321"/>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2" w:name="_Toc20335558"/>
      <w:bookmarkStart w:id="1323" w:name="_Toc141952490"/>
      <w:bookmarkStart w:id="1324" w:name="_Toc163732036"/>
      <w:r>
        <w:rPr>
          <w:lang w:val="en-US"/>
        </w:rPr>
        <w:lastRenderedPageBreak/>
        <w:t>Flipping gridded data in wrong scan order</w:t>
      </w:r>
      <w:bookmarkEnd w:id="1322"/>
      <w:bookmarkEnd w:id="1323"/>
      <w:bookmarkEnd w:id="1324"/>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5"/>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6" w:name="_Ref33510713"/>
      <w:bookmarkStart w:id="1327" w:name="_Toc141952491"/>
      <w:bookmarkStart w:id="1328" w:name="_Toc163732037"/>
      <w:r>
        <w:rPr>
          <w:lang w:val="en-US"/>
        </w:rPr>
        <w:t>F</w:t>
      </w:r>
      <w:r w:rsidR="002066C9">
        <w:rPr>
          <w:lang w:val="en-US"/>
        </w:rPr>
        <w:t>iltering</w:t>
      </w:r>
      <w:r>
        <w:rPr>
          <w:lang w:val="en-US"/>
        </w:rPr>
        <w:t xml:space="preserve"> data sets</w:t>
      </w:r>
      <w:bookmarkEnd w:id="1326"/>
      <w:bookmarkEnd w:id="1327"/>
      <w:bookmarkEnd w:id="1328"/>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9"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9"/>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0" w:name="_Toc487275119"/>
      <w:bookmarkStart w:id="1331" w:name="_Toc487288006"/>
      <w:bookmarkStart w:id="1332" w:name="_Toc502253690"/>
      <w:bookmarkStart w:id="1333" w:name="_Toc493432930"/>
      <w:bookmarkStart w:id="1334" w:name="_Toc503638581"/>
      <w:bookmarkStart w:id="1335" w:name="_Toc512843309"/>
      <w:bookmarkStart w:id="1336" w:name="_Toc524597973"/>
      <w:bookmarkStart w:id="1337" w:name="_Toc527725242"/>
      <w:bookmarkStart w:id="1338" w:name="_Toc535843067"/>
      <w:bookmarkStart w:id="1339" w:name="_Toc20335559"/>
      <w:bookmarkStart w:id="1340" w:name="_Toc13417280"/>
      <w:bookmarkStart w:id="1341" w:name="_Toc141952492"/>
      <w:bookmarkStart w:id="1342" w:name="_Toc163732038"/>
      <w:r>
        <w:rPr>
          <w:lang w:val="en-US"/>
        </w:rPr>
        <w:t>Data transforms</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3" w:name="_Toc474158353"/>
      <w:bookmarkStart w:id="1344" w:name="_Toc487275120"/>
      <w:bookmarkStart w:id="1345" w:name="_Toc487288007"/>
      <w:bookmarkStart w:id="1346" w:name="_Ref498246045"/>
      <w:bookmarkStart w:id="1347" w:name="_Toc502253691"/>
      <w:bookmarkStart w:id="1348" w:name="_Toc493432931"/>
      <w:bookmarkStart w:id="1349" w:name="_Toc503638582"/>
      <w:bookmarkStart w:id="1350" w:name="_Toc512843310"/>
      <w:bookmarkStart w:id="1351" w:name="_Toc524597974"/>
      <w:bookmarkStart w:id="1352" w:name="_Toc527725243"/>
      <w:bookmarkStart w:id="1353" w:name="_Ref532141480"/>
      <w:bookmarkStart w:id="1354" w:name="_Toc535843068"/>
      <w:bookmarkStart w:id="1355" w:name="_Toc20335560"/>
      <w:bookmarkStart w:id="1356" w:name="_Toc13417281"/>
      <w:bookmarkStart w:id="1357" w:name="_Ref57483979"/>
      <w:bookmarkStart w:id="1358" w:name="_Toc141952493"/>
      <w:bookmarkStart w:id="1359" w:name="_Toc163732039"/>
      <w:r>
        <w:rPr>
          <w:lang w:val="en-US"/>
        </w:rPr>
        <w:t>Normal Score Transform</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0"/>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1" w:name="_Toc487275121"/>
      <w:bookmarkStart w:id="1362" w:name="_Toc487288008"/>
      <w:bookmarkStart w:id="1363" w:name="_Ref488051115"/>
      <w:bookmarkStart w:id="1364" w:name="_Ref488597623"/>
      <w:bookmarkStart w:id="1365" w:name="_Ref492574516"/>
      <w:bookmarkStart w:id="1366" w:name="_Toc502253692"/>
      <w:bookmarkStart w:id="1367" w:name="_Toc493432932"/>
      <w:bookmarkStart w:id="1368" w:name="_Toc503638583"/>
      <w:bookmarkStart w:id="1369" w:name="_Ref506389551"/>
      <w:bookmarkStart w:id="1370" w:name="_Ref510020564"/>
      <w:bookmarkStart w:id="1371" w:name="_Ref510182898"/>
      <w:bookmarkStart w:id="1372" w:name="_Ref510340656"/>
      <w:bookmarkStart w:id="1373" w:name="_Toc512843311"/>
      <w:bookmarkStart w:id="1374" w:name="_Toc524597975"/>
      <w:bookmarkStart w:id="1375" w:name="_Toc527725244"/>
      <w:bookmarkStart w:id="1376" w:name="_Toc535843069"/>
      <w:bookmarkStart w:id="1377" w:name="_Toc20335561"/>
      <w:bookmarkStart w:id="1378" w:name="_Toc13417282"/>
      <w:bookmarkStart w:id="1379" w:name="_Toc141952494"/>
      <w:bookmarkStart w:id="1380" w:name="_Toc163732040"/>
      <w:r>
        <w:rPr>
          <w:lang w:val="en-US"/>
        </w:rPr>
        <w:t>Fourier Transform</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1"/>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2" w:name="_Toc502253693"/>
      <w:bookmarkStart w:id="1383" w:name="_Toc493432933"/>
      <w:bookmarkStart w:id="1384" w:name="_Toc503638584"/>
      <w:bookmarkStart w:id="1385" w:name="_Toc512843312"/>
      <w:bookmarkStart w:id="1386" w:name="_Toc524597976"/>
      <w:bookmarkStart w:id="1387" w:name="_Toc527725245"/>
      <w:bookmarkStart w:id="1388" w:name="_Toc535843070"/>
      <w:bookmarkStart w:id="1389" w:name="_Toc20335562"/>
      <w:bookmarkStart w:id="1390" w:name="_Toc13417283"/>
      <w:bookmarkStart w:id="1391" w:name="_Toc141952495"/>
      <w:bookmarkStart w:id="1392" w:name="_Toc163732041"/>
      <w:r>
        <w:rPr>
          <w:lang w:val="en-US"/>
        </w:rPr>
        <w:t>Known issues with FT</w:t>
      </w:r>
      <w:bookmarkEnd w:id="1382"/>
      <w:bookmarkEnd w:id="1383"/>
      <w:bookmarkEnd w:id="1384"/>
      <w:bookmarkEnd w:id="1385"/>
      <w:bookmarkEnd w:id="1386"/>
      <w:bookmarkEnd w:id="1387"/>
      <w:bookmarkEnd w:id="1388"/>
      <w:bookmarkEnd w:id="1389"/>
      <w:bookmarkEnd w:id="1390"/>
      <w:bookmarkEnd w:id="1391"/>
      <w:bookmarkEnd w:id="139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3" w:name="_Ref492577235"/>
      <w:bookmarkStart w:id="1394" w:name="_Toc502253694"/>
      <w:bookmarkStart w:id="1395" w:name="_Toc493432934"/>
      <w:bookmarkStart w:id="1396" w:name="_Toc503638585"/>
      <w:bookmarkStart w:id="1397" w:name="_Toc512843313"/>
      <w:bookmarkStart w:id="1398" w:name="_Toc524597977"/>
      <w:bookmarkStart w:id="1399" w:name="_Toc527725246"/>
      <w:bookmarkStart w:id="1400" w:name="_Toc535843071"/>
      <w:bookmarkStart w:id="1401" w:name="_Toc20335563"/>
      <w:bookmarkStart w:id="1402" w:name="_Toc13417284"/>
      <w:bookmarkStart w:id="1403" w:name="_Toc141952496"/>
      <w:bookmarkStart w:id="1404" w:name="_Toc163732042"/>
      <w:r>
        <w:rPr>
          <w:lang w:val="en-US"/>
        </w:rPr>
        <w:t>Reverse Fourier Transform</w:t>
      </w:r>
      <w:bookmarkEnd w:id="1393"/>
      <w:bookmarkEnd w:id="1394"/>
      <w:bookmarkEnd w:id="1395"/>
      <w:bookmarkEnd w:id="1396"/>
      <w:bookmarkEnd w:id="1397"/>
      <w:bookmarkEnd w:id="1398"/>
      <w:bookmarkEnd w:id="1399"/>
      <w:bookmarkEnd w:id="1400"/>
      <w:bookmarkEnd w:id="1401"/>
      <w:bookmarkEnd w:id="1402"/>
      <w:bookmarkEnd w:id="1403"/>
      <w:bookmarkEnd w:id="140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5" w:name="_Toc141952497"/>
      <w:bookmarkStart w:id="1406" w:name="_Toc163732043"/>
      <w:r>
        <w:rPr>
          <w:lang w:val="en-US"/>
        </w:rPr>
        <w:t>Generate a random phase field</w:t>
      </w:r>
      <w:bookmarkEnd w:id="1405"/>
      <w:bookmarkEnd w:id="1406"/>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7" w:name="_Ref506393948"/>
      <w:bookmarkStart w:id="1408" w:name="_Toc512843314"/>
      <w:bookmarkStart w:id="1409" w:name="_Toc524597978"/>
      <w:bookmarkStart w:id="1410" w:name="_Toc527725247"/>
      <w:bookmarkStart w:id="1411" w:name="_Toc535843072"/>
      <w:bookmarkStart w:id="1412" w:name="_Toc20335564"/>
      <w:bookmarkStart w:id="1413" w:name="_Toc13417285"/>
      <w:bookmarkStart w:id="1414" w:name="_Toc141952498"/>
      <w:bookmarkStart w:id="1415" w:name="_Toc163732044"/>
      <w:r>
        <w:rPr>
          <w:lang w:val="en-US"/>
        </w:rPr>
        <w:t>Singular Value Decomposition (SVD)</w:t>
      </w:r>
      <w:bookmarkEnd w:id="1407"/>
      <w:bookmarkEnd w:id="1408"/>
      <w:bookmarkEnd w:id="1409"/>
      <w:bookmarkEnd w:id="1410"/>
      <w:bookmarkEnd w:id="1411"/>
      <w:bookmarkEnd w:id="1412"/>
      <w:bookmarkEnd w:id="1413"/>
      <w:bookmarkEnd w:id="1414"/>
      <w:bookmarkEnd w:id="1415"/>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7" w:name="_Ref506392035"/>
      <w:bookmarkStart w:id="141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7"/>
      <w:bookmarkEnd w:id="141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9"/>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0"/>
      <w:r w:rsidRPr="00E452ED">
        <w:rPr>
          <w:lang w:val="en-US"/>
        </w:rPr>
        <w:t xml:space="preserve"> The SVD Analysis Dialog.</w:t>
      </w:r>
    </w:p>
    <w:p w14:paraId="0646F54F" w14:textId="77777777" w:rsidR="005F1152" w:rsidRDefault="005F1152" w:rsidP="005F1152">
      <w:pPr>
        <w:pStyle w:val="Ttulo3"/>
        <w:rPr>
          <w:lang w:val="en-US"/>
        </w:rPr>
      </w:pPr>
      <w:bookmarkStart w:id="1421" w:name="_Toc512843315"/>
      <w:bookmarkStart w:id="1422" w:name="_Toc524597979"/>
      <w:bookmarkStart w:id="1423" w:name="_Toc527725248"/>
      <w:bookmarkStart w:id="1424" w:name="_Toc535843073"/>
      <w:bookmarkStart w:id="1425" w:name="_Toc20335565"/>
      <w:bookmarkStart w:id="1426" w:name="_Toc13417286"/>
      <w:bookmarkStart w:id="1427" w:name="_Toc141952499"/>
      <w:bookmarkStart w:id="1428" w:name="_Toc163732045"/>
      <w:r>
        <w:rPr>
          <w:lang w:val="en-US"/>
        </w:rPr>
        <w:t>Performing SVD analysis</w:t>
      </w:r>
      <w:bookmarkEnd w:id="1421"/>
      <w:bookmarkEnd w:id="1422"/>
      <w:bookmarkEnd w:id="1423"/>
      <w:bookmarkEnd w:id="1424"/>
      <w:bookmarkEnd w:id="1425"/>
      <w:bookmarkEnd w:id="1426"/>
      <w:bookmarkEnd w:id="1427"/>
      <w:bookmarkEnd w:id="1428"/>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0"/>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1" w:name="_Toc524597980"/>
      <w:bookmarkStart w:id="1432" w:name="_Toc527725249"/>
      <w:bookmarkStart w:id="1433" w:name="_Toc535843074"/>
      <w:bookmarkStart w:id="1434" w:name="_Toc20335566"/>
      <w:bookmarkStart w:id="1435" w:name="_Toc13417287"/>
      <w:bookmarkStart w:id="1436" w:name="_Toc141952500"/>
      <w:bookmarkStart w:id="1437" w:name="_Toc163732046"/>
      <w:r>
        <w:rPr>
          <w:lang w:val="en-US"/>
        </w:rPr>
        <w:t>Custom SVD analysis</w:t>
      </w:r>
      <w:bookmarkEnd w:id="1431"/>
      <w:bookmarkEnd w:id="1432"/>
      <w:bookmarkEnd w:id="1433"/>
      <w:bookmarkEnd w:id="1434"/>
      <w:bookmarkEnd w:id="1435"/>
      <w:bookmarkEnd w:id="1436"/>
      <w:bookmarkEnd w:id="1437"/>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9" w:name="_Toc535843075"/>
      <w:bookmarkStart w:id="1440" w:name="_Toc20335567"/>
      <w:bookmarkStart w:id="1441" w:name="_Toc13417288"/>
      <w:bookmarkStart w:id="1442" w:name="_Toc141952501"/>
      <w:bookmarkStart w:id="1443" w:name="_Toc163732047"/>
      <w:r>
        <w:rPr>
          <w:lang w:val="en-US"/>
        </w:rPr>
        <w:t>Empirical Mode Decomposition (EMD)</w:t>
      </w:r>
      <w:bookmarkEnd w:id="1439"/>
      <w:bookmarkEnd w:id="1440"/>
      <w:bookmarkEnd w:id="1441"/>
      <w:bookmarkEnd w:id="1442"/>
      <w:bookmarkEnd w:id="1443"/>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4"/>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47"/>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8"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48"/>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9"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9"/>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0" w:name="_Ref630355"/>
      <w:bookmarkStart w:id="1451" w:name="_Toc535843076"/>
      <w:bookmarkStart w:id="1452" w:name="_Toc20335568"/>
      <w:bookmarkStart w:id="1453" w:name="_Toc13417289"/>
      <w:bookmarkStart w:id="1454" w:name="_Toc141952502"/>
      <w:bookmarkStart w:id="1455" w:name="_Toc163732048"/>
      <w:r>
        <w:rPr>
          <w:lang w:val="en-US"/>
        </w:rPr>
        <w:t>Gabor Analysis</w:t>
      </w:r>
      <w:bookmarkEnd w:id="1450"/>
      <w:bookmarkEnd w:id="1451"/>
      <w:bookmarkEnd w:id="1452"/>
      <w:bookmarkEnd w:id="1453"/>
      <w:bookmarkEnd w:id="1454"/>
      <w:bookmarkEnd w:id="1455"/>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6"/>
      <w:r w:rsidRPr="00AE5843">
        <w:rPr>
          <w:lang w:val="en-US"/>
        </w:rPr>
        <w:t xml:space="preserve"> The Gabor Analysis Dialog.</w:t>
      </w:r>
    </w:p>
    <w:p w14:paraId="3507E8E5" w14:textId="77777777" w:rsidR="00AE5843" w:rsidRDefault="00AE5843" w:rsidP="00AE5843">
      <w:pPr>
        <w:pStyle w:val="Ttulo3"/>
        <w:rPr>
          <w:lang w:val="en-US"/>
        </w:rPr>
      </w:pPr>
      <w:bookmarkStart w:id="1457" w:name="_Ref535242140"/>
      <w:bookmarkStart w:id="1458" w:name="_Toc535843077"/>
      <w:bookmarkStart w:id="1459" w:name="_Toc20335569"/>
      <w:bookmarkStart w:id="1460" w:name="_Toc13417290"/>
      <w:bookmarkStart w:id="1461" w:name="_Toc141952503"/>
      <w:bookmarkStart w:id="1462" w:name="_Toc163732049"/>
      <w:r>
        <w:rPr>
          <w:lang w:val="en-US"/>
        </w:rPr>
        <w:t>Assessing the locally varying spectral content</w:t>
      </w:r>
      <w:bookmarkEnd w:id="1457"/>
      <w:bookmarkEnd w:id="1458"/>
      <w:bookmarkEnd w:id="1459"/>
      <w:bookmarkEnd w:id="1460"/>
      <w:bookmarkEnd w:id="1461"/>
      <w:bookmarkEnd w:id="1462"/>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3" w:name="_Toc535843078"/>
      <w:bookmarkStart w:id="1464" w:name="_Toc20335570"/>
      <w:bookmarkStart w:id="1465" w:name="_Toc13417291"/>
      <w:bookmarkStart w:id="1466" w:name="_Toc141952504"/>
      <w:bookmarkStart w:id="1467" w:name="_Toc163732050"/>
      <w:r>
        <w:rPr>
          <w:lang w:val="en-US"/>
        </w:rPr>
        <w:t>Kernel aliasing</w:t>
      </w:r>
      <w:bookmarkEnd w:id="1463"/>
      <w:bookmarkEnd w:id="1464"/>
      <w:bookmarkEnd w:id="1465"/>
      <w:bookmarkEnd w:id="1466"/>
      <w:bookmarkEnd w:id="146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9" w:name="_Toc535843079"/>
      <w:bookmarkStart w:id="1470" w:name="_Toc20335571"/>
      <w:bookmarkStart w:id="1471" w:name="_Toc13417292"/>
      <w:bookmarkStart w:id="1472" w:name="_Toc141952505"/>
      <w:bookmarkStart w:id="1473" w:name="_Toc163732051"/>
      <w:r>
        <w:rPr>
          <w:lang w:val="en-US"/>
        </w:rPr>
        <w:t>Assessing omnidirectional spectral content</w:t>
      </w:r>
      <w:bookmarkEnd w:id="1469"/>
      <w:bookmarkEnd w:id="1470"/>
      <w:bookmarkEnd w:id="1471"/>
      <w:bookmarkEnd w:id="1472"/>
      <w:bookmarkEnd w:id="1473"/>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4"/>
      <w:r w:rsidRPr="00342474">
        <w:rPr>
          <w:lang w:val="en-US"/>
        </w:rPr>
        <w:t xml:space="preserve"> The Scan Gabor Response Dialog.</w:t>
      </w:r>
    </w:p>
    <w:p w14:paraId="003790DA" w14:textId="77777777" w:rsidR="007A66FD" w:rsidRDefault="007A66FD" w:rsidP="007A66FD">
      <w:pPr>
        <w:pStyle w:val="Ttulo3"/>
        <w:rPr>
          <w:lang w:val="en-US"/>
        </w:rPr>
      </w:pPr>
      <w:bookmarkStart w:id="1475" w:name="_Toc535843080"/>
      <w:bookmarkStart w:id="1476" w:name="_Toc20335572"/>
      <w:bookmarkStart w:id="1477" w:name="_Toc13417293"/>
      <w:bookmarkStart w:id="1478" w:name="_Toc141952506"/>
      <w:bookmarkStart w:id="1479" w:name="_Toc163732052"/>
      <w:r>
        <w:rPr>
          <w:lang w:val="en-US"/>
        </w:rPr>
        <w:t>Interpreting the frequency-azimuth diagram</w:t>
      </w:r>
      <w:bookmarkEnd w:id="1475"/>
      <w:bookmarkEnd w:id="1476"/>
      <w:bookmarkEnd w:id="1477"/>
      <w:bookmarkEnd w:id="1478"/>
      <w:bookmarkEnd w:id="1479"/>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39645A7A">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1" w:name="_Toc535843081"/>
      <w:bookmarkStart w:id="1482" w:name="_Toc20335573"/>
      <w:bookmarkStart w:id="1483" w:name="_Toc13417294"/>
      <w:bookmarkStart w:id="1484" w:name="_Toc141952507"/>
      <w:bookmarkStart w:id="1485" w:name="_Toc163732053"/>
      <w:r>
        <w:rPr>
          <w:lang w:val="en-US"/>
        </w:rPr>
        <w:t>Filtering structures</w:t>
      </w:r>
      <w:bookmarkEnd w:id="1481"/>
      <w:bookmarkEnd w:id="1482"/>
      <w:bookmarkEnd w:id="1483"/>
      <w:bookmarkEnd w:id="1484"/>
      <w:bookmarkEnd w:id="1485"/>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6" w:name="_Toc20335574"/>
      <w:bookmarkStart w:id="1487" w:name="_Toc13417295"/>
      <w:bookmarkStart w:id="1488" w:name="_Toc141952508"/>
      <w:bookmarkStart w:id="1489" w:name="_Toc163732054"/>
      <w:r>
        <w:rPr>
          <w:lang w:val="en-US"/>
        </w:rPr>
        <w:t xml:space="preserve">Discrete </w:t>
      </w:r>
      <w:r w:rsidR="00961DE6">
        <w:rPr>
          <w:lang w:val="en-US"/>
        </w:rPr>
        <w:t>Wavelet Transform (</w:t>
      </w:r>
      <w:r>
        <w:rPr>
          <w:lang w:val="en-US"/>
        </w:rPr>
        <w:t>D</w:t>
      </w:r>
      <w:r w:rsidR="00961DE6">
        <w:rPr>
          <w:lang w:val="en-US"/>
        </w:rPr>
        <w:t>WT)</w:t>
      </w:r>
      <w:bookmarkEnd w:id="1486"/>
      <w:bookmarkEnd w:id="1487"/>
      <w:bookmarkEnd w:id="1488"/>
      <w:bookmarkEnd w:id="1489"/>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0"/>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1" w:name="_Ref632493"/>
      <w:bookmarkStart w:id="1492" w:name="_Toc20335575"/>
      <w:bookmarkStart w:id="1493" w:name="_Toc13417296"/>
      <w:bookmarkStart w:id="1494" w:name="_Toc141952509"/>
      <w:bookmarkStart w:id="1495" w:name="_Toc163732055"/>
      <w:r>
        <w:rPr>
          <w:lang w:val="en-US"/>
        </w:rPr>
        <w:t>The arrangement of the DWT result</w:t>
      </w:r>
      <w:bookmarkEnd w:id="1491"/>
      <w:bookmarkEnd w:id="1492"/>
      <w:bookmarkEnd w:id="1493"/>
      <w:bookmarkEnd w:id="1494"/>
      <w:bookmarkEnd w:id="1495"/>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6"/>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8" w:name="_Toc20335576"/>
      <w:bookmarkStart w:id="1499" w:name="_Toc13417297"/>
      <w:bookmarkStart w:id="1500" w:name="_Toc141952510"/>
      <w:bookmarkStart w:id="1501" w:name="_Toc163732056"/>
      <w:r>
        <w:rPr>
          <w:lang w:val="en-US"/>
        </w:rPr>
        <w:t>Building the scalogram cubes</w:t>
      </w:r>
      <w:bookmarkEnd w:id="1498"/>
      <w:bookmarkEnd w:id="1499"/>
      <w:bookmarkEnd w:id="1500"/>
      <w:bookmarkEnd w:id="1501"/>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2"/>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3" w:name="_Toc20335577"/>
      <w:bookmarkStart w:id="1504" w:name="_Toc13417298"/>
      <w:bookmarkStart w:id="1505" w:name="_Toc141952511"/>
      <w:bookmarkStart w:id="1506" w:name="_Toc163732057"/>
      <w:r>
        <w:rPr>
          <w:lang w:val="en-US"/>
        </w:rPr>
        <w:t>Th</w:t>
      </w:r>
      <w:r w:rsidR="003B7918">
        <w:rPr>
          <w:lang w:val="en-US"/>
        </w:rPr>
        <w:t>resholding</w:t>
      </w:r>
      <w:bookmarkEnd w:id="1503"/>
      <w:bookmarkEnd w:id="1504"/>
      <w:bookmarkEnd w:id="1505"/>
      <w:bookmarkEnd w:id="1506"/>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7"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7"/>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8" w:name="_Toc20335578"/>
      <w:bookmarkStart w:id="1509" w:name="_Toc13417299"/>
      <w:bookmarkStart w:id="1510" w:name="_Toc141952512"/>
      <w:bookmarkStart w:id="1511" w:name="_Toc163732058"/>
      <w:r>
        <w:rPr>
          <w:lang w:val="en-US"/>
        </w:rPr>
        <w:t>Back transform</w:t>
      </w:r>
      <w:bookmarkEnd w:id="1508"/>
      <w:bookmarkEnd w:id="1509"/>
      <w:bookmarkEnd w:id="1510"/>
      <w:bookmarkEnd w:id="1511"/>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3" w:name="_Toc474158357"/>
      <w:bookmarkStart w:id="1514" w:name="_Ref476392917"/>
      <w:bookmarkStart w:id="1515" w:name="_Ref480561511"/>
      <w:bookmarkStart w:id="1516" w:name="_Toc487275122"/>
      <w:bookmarkStart w:id="1517" w:name="_Toc487288009"/>
      <w:bookmarkStart w:id="1518" w:name="_Toc502253695"/>
      <w:bookmarkStart w:id="1519" w:name="_Toc493432935"/>
      <w:bookmarkStart w:id="1520" w:name="_Toc503638586"/>
      <w:bookmarkStart w:id="1521" w:name="_Toc512843316"/>
      <w:bookmarkStart w:id="1522" w:name="_Toc524597981"/>
      <w:bookmarkStart w:id="1523" w:name="_Toc527725250"/>
      <w:bookmarkStart w:id="1524" w:name="_Ref535582264"/>
      <w:bookmarkStart w:id="1525" w:name="_Toc535843082"/>
      <w:bookmarkStart w:id="1526" w:name="_Toc20335579"/>
      <w:bookmarkStart w:id="1527" w:name="_Toc13417300"/>
      <w:bookmarkStart w:id="1528" w:name="_Toc141952513"/>
      <w:bookmarkStart w:id="1529" w:name="_Toc163732059"/>
      <w:r>
        <w:rPr>
          <w:lang w:val="en-US"/>
        </w:rPr>
        <w:t>Data classification</w:t>
      </w:r>
      <w:bookmarkEnd w:id="1266"/>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0" w:name="_Toc474158358"/>
      <w:bookmarkStart w:id="1531" w:name="_Ref477011266"/>
      <w:bookmarkStart w:id="1532" w:name="_Ref478306062"/>
      <w:bookmarkStart w:id="1533" w:name="_Toc487275123"/>
      <w:bookmarkStart w:id="1534" w:name="_Toc487288010"/>
      <w:bookmarkStart w:id="1535" w:name="_Ref501996988"/>
      <w:bookmarkStart w:id="1536" w:name="_Toc502253696"/>
      <w:bookmarkStart w:id="1537" w:name="_Toc493432936"/>
      <w:bookmarkStart w:id="1538" w:name="_Toc503638587"/>
      <w:bookmarkStart w:id="1539" w:name="_Toc512843317"/>
      <w:bookmarkStart w:id="1540" w:name="_Toc524597982"/>
      <w:bookmarkStart w:id="1541" w:name="_Toc527725251"/>
      <w:bookmarkStart w:id="1542" w:name="_Ref535503282"/>
      <w:bookmarkStart w:id="1543" w:name="_Ref536084027"/>
      <w:bookmarkStart w:id="1544" w:name="_Toc535843083"/>
      <w:bookmarkStart w:id="1545" w:name="_Toc20335580"/>
      <w:bookmarkStart w:id="1546" w:name="_Toc13417301"/>
      <w:bookmarkStart w:id="1547" w:name="_Ref48138691"/>
      <w:bookmarkStart w:id="1548" w:name="_Toc141952514"/>
      <w:bookmarkStart w:id="1549" w:name="_Ref161755508"/>
      <w:bookmarkStart w:id="1550" w:name="_Toc163732060"/>
      <w:r>
        <w:rPr>
          <w:lang w:val="en-US"/>
        </w:rPr>
        <w:t>Category defini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2" w:name="_Toc474158359"/>
      <w:bookmarkStart w:id="1553" w:name="_Toc487275124"/>
      <w:bookmarkStart w:id="1554" w:name="_Toc487288011"/>
      <w:bookmarkStart w:id="1555" w:name="_Ref501996990"/>
      <w:bookmarkStart w:id="1556" w:name="_Toc502253697"/>
      <w:bookmarkStart w:id="1557" w:name="_Toc493432937"/>
      <w:bookmarkStart w:id="1558" w:name="_Toc503638588"/>
      <w:bookmarkStart w:id="1559" w:name="_Toc512843318"/>
      <w:bookmarkStart w:id="1560" w:name="_Toc524597983"/>
      <w:bookmarkStart w:id="1561" w:name="_Toc527725252"/>
      <w:bookmarkStart w:id="1562" w:name="_Toc535843084"/>
      <w:bookmarkStart w:id="1563" w:name="_Toc20335581"/>
      <w:bookmarkStart w:id="1564" w:name="_Toc13417302"/>
      <w:bookmarkStart w:id="1565" w:name="_Toc141952515"/>
      <w:bookmarkStart w:id="1566" w:name="_Toc163732061"/>
      <w:r>
        <w:rPr>
          <w:lang w:val="en-US"/>
        </w:rPr>
        <w:t>Univariate</w:t>
      </w:r>
      <w:r w:rsidR="00302F3C">
        <w:rPr>
          <w:lang w:val="en-US"/>
        </w:rPr>
        <w:t xml:space="preserve"> classific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7"/>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9" w:name="_Toc502253700"/>
      <w:bookmarkStart w:id="1570" w:name="_Toc474158362"/>
      <w:bookmarkStart w:id="1571" w:name="_Toc503638591"/>
      <w:bookmarkStart w:id="1572" w:name="_Toc512843321"/>
      <w:bookmarkStart w:id="1573" w:name="_Toc524597986"/>
      <w:bookmarkStart w:id="1574" w:name="_Toc527725255"/>
      <w:bookmarkStart w:id="1575" w:name="_Toc535843087"/>
      <w:bookmarkStart w:id="1576" w:name="_Toc20335584"/>
      <w:bookmarkStart w:id="1577" w:name="_Toc13417305"/>
      <w:bookmarkStart w:id="1578" w:name="_Toc141952516"/>
      <w:bookmarkStart w:id="1579" w:name="_Toc163732062"/>
      <w:bookmarkStart w:id="1580" w:name="_Toc487275127"/>
      <w:bookmarkStart w:id="1581" w:name="_Toc487288014"/>
      <w:r>
        <w:rPr>
          <w:lang w:val="en-US"/>
        </w:rPr>
        <w:t>Highly m</w:t>
      </w:r>
      <w:r w:rsidR="00DC4728">
        <w:rPr>
          <w:lang w:val="en-US"/>
        </w:rPr>
        <w:t>ultivariate</w:t>
      </w:r>
      <w:r w:rsidR="00302F3C">
        <w:rPr>
          <w:lang w:val="en-US"/>
        </w:rPr>
        <w:t xml:space="preserve"> classification</w:t>
      </w:r>
      <w:bookmarkEnd w:id="1569"/>
      <w:bookmarkEnd w:id="1570"/>
      <w:bookmarkEnd w:id="1571"/>
      <w:bookmarkEnd w:id="1572"/>
      <w:bookmarkEnd w:id="1573"/>
      <w:bookmarkEnd w:id="1574"/>
      <w:bookmarkEnd w:id="1575"/>
      <w:bookmarkEnd w:id="1576"/>
      <w:bookmarkEnd w:id="1577"/>
      <w:bookmarkEnd w:id="1578"/>
      <w:bookmarkEnd w:id="1579"/>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2" w:name="_Ref501998668"/>
      <w:bookmarkStart w:id="1583" w:name="_Toc502253701"/>
      <w:bookmarkStart w:id="1584" w:name="_Toc503638592"/>
      <w:bookmarkStart w:id="1585" w:name="_Toc512843322"/>
      <w:bookmarkStart w:id="1586" w:name="_Toc524597987"/>
      <w:bookmarkStart w:id="1587" w:name="_Toc527725256"/>
      <w:bookmarkStart w:id="1588" w:name="_Toc535843088"/>
      <w:bookmarkStart w:id="1589" w:name="_Toc20335585"/>
      <w:bookmarkStart w:id="1590" w:name="_Toc13417306"/>
      <w:bookmarkStart w:id="1591" w:name="_Toc141952517"/>
      <w:bookmarkStart w:id="1592" w:name="_Toc163732063"/>
      <w:r>
        <w:rPr>
          <w:lang w:val="en-US"/>
        </w:rPr>
        <w:lastRenderedPageBreak/>
        <w:t>CART</w:t>
      </w:r>
      <w:bookmarkEnd w:id="1582"/>
      <w:bookmarkEnd w:id="1583"/>
      <w:bookmarkEnd w:id="1584"/>
      <w:bookmarkEnd w:id="1585"/>
      <w:bookmarkEnd w:id="1586"/>
      <w:bookmarkEnd w:id="1587"/>
      <w:bookmarkEnd w:id="1588"/>
      <w:bookmarkEnd w:id="1589"/>
      <w:bookmarkEnd w:id="1590"/>
      <w:bookmarkEnd w:id="1591"/>
      <w:bookmarkEnd w:id="1592"/>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4"/>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5" w:name="_Ref502002667"/>
      <w:bookmarkStart w:id="1596" w:name="_Toc502253702"/>
      <w:bookmarkStart w:id="1597" w:name="_Toc503638593"/>
      <w:bookmarkStart w:id="1598" w:name="_Toc512843323"/>
      <w:bookmarkStart w:id="1599" w:name="_Toc524597988"/>
      <w:bookmarkStart w:id="1600" w:name="_Toc527725257"/>
      <w:bookmarkStart w:id="1601" w:name="_Toc535843089"/>
      <w:bookmarkStart w:id="1602" w:name="_Toc20335586"/>
      <w:bookmarkStart w:id="1603" w:name="_Toc13417307"/>
      <w:bookmarkStart w:id="1604" w:name="_Toc141952518"/>
      <w:bookmarkStart w:id="1605" w:name="_Toc163732064"/>
      <w:r>
        <w:rPr>
          <w:lang w:val="en-US"/>
        </w:rPr>
        <w:t>Random Forest (RF)</w:t>
      </w:r>
      <w:bookmarkEnd w:id="1595"/>
      <w:bookmarkEnd w:id="1596"/>
      <w:bookmarkEnd w:id="1597"/>
      <w:bookmarkEnd w:id="1598"/>
      <w:bookmarkEnd w:id="1599"/>
      <w:bookmarkEnd w:id="1600"/>
      <w:bookmarkEnd w:id="1601"/>
      <w:bookmarkEnd w:id="1602"/>
      <w:bookmarkEnd w:id="1603"/>
      <w:bookmarkEnd w:id="1604"/>
      <w:bookmarkEnd w:id="1605"/>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6"/>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7" w:name="_Ref466989506"/>
      <w:bookmarkStart w:id="1608" w:name="_Toc474158363"/>
      <w:bookmarkStart w:id="1609" w:name="_Toc487275128"/>
      <w:bookmarkStart w:id="1610" w:name="_Toc487288015"/>
      <w:bookmarkStart w:id="1611" w:name="_Toc502253703"/>
      <w:bookmarkStart w:id="1612" w:name="_Toc493432941"/>
      <w:bookmarkStart w:id="1613" w:name="_Toc503638594"/>
      <w:bookmarkStart w:id="1614" w:name="_Toc512843324"/>
      <w:bookmarkStart w:id="1615" w:name="_Toc524597989"/>
      <w:bookmarkStart w:id="1616" w:name="_Toc527725258"/>
      <w:bookmarkStart w:id="1617" w:name="_Toc535843090"/>
      <w:bookmarkStart w:id="1618" w:name="_Toc20335587"/>
      <w:bookmarkStart w:id="1619" w:name="_Toc13417308"/>
      <w:bookmarkStart w:id="1620" w:name="_Toc141952519"/>
      <w:bookmarkStart w:id="1621" w:name="_Toc163732065"/>
      <w:bookmarkEnd w:id="1580"/>
      <w:bookmarkEnd w:id="1581"/>
      <w:r>
        <w:rPr>
          <w:lang w:val="en-US"/>
        </w:rPr>
        <w:t>Variography</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3" w:name="_Toc474158364"/>
      <w:bookmarkStart w:id="1624" w:name="_Toc487275129"/>
      <w:bookmarkStart w:id="1625" w:name="_Toc487288016"/>
      <w:bookmarkStart w:id="1626" w:name="_Toc502253704"/>
      <w:bookmarkStart w:id="1627" w:name="_Toc493432942"/>
      <w:bookmarkStart w:id="1628" w:name="_Toc503638595"/>
      <w:bookmarkStart w:id="1629" w:name="_Ref506389579"/>
      <w:bookmarkStart w:id="1630" w:name="_Toc512843325"/>
      <w:bookmarkStart w:id="1631" w:name="_Toc524597990"/>
      <w:bookmarkStart w:id="1632" w:name="_Toc527725259"/>
      <w:bookmarkStart w:id="1633" w:name="_Ref13154837"/>
      <w:bookmarkStart w:id="1634" w:name="_Toc535843091"/>
      <w:bookmarkStart w:id="1635" w:name="_Toc20335588"/>
      <w:bookmarkStart w:id="1636" w:name="_Toc13417309"/>
      <w:bookmarkStart w:id="1637" w:name="_Toc141952520"/>
      <w:bookmarkStart w:id="1638" w:name="_Toc163732066"/>
      <w:r>
        <w:rPr>
          <w:lang w:val="en-US"/>
        </w:rPr>
        <w:lastRenderedPageBreak/>
        <w:t>Variogram map</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0"/>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3" w:name="_Toc474158365"/>
      <w:bookmarkStart w:id="1644" w:name="_Toc487275130"/>
      <w:bookmarkStart w:id="1645" w:name="_Toc487288017"/>
      <w:bookmarkStart w:id="1646" w:name="_Ref498782467"/>
      <w:bookmarkStart w:id="1647" w:name="_Toc502253705"/>
      <w:bookmarkStart w:id="1648" w:name="_Toc493432943"/>
      <w:bookmarkStart w:id="1649" w:name="_Toc503638596"/>
      <w:bookmarkStart w:id="1650" w:name="_Toc512843326"/>
      <w:bookmarkStart w:id="1651" w:name="_Toc524597991"/>
      <w:bookmarkStart w:id="1652" w:name="_Toc527725260"/>
      <w:bookmarkStart w:id="1653" w:name="_Toc535843092"/>
      <w:bookmarkStart w:id="1654" w:name="_Toc20335589"/>
      <w:bookmarkStart w:id="1655" w:name="_Toc13417310"/>
      <w:bookmarkStart w:id="1656" w:name="_Toc141952521"/>
      <w:bookmarkStart w:id="1657" w:name="_Toc163732067"/>
      <w:r>
        <w:rPr>
          <w:lang w:val="en-US"/>
        </w:rPr>
        <w:t>Experimental variogram</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8"/>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0"/>
      <w:r w:rsidRPr="00523F58">
        <w:rPr>
          <w:lang w:val="en-US"/>
        </w:rPr>
        <w:t xml:space="preserve"> an experimental vertical variogram.</w:t>
      </w:r>
    </w:p>
    <w:p w14:paraId="131F531E" w14:textId="77777777" w:rsidR="00181C50" w:rsidRDefault="00181C50" w:rsidP="00181C50">
      <w:pPr>
        <w:pStyle w:val="Ttulo2"/>
        <w:rPr>
          <w:lang w:val="en-US"/>
        </w:rPr>
      </w:pPr>
      <w:bookmarkStart w:id="1661" w:name="_Toc474158366"/>
      <w:bookmarkStart w:id="1662" w:name="_Ref476395695"/>
      <w:bookmarkStart w:id="1663" w:name="_Toc487275131"/>
      <w:bookmarkStart w:id="1664" w:name="_Toc487288018"/>
      <w:bookmarkStart w:id="1665" w:name="_Toc502253706"/>
      <w:bookmarkStart w:id="1666" w:name="_Toc493432944"/>
      <w:bookmarkStart w:id="1667" w:name="_Toc503638597"/>
      <w:bookmarkStart w:id="1668" w:name="_Toc512843327"/>
      <w:bookmarkStart w:id="1669" w:name="_Toc524597992"/>
      <w:bookmarkStart w:id="1670" w:name="_Toc527725261"/>
      <w:bookmarkStart w:id="1671" w:name="_Toc535843093"/>
      <w:bookmarkStart w:id="1672" w:name="_Toc20335590"/>
      <w:bookmarkStart w:id="1673" w:name="_Toc13417311"/>
      <w:bookmarkStart w:id="1674" w:name="_Toc141952522"/>
      <w:bookmarkStart w:id="1675" w:name="_Toc163732068"/>
      <w:r>
        <w:rPr>
          <w:lang w:val="en-US"/>
        </w:rPr>
        <w:t>Fitting a variogram model</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6"/>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7"/>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8" w:name="_Ref466989002"/>
      <w:bookmarkStart w:id="1679" w:name="_Toc474158367"/>
      <w:bookmarkStart w:id="1680" w:name="_Toc487275132"/>
      <w:bookmarkStart w:id="1681" w:name="_Toc487288019"/>
      <w:bookmarkStart w:id="1682" w:name="_Toc502253707"/>
      <w:bookmarkStart w:id="1683" w:name="_Toc493432945"/>
      <w:bookmarkStart w:id="1684" w:name="_Toc503638598"/>
      <w:bookmarkStart w:id="1685" w:name="_Toc512843328"/>
      <w:bookmarkStart w:id="1686" w:name="_Toc524597993"/>
      <w:bookmarkStart w:id="1687" w:name="_Toc527725262"/>
      <w:bookmarkStart w:id="1688" w:name="_Toc535843094"/>
      <w:bookmarkStart w:id="1689" w:name="_Toc20335591"/>
      <w:bookmarkStart w:id="1690" w:name="_Toc13417312"/>
      <w:bookmarkStart w:id="1691" w:name="_Toc141952523"/>
      <w:bookmarkStart w:id="1692" w:name="_Toc163732069"/>
      <w:r>
        <w:rPr>
          <w:lang w:val="en-US"/>
        </w:rPr>
        <w:t>Cross variograms</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3" w:name="_Toc474158368"/>
      <w:bookmarkStart w:id="1694" w:name="_Ref481308036"/>
      <w:bookmarkStart w:id="1695" w:name="_Toc487275133"/>
      <w:bookmarkStart w:id="1696" w:name="_Toc487288020"/>
      <w:bookmarkStart w:id="1697" w:name="_Toc502253708"/>
      <w:bookmarkStart w:id="1698" w:name="_Toc493432946"/>
      <w:bookmarkStart w:id="1699" w:name="_Toc503638599"/>
      <w:bookmarkStart w:id="1700" w:name="_Toc512843329"/>
      <w:bookmarkStart w:id="1701" w:name="_Toc524597994"/>
      <w:bookmarkStart w:id="1702" w:name="_Toc527725263"/>
      <w:bookmarkStart w:id="1703" w:name="_Toc535843095"/>
      <w:bookmarkStart w:id="1704" w:name="_Toc20335592"/>
      <w:bookmarkStart w:id="1705" w:name="_Toc13417313"/>
      <w:bookmarkStart w:id="1706" w:name="_Toc141952524"/>
      <w:bookmarkStart w:id="1707" w:name="_Toc163732070"/>
      <w:r w:rsidRPr="001023D4">
        <w:rPr>
          <w:i/>
          <w:lang w:val="en-US"/>
        </w:rPr>
        <w:t>A priori</w:t>
      </w:r>
      <w:r>
        <w:rPr>
          <w:lang w:val="en-US"/>
        </w:rPr>
        <w:t xml:space="preserve"> variogram models</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9" w:name="_Toc502253709"/>
      <w:bookmarkStart w:id="1710" w:name="_Toc493432947"/>
      <w:bookmarkStart w:id="1711" w:name="_Toc503638600"/>
      <w:bookmarkStart w:id="1712" w:name="_Toc512843330"/>
      <w:bookmarkStart w:id="1713" w:name="_Toc524597995"/>
      <w:bookmarkStart w:id="1714" w:name="_Toc527725264"/>
      <w:bookmarkStart w:id="1715" w:name="_Toc535843096"/>
      <w:bookmarkStart w:id="1716" w:name="_Toc20335593"/>
      <w:bookmarkStart w:id="1717" w:name="_Toc13417314"/>
      <w:bookmarkStart w:id="1718" w:name="_Toc141952525"/>
      <w:bookmarkStart w:id="1719" w:name="_Toc163732071"/>
      <w:bookmarkStart w:id="1720" w:name="_Toc474158369"/>
      <w:r>
        <w:rPr>
          <w:lang w:val="en-US"/>
        </w:rPr>
        <w:t xml:space="preserve">Variograms of </w:t>
      </w:r>
      <w:r w:rsidR="00D47990">
        <w:rPr>
          <w:lang w:val="en-US"/>
        </w:rPr>
        <w:t>a realization ensemble in a single file</w:t>
      </w:r>
      <w:bookmarkEnd w:id="1709"/>
      <w:bookmarkEnd w:id="1710"/>
      <w:bookmarkEnd w:id="1711"/>
      <w:bookmarkEnd w:id="1712"/>
      <w:bookmarkEnd w:id="1713"/>
      <w:bookmarkEnd w:id="1714"/>
      <w:bookmarkEnd w:id="1715"/>
      <w:bookmarkEnd w:id="1716"/>
      <w:bookmarkEnd w:id="1717"/>
      <w:bookmarkEnd w:id="1718"/>
      <w:bookmarkEnd w:id="171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2" w:name="_Toc502253710"/>
      <w:bookmarkStart w:id="1723" w:name="_Toc493432948"/>
      <w:bookmarkStart w:id="1724" w:name="_Toc503638601"/>
      <w:bookmarkStart w:id="1725" w:name="_Toc512843331"/>
      <w:bookmarkStart w:id="1726" w:name="_Toc524597996"/>
      <w:bookmarkStart w:id="1727" w:name="_Toc527725265"/>
      <w:bookmarkStart w:id="1728" w:name="_Toc535843097"/>
      <w:bookmarkStart w:id="1729" w:name="_Toc20335594"/>
      <w:bookmarkStart w:id="1730" w:name="_Toc13417315"/>
      <w:bookmarkStart w:id="1731" w:name="_Toc141952526"/>
      <w:bookmarkStart w:id="1732" w:name="_Toc163732072"/>
      <w:r>
        <w:rPr>
          <w:lang w:val="en-US"/>
        </w:rPr>
        <w:t xml:space="preserve">Variograms of a realization ensemble </w:t>
      </w:r>
      <w:r w:rsidR="00B75B67">
        <w:rPr>
          <w:lang w:val="en-US"/>
        </w:rPr>
        <w:t>across separate files</w:t>
      </w:r>
      <w:bookmarkEnd w:id="1722"/>
      <w:bookmarkEnd w:id="1723"/>
      <w:bookmarkEnd w:id="1724"/>
      <w:bookmarkEnd w:id="1725"/>
      <w:bookmarkEnd w:id="1726"/>
      <w:bookmarkEnd w:id="1727"/>
      <w:bookmarkEnd w:id="1728"/>
      <w:bookmarkEnd w:id="1729"/>
      <w:bookmarkEnd w:id="1730"/>
      <w:bookmarkEnd w:id="1731"/>
      <w:bookmarkEnd w:id="1732"/>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3" w:name="_Ref13241712"/>
      <w:bookmarkStart w:id="1734" w:name="_Toc535843098"/>
      <w:bookmarkStart w:id="1735" w:name="_Toc20335595"/>
      <w:bookmarkStart w:id="1736" w:name="_Toc13417316"/>
      <w:bookmarkStart w:id="1737" w:name="_Toc141952527"/>
      <w:bookmarkStart w:id="1738" w:name="_Toc163732073"/>
      <w:bookmarkStart w:id="1739" w:name="_Toc512843332"/>
      <w:bookmarkStart w:id="1740" w:name="_Toc524597997"/>
      <w:bookmarkStart w:id="1741" w:name="_Toc527725266"/>
      <w:r>
        <w:rPr>
          <w:lang w:val="en-US"/>
        </w:rPr>
        <w:t>Fast computing of</w:t>
      </w:r>
      <w:r w:rsidR="00572134">
        <w:rPr>
          <w:lang w:val="en-US"/>
        </w:rPr>
        <w:t xml:space="preserve"> variogram map</w:t>
      </w:r>
      <w:bookmarkEnd w:id="1733"/>
      <w:bookmarkEnd w:id="1734"/>
      <w:bookmarkEnd w:id="1735"/>
      <w:bookmarkEnd w:id="1736"/>
      <w:bookmarkEnd w:id="1737"/>
      <w:bookmarkEnd w:id="1738"/>
    </w:p>
    <w:bookmarkEnd w:id="1739"/>
    <w:bookmarkEnd w:id="1740"/>
    <w:bookmarkEnd w:id="1741"/>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2" w:name="_Ref13154754"/>
      <w:bookmarkStart w:id="1743" w:name="_Toc20335596"/>
      <w:bookmarkStart w:id="1744" w:name="_Toc13417317"/>
      <w:bookmarkStart w:id="1745" w:name="_Toc141952528"/>
      <w:bookmarkStart w:id="1746" w:name="_Toc163732074"/>
      <w:r>
        <w:rPr>
          <w:lang w:val="en-US"/>
        </w:rPr>
        <w:t>Based on the Fourier Integral Method</w:t>
      </w:r>
      <w:bookmarkEnd w:id="1742"/>
      <w:bookmarkEnd w:id="1743"/>
      <w:bookmarkEnd w:id="1744"/>
      <w:bookmarkEnd w:id="1745"/>
      <w:bookmarkEnd w:id="1746"/>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7"/>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48" w:name="_Toc20335597"/>
      <w:bookmarkStart w:id="1749" w:name="_Toc13417318"/>
      <w:bookmarkStart w:id="1750" w:name="_Toc141952529"/>
      <w:bookmarkStart w:id="1751" w:name="_Toc163732075"/>
      <w:r>
        <w:rPr>
          <w:lang w:val="en-US"/>
        </w:rPr>
        <w:t>Based on a spectral method</w:t>
      </w:r>
      <w:bookmarkEnd w:id="1748"/>
      <w:bookmarkEnd w:id="1749"/>
      <w:bookmarkEnd w:id="1750"/>
      <w:bookmarkEnd w:id="1751"/>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2" w:name="_Toc512843333"/>
      <w:bookmarkStart w:id="1753" w:name="_Toc524597998"/>
      <w:bookmarkStart w:id="1754" w:name="_Toc527725267"/>
      <w:bookmarkStart w:id="1755" w:name="_Ref13241155"/>
      <w:bookmarkStart w:id="1756" w:name="_Toc535843099"/>
      <w:bookmarkStart w:id="1757" w:name="_Toc20335598"/>
      <w:bookmarkStart w:id="1758" w:name="_Toc13417319"/>
      <w:bookmarkStart w:id="1759" w:name="_Toc141952530"/>
      <w:bookmarkStart w:id="1760" w:name="_Toc163732076"/>
      <w:r>
        <w:rPr>
          <w:lang w:val="en-US"/>
        </w:rPr>
        <w:t>Point sets</w:t>
      </w:r>
      <w:bookmarkEnd w:id="1752"/>
      <w:bookmarkEnd w:id="1753"/>
      <w:bookmarkEnd w:id="1754"/>
      <w:bookmarkEnd w:id="1755"/>
      <w:bookmarkEnd w:id="1756"/>
      <w:bookmarkEnd w:id="1757"/>
      <w:bookmarkEnd w:id="1758"/>
      <w:bookmarkEnd w:id="1759"/>
      <w:bookmarkEnd w:id="1760"/>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1" w:name="_Ref13239823"/>
      <w:bookmarkStart w:id="1762" w:name="_Toc20335599"/>
      <w:bookmarkStart w:id="1763" w:name="_Toc13417320"/>
      <w:bookmarkStart w:id="1764" w:name="_Toc141952531"/>
      <w:bookmarkStart w:id="1765" w:name="_Toc163732077"/>
      <w:r>
        <w:rPr>
          <w:lang w:val="en-US"/>
        </w:rPr>
        <w:t>Full 2D automatic variogram fitting and decomposition</w:t>
      </w:r>
      <w:bookmarkEnd w:id="1761"/>
      <w:bookmarkEnd w:id="1762"/>
      <w:bookmarkEnd w:id="1763"/>
      <w:bookmarkEnd w:id="1764"/>
      <w:bookmarkEnd w:id="1765"/>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7"/>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8" w:name="_Ref13241962"/>
      <w:bookmarkStart w:id="1769" w:name="_Toc20335600"/>
      <w:bookmarkStart w:id="1770" w:name="_Toc13417321"/>
      <w:bookmarkStart w:id="1771" w:name="_Toc141952532"/>
      <w:bookmarkStart w:id="1772" w:name="_Toc163732078"/>
      <w:r>
        <w:rPr>
          <w:lang w:val="en-US"/>
        </w:rPr>
        <w:lastRenderedPageBreak/>
        <w:t xml:space="preserve">Parameters of </w:t>
      </w:r>
      <w:r w:rsidR="00F969C1">
        <w:rPr>
          <w:lang w:val="en-US"/>
        </w:rPr>
        <w:t>Simulated Annealing with Gradient Descent in tandem (SA+GD)</w:t>
      </w:r>
      <w:bookmarkEnd w:id="1768"/>
      <w:bookmarkEnd w:id="1769"/>
      <w:bookmarkEnd w:id="1770"/>
      <w:bookmarkEnd w:id="1771"/>
      <w:bookmarkEnd w:id="1772"/>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3" w:name="_Toc20335601"/>
      <w:bookmarkStart w:id="1774" w:name="_Toc13417322"/>
      <w:bookmarkStart w:id="1775" w:name="_Toc141952533"/>
      <w:bookmarkStart w:id="1776" w:name="_Toc163732079"/>
      <w:r>
        <w:rPr>
          <w:lang w:val="en-US"/>
        </w:rPr>
        <w:t xml:space="preserve">Parameters of </w:t>
      </w:r>
      <w:r w:rsidR="00F969C1">
        <w:rPr>
          <w:lang w:val="en-US"/>
        </w:rPr>
        <w:t>Line Search with Restart (LSRS)</w:t>
      </w:r>
      <w:bookmarkEnd w:id="1773"/>
      <w:bookmarkEnd w:id="1774"/>
      <w:bookmarkEnd w:id="1775"/>
      <w:bookmarkEnd w:id="177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7" w:name="_Toc20335602"/>
      <w:bookmarkStart w:id="1778" w:name="_Toc13417323"/>
      <w:bookmarkStart w:id="1779" w:name="_Toc141952534"/>
      <w:bookmarkStart w:id="1780" w:name="_Toc163732080"/>
      <w:r>
        <w:rPr>
          <w:lang w:val="en-US"/>
        </w:rPr>
        <w:t xml:space="preserve">Parameters of </w:t>
      </w:r>
      <w:r w:rsidR="00F969C1">
        <w:rPr>
          <w:lang w:val="en-US"/>
        </w:rPr>
        <w:t>Particle Swarm Optimization (PSO)</w:t>
      </w:r>
      <w:bookmarkEnd w:id="1777"/>
      <w:bookmarkEnd w:id="1778"/>
      <w:bookmarkEnd w:id="1779"/>
      <w:bookmarkEnd w:id="178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1" w:name="_Ref13242108"/>
      <w:bookmarkStart w:id="1782" w:name="_Toc20335603"/>
      <w:bookmarkStart w:id="1783" w:name="_Toc13417324"/>
      <w:bookmarkStart w:id="1784" w:name="_Toc141952535"/>
      <w:bookmarkStart w:id="1785" w:name="_Toc163732081"/>
      <w:r>
        <w:rPr>
          <w:lang w:val="en-US"/>
        </w:rPr>
        <w:t xml:space="preserve">Parameters of </w:t>
      </w:r>
      <w:r w:rsidR="00F969C1">
        <w:rPr>
          <w:lang w:val="en-US"/>
        </w:rPr>
        <w:t>Genetic Algorithm (Genetic)</w:t>
      </w:r>
      <w:bookmarkEnd w:id="1781"/>
      <w:bookmarkEnd w:id="1782"/>
      <w:bookmarkEnd w:id="1783"/>
      <w:bookmarkEnd w:id="1784"/>
      <w:bookmarkEnd w:id="178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6" w:name="_Ref13417109"/>
      <w:bookmarkStart w:id="1787" w:name="_Toc20335604"/>
      <w:bookmarkStart w:id="1788" w:name="_Toc13417325"/>
      <w:bookmarkStart w:id="1789" w:name="_Toc141952536"/>
      <w:bookmarkStart w:id="1790" w:name="_Toc163732082"/>
      <w:r>
        <w:rPr>
          <w:lang w:val="en-US"/>
        </w:rPr>
        <w:t>Manual fitting of models</w:t>
      </w:r>
      <w:bookmarkEnd w:id="1786"/>
      <w:bookmarkEnd w:id="1787"/>
      <w:bookmarkEnd w:id="1788"/>
      <w:bookmarkEnd w:id="1789"/>
      <w:bookmarkEnd w:id="1790"/>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1" w:name="_Toc141952537"/>
      <w:bookmarkStart w:id="1792" w:name="_Toc163732083"/>
      <w:r>
        <w:rPr>
          <w:lang w:val="en-US"/>
        </w:rPr>
        <w:t>Experiments with the algorithm parameters</w:t>
      </w:r>
      <w:bookmarkEnd w:id="1791"/>
      <w:bookmarkEnd w:id="1792"/>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3"/>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4"/>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5" w:name="_Toc141952538"/>
      <w:bookmarkStart w:id="1796" w:name="_Toc163732084"/>
      <w:r>
        <w:rPr>
          <w:lang w:val="en-US"/>
        </w:rPr>
        <w:t xml:space="preserve">Fitting </w:t>
      </w:r>
      <w:r w:rsidR="00923D89">
        <w:rPr>
          <w:lang w:val="en-US"/>
        </w:rPr>
        <w:t>with the help of</w:t>
      </w:r>
      <w:r>
        <w:rPr>
          <w:lang w:val="en-US"/>
        </w:rPr>
        <w:t xml:space="preserve"> the parameter space</w:t>
      </w:r>
      <w:bookmarkEnd w:id="1795"/>
      <w:bookmarkEnd w:id="1796"/>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pt;height:189.45pt" o:ole="">
                  <v:imagedata r:id="rId207" o:title=""/>
                </v:shape>
                <o:OLEObject Type="Embed" ProgID="PBrush" ShapeID="_x0000_i1025" DrawAspect="Content" ObjectID="_1786451990"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45pt;height:186.1pt" o:ole="">
                  <v:imagedata r:id="rId209" o:title=""/>
                </v:shape>
                <o:OLEObject Type="Embed" ProgID="PBrush" ShapeID="_x0000_i1026" DrawAspect="Content" ObjectID="_1786451991"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3pt;height:183.85pt" o:ole="">
                  <v:imagedata r:id="rId211" o:title=""/>
                </v:shape>
                <o:OLEObject Type="Embed" ProgID="PBrush" ShapeID="_x0000_i1027" DrawAspect="Content" ObjectID="_1786451992"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3pt" o:ole="">
                  <v:imagedata r:id="rId213" o:title=""/>
                </v:shape>
                <o:OLEObject Type="Embed" ProgID="PBrush" ShapeID="_x0000_i1028" DrawAspect="Content" ObjectID="_1786451993" r:id="rId214"/>
              </w:object>
            </w:r>
          </w:p>
        </w:tc>
      </w:tr>
    </w:tbl>
    <w:p w14:paraId="14CC489E" w14:textId="555A3673" w:rsidR="00F328C7" w:rsidRDefault="00F328C7" w:rsidP="00F328C7">
      <w:pPr>
        <w:pStyle w:val="Legenda"/>
        <w:jc w:val="center"/>
        <w:rPr>
          <w:lang w:val="en-US"/>
        </w:rPr>
      </w:pPr>
      <w:bookmarkStart w:id="1797"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7"/>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8" w:name="_Toc141952539"/>
      <w:bookmarkStart w:id="1799" w:name="_Toc163732085"/>
      <w:r>
        <w:rPr>
          <w:lang w:val="en-US"/>
        </w:rPr>
        <w:t>Application to irregular data</w:t>
      </w:r>
      <w:bookmarkEnd w:id="1798"/>
      <w:bookmarkEnd w:id="1799"/>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0" w:name="_Toc20335605"/>
      <w:bookmarkStart w:id="1801" w:name="_Toc141952540"/>
      <w:bookmarkStart w:id="1802" w:name="_Toc163732086"/>
      <w:r>
        <w:rPr>
          <w:lang w:val="en-US"/>
        </w:rPr>
        <w:t>Stratigraphy</w:t>
      </w:r>
      <w:bookmarkEnd w:id="1800"/>
      <w:bookmarkEnd w:id="1801"/>
      <w:bookmarkEnd w:id="1802"/>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3" w:name="_Toc20335606"/>
      <w:bookmarkStart w:id="1804" w:name="_Ref33507942"/>
      <w:bookmarkStart w:id="1805" w:name="_Toc141952541"/>
      <w:bookmarkStart w:id="1806" w:name="_Toc163732087"/>
      <w:r>
        <w:rPr>
          <w:lang w:val="en-US"/>
        </w:rPr>
        <w:t>Facies transition matrix</w:t>
      </w:r>
      <w:bookmarkEnd w:id="1803"/>
      <w:bookmarkEnd w:id="1804"/>
      <w:bookmarkEnd w:id="1805"/>
      <w:bookmarkEnd w:id="1806"/>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7" w:name="_Toc141952542"/>
      <w:bookmarkStart w:id="1808" w:name="_Toc163732088"/>
      <w:r>
        <w:rPr>
          <w:lang w:val="en-US"/>
        </w:rPr>
        <w:t>Creating a FTM</w:t>
      </w:r>
      <w:bookmarkEnd w:id="1807"/>
      <w:bookmarkEnd w:id="1808"/>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9"/>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0"/>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1" w:name="_Toc20335607"/>
      <w:bookmarkStart w:id="1812" w:name="_Toc141952543"/>
      <w:bookmarkStart w:id="1813" w:name="_Toc163732089"/>
      <w:r>
        <w:rPr>
          <w:lang w:val="en-US"/>
        </w:rPr>
        <w:t>Associating a category definition</w:t>
      </w:r>
      <w:bookmarkEnd w:id="1811"/>
      <w:bookmarkEnd w:id="1812"/>
      <w:bookmarkEnd w:id="1813"/>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5" w:name="_Ref536785791"/>
      <w:bookmarkStart w:id="1816" w:name="_Toc20335608"/>
      <w:bookmarkStart w:id="1817" w:name="_Toc141952544"/>
      <w:bookmarkStart w:id="1818" w:name="_Toc163732090"/>
      <w:r>
        <w:rPr>
          <w:lang w:val="en-US"/>
        </w:rPr>
        <w:t>Entropy Cyclicity Analysis</w:t>
      </w:r>
      <w:bookmarkEnd w:id="1815"/>
      <w:bookmarkEnd w:id="1816"/>
      <w:bookmarkEnd w:id="1817"/>
      <w:bookmarkEnd w:id="18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1" w:name="_Ref4151894"/>
      <w:bookmarkStart w:id="1822" w:name="_Toc20335609"/>
      <w:bookmarkStart w:id="1823" w:name="_Toc141952545"/>
      <w:bookmarkStart w:id="1824" w:name="_Toc163732091"/>
      <w:r>
        <w:rPr>
          <w:lang w:val="en-US"/>
        </w:rPr>
        <w:lastRenderedPageBreak/>
        <w:t xml:space="preserve">Facies relationships </w:t>
      </w:r>
      <w:r w:rsidR="009C0C6D">
        <w:rPr>
          <w:lang w:val="en-US"/>
        </w:rPr>
        <w:t>diagram</w:t>
      </w:r>
      <w:bookmarkEnd w:id="1821"/>
      <w:bookmarkEnd w:id="1822"/>
      <w:bookmarkEnd w:id="1823"/>
      <w:bookmarkEnd w:id="1824"/>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5"/>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6"/>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7" w:name="_Ref11760591"/>
      <w:bookmarkStart w:id="1828" w:name="_Toc20335610"/>
      <w:bookmarkStart w:id="1829" w:name="_Toc141952546"/>
      <w:bookmarkStart w:id="1830" w:name="_Toc163732092"/>
      <w:r>
        <w:rPr>
          <w:lang w:val="en-US"/>
        </w:rPr>
        <w:t>Transiography</w:t>
      </w:r>
      <w:bookmarkEnd w:id="1827"/>
      <w:bookmarkEnd w:id="1828"/>
      <w:bookmarkEnd w:id="1829"/>
      <w:bookmarkEnd w:id="1830"/>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1"/>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2" w:name="_Ref3205443"/>
      <w:bookmarkStart w:id="1833" w:name="_Toc20335611"/>
      <w:bookmarkStart w:id="1834" w:name="_Toc141952547"/>
      <w:bookmarkStart w:id="1835" w:name="_Toc163732093"/>
      <w:r>
        <w:rPr>
          <w:lang w:val="en-US"/>
        </w:rPr>
        <w:t>Markovian transiography</w:t>
      </w:r>
      <w:bookmarkEnd w:id="1832"/>
      <w:bookmarkEnd w:id="1833"/>
      <w:bookmarkEnd w:id="1834"/>
      <w:bookmarkEnd w:id="1835"/>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6"/>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7" w:name="_Toc20335612"/>
      <w:bookmarkStart w:id="1838" w:name="_Toc141952548"/>
      <w:bookmarkStart w:id="1839" w:name="_Toc163732094"/>
      <w:r>
        <w:rPr>
          <w:lang w:val="en-US"/>
        </w:rPr>
        <w:t xml:space="preserve">Facies relationship diagrams varying with </w:t>
      </w:r>
      <w:r w:rsidRPr="00207617">
        <w:rPr>
          <w:i/>
          <w:lang w:val="en-US"/>
        </w:rPr>
        <w:t>h</w:t>
      </w:r>
      <w:bookmarkEnd w:id="1837"/>
      <w:bookmarkEnd w:id="1838"/>
      <w:bookmarkEnd w:id="1839"/>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0"/>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1" w:name="_Toc141952549"/>
      <w:bookmarkStart w:id="1842" w:name="_Toc163732095"/>
      <w:r>
        <w:rPr>
          <w:lang w:val="en-US"/>
        </w:rPr>
        <w:t>Transiography for Bayesian approach</w:t>
      </w:r>
      <w:bookmarkEnd w:id="1841"/>
      <w:bookmarkEnd w:id="1842"/>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3"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3"/>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4" w:name="_Toc141952550"/>
      <w:bookmarkStart w:id="1845" w:name="_Toc163732096"/>
      <w:r>
        <w:rPr>
          <w:lang w:val="en-US"/>
        </w:rPr>
        <w:t>Vertical Proportion Curve</w:t>
      </w:r>
      <w:r w:rsidR="00290DBD">
        <w:rPr>
          <w:lang w:val="en-US"/>
        </w:rPr>
        <w:t xml:space="preserve"> (VPC)</w:t>
      </w:r>
      <w:bookmarkEnd w:id="1844"/>
      <w:bookmarkEnd w:id="1845"/>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3B25EF91">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58973054">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6"/>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380951E3">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7" w:name="_Toc141952551"/>
      <w:bookmarkStart w:id="1848" w:name="_Toc163732097"/>
      <w:r>
        <w:rPr>
          <w:lang w:val="en-US"/>
        </w:rPr>
        <w:t>Populating a volume with proportions</w:t>
      </w:r>
      <w:bookmarkEnd w:id="1847"/>
      <w:bookmarkEnd w:id="1848"/>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9"/>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1" w:name="_Toc524597999"/>
      <w:bookmarkStart w:id="1852" w:name="_Toc527725268"/>
      <w:bookmarkStart w:id="1853" w:name="_Toc535843100"/>
      <w:bookmarkStart w:id="1854" w:name="_Toc20335613"/>
      <w:bookmarkStart w:id="1855" w:name="_Toc13417326"/>
      <w:bookmarkStart w:id="1856" w:name="_Toc141952552"/>
      <w:bookmarkStart w:id="1857" w:name="_Toc163732098"/>
      <w:r>
        <w:rPr>
          <w:lang w:val="en-US"/>
        </w:rPr>
        <w:t>Non-geostatistical</w:t>
      </w:r>
      <w:r w:rsidR="00BA43BC">
        <w:rPr>
          <w:lang w:val="en-US"/>
        </w:rPr>
        <w:t xml:space="preserve"> modeling </w:t>
      </w:r>
      <w:bookmarkEnd w:id="1851"/>
      <w:bookmarkEnd w:id="1852"/>
      <w:bookmarkEnd w:id="1853"/>
      <w:bookmarkEnd w:id="1854"/>
      <w:bookmarkEnd w:id="1855"/>
      <w:r>
        <w:rPr>
          <w:lang w:val="en-US"/>
        </w:rPr>
        <w:t>algorithms</w:t>
      </w:r>
      <w:bookmarkEnd w:id="1856"/>
      <w:bookmarkEnd w:id="185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8" w:name="_Ref524530026"/>
      <w:bookmarkStart w:id="1859" w:name="_Toc524598000"/>
      <w:bookmarkStart w:id="1860" w:name="_Toc527725269"/>
      <w:bookmarkStart w:id="1861" w:name="_Toc535843101"/>
      <w:bookmarkStart w:id="1862" w:name="_Toc20335614"/>
      <w:bookmarkStart w:id="1863" w:name="_Toc13417327"/>
      <w:bookmarkStart w:id="1864" w:name="_Toc141952553"/>
      <w:bookmarkStart w:id="1865" w:name="_Toc163732099"/>
      <w:r>
        <w:rPr>
          <w:lang w:val="en-US"/>
        </w:rPr>
        <w:t>Nearest Neighbor Estimation (NN)</w:t>
      </w:r>
      <w:bookmarkEnd w:id="1858"/>
      <w:bookmarkEnd w:id="1859"/>
      <w:bookmarkEnd w:id="1860"/>
      <w:bookmarkEnd w:id="1861"/>
      <w:bookmarkEnd w:id="1862"/>
      <w:bookmarkEnd w:id="1863"/>
      <w:bookmarkEnd w:id="1864"/>
      <w:bookmarkEnd w:id="1865"/>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6"/>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7" w:name="_Ref525147966"/>
      <w:bookmarkStart w:id="1868" w:name="_Toc524598001"/>
      <w:bookmarkStart w:id="1869" w:name="_Toc527725270"/>
      <w:bookmarkStart w:id="1870" w:name="_Toc535843102"/>
      <w:bookmarkStart w:id="1871" w:name="_Toc20335615"/>
      <w:bookmarkStart w:id="1872" w:name="_Toc13417328"/>
      <w:bookmarkStart w:id="1873" w:name="_Toc141952554"/>
      <w:bookmarkStart w:id="1874" w:name="_Toc163732100"/>
      <w:r>
        <w:rPr>
          <w:lang w:val="en-US"/>
        </w:rPr>
        <w:t>Average Filter</w:t>
      </w:r>
      <w:bookmarkEnd w:id="1867"/>
      <w:bookmarkEnd w:id="1868"/>
      <w:bookmarkEnd w:id="1869"/>
      <w:bookmarkEnd w:id="1870"/>
      <w:bookmarkEnd w:id="1871"/>
      <w:bookmarkEnd w:id="1872"/>
      <w:bookmarkEnd w:id="1873"/>
      <w:bookmarkEnd w:id="187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5" w:name="_Toc524598002"/>
      <w:bookmarkStart w:id="1876" w:name="_Toc527725271"/>
      <w:bookmarkStart w:id="1877" w:name="_Toc535843103"/>
      <w:bookmarkStart w:id="1878" w:name="_Toc20335616"/>
      <w:bookmarkStart w:id="1879" w:name="_Toc13417329"/>
      <w:bookmarkStart w:id="1880" w:name="_Toc141952555"/>
      <w:bookmarkStart w:id="1881" w:name="_Toc163732101"/>
      <w:r>
        <w:rPr>
          <w:lang w:val="en-US"/>
        </w:rPr>
        <w:lastRenderedPageBreak/>
        <w:t>Median Filter</w:t>
      </w:r>
      <w:bookmarkEnd w:id="1875"/>
      <w:bookmarkEnd w:id="1876"/>
      <w:bookmarkEnd w:id="1877"/>
      <w:bookmarkEnd w:id="1878"/>
      <w:bookmarkEnd w:id="1879"/>
      <w:bookmarkEnd w:id="1880"/>
      <w:bookmarkEnd w:id="188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2" w:name="_Toc141952556"/>
      <w:bookmarkStart w:id="1883" w:name="_Toc163732102"/>
      <w:r>
        <w:rPr>
          <w:lang w:val="en-US"/>
        </w:rPr>
        <w:t>Gaussia</w:t>
      </w:r>
      <w:r w:rsidR="00C053B7">
        <w:rPr>
          <w:lang w:val="en-US"/>
        </w:rPr>
        <w:t xml:space="preserve">n </w:t>
      </w:r>
      <w:r w:rsidR="00C053B7" w:rsidRPr="00C053B7">
        <w:rPr>
          <w:lang w:val="en-US"/>
        </w:rPr>
        <w:t>F</w:t>
      </w:r>
      <w:r w:rsidRPr="00C053B7">
        <w:rPr>
          <w:lang w:val="en-US"/>
        </w:rPr>
        <w:t>ilter</w:t>
      </w:r>
      <w:bookmarkEnd w:id="1882"/>
      <w:bookmarkEnd w:id="1883"/>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4" w:name="_Ref77321090"/>
      <w:bookmarkStart w:id="1885" w:name="_Toc141952557"/>
      <w:bookmarkStart w:id="1886" w:name="_Toc163732103"/>
      <w:r>
        <w:rPr>
          <w:lang w:val="en-US"/>
        </w:rPr>
        <w:t>Map</w:t>
      </w:r>
      <w:r w:rsidR="00067577">
        <w:rPr>
          <w:lang w:val="en-US"/>
        </w:rPr>
        <w:t xml:space="preserve"> valleys, ridges, peaks or bottoms</w:t>
      </w:r>
      <w:bookmarkEnd w:id="1884"/>
      <w:bookmarkEnd w:id="1885"/>
      <w:bookmarkEnd w:id="1886"/>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7"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7"/>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8" w:name="_Toc141952558"/>
      <w:bookmarkStart w:id="1889" w:name="_Toc163732104"/>
      <w:r>
        <w:rPr>
          <w:lang w:val="en-US"/>
        </w:rPr>
        <w:t>Skeletonization</w:t>
      </w:r>
      <w:bookmarkEnd w:id="1888"/>
      <w:bookmarkEnd w:id="1889"/>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1" w:name="_Toc487275134"/>
      <w:bookmarkStart w:id="1892" w:name="_Toc487288021"/>
      <w:bookmarkStart w:id="1893" w:name="_Ref501997889"/>
      <w:bookmarkStart w:id="1894" w:name="_Toc502253711"/>
      <w:bookmarkStart w:id="1895" w:name="_Toc493432949"/>
      <w:bookmarkStart w:id="1896" w:name="_Toc503638602"/>
      <w:bookmarkStart w:id="1897" w:name="_Toc512843334"/>
      <w:bookmarkStart w:id="1898" w:name="_Toc524598003"/>
      <w:bookmarkStart w:id="1899" w:name="_Toc527725272"/>
      <w:bookmarkStart w:id="1900" w:name="_Toc535843104"/>
      <w:bookmarkStart w:id="1901" w:name="_Toc20335617"/>
      <w:bookmarkStart w:id="1902" w:name="_Toc13417330"/>
      <w:bookmarkStart w:id="1903" w:name="_Toc141952559"/>
      <w:bookmarkStart w:id="1904" w:name="_Toc163732105"/>
      <w:r>
        <w:rPr>
          <w:lang w:val="en-US"/>
        </w:rPr>
        <w:lastRenderedPageBreak/>
        <w:t>Estimation</w:t>
      </w:r>
      <w:bookmarkEnd w:id="172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5" w:name="_Ref467344848"/>
      <w:bookmarkStart w:id="1906" w:name="_Toc474158370"/>
      <w:bookmarkStart w:id="1907" w:name="_Toc487275135"/>
      <w:bookmarkStart w:id="1908" w:name="_Toc487288022"/>
      <w:bookmarkStart w:id="1909" w:name="_Toc502253712"/>
      <w:bookmarkStart w:id="1910" w:name="_Toc493432950"/>
      <w:bookmarkStart w:id="1911" w:name="_Toc503638603"/>
      <w:bookmarkStart w:id="1912" w:name="_Toc512843335"/>
      <w:bookmarkStart w:id="1913" w:name="_Toc524598004"/>
      <w:bookmarkStart w:id="1914" w:name="_Toc527725273"/>
      <w:bookmarkStart w:id="1915" w:name="_Toc535843105"/>
      <w:bookmarkStart w:id="1916" w:name="_Toc20335618"/>
      <w:bookmarkStart w:id="1917" w:name="_Toc13417331"/>
      <w:bookmarkStart w:id="1918" w:name="_Toc141952560"/>
      <w:bookmarkStart w:id="1919" w:name="_Toc163732106"/>
      <w:r>
        <w:rPr>
          <w:lang w:val="en-US"/>
        </w:rPr>
        <w:t>Kriging</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0"/>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1" w:name="_Ref165802785"/>
      <w:r>
        <w:rPr>
          <w:lang w:val="en-US"/>
        </w:rPr>
        <w:t>Kriging with a trend model (KT)</w:t>
      </w:r>
      <w:bookmarkEnd w:id="1921"/>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2"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2"/>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3"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3"/>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4" w:name="_Toc487275136"/>
      <w:bookmarkStart w:id="1925" w:name="_Toc487288023"/>
      <w:bookmarkStart w:id="1926" w:name="_Toc502253713"/>
      <w:bookmarkStart w:id="1927" w:name="_Toc493432951"/>
      <w:bookmarkStart w:id="1928" w:name="_Toc503638604"/>
      <w:bookmarkStart w:id="1929" w:name="_Toc512843336"/>
      <w:bookmarkStart w:id="1930" w:name="_Toc524598005"/>
      <w:bookmarkStart w:id="1931" w:name="_Toc527725274"/>
      <w:bookmarkStart w:id="1932" w:name="_Toc535843106"/>
      <w:bookmarkStart w:id="1933" w:name="_Toc20335619"/>
      <w:bookmarkStart w:id="1934" w:name="_Toc13417332"/>
      <w:bookmarkStart w:id="1935" w:name="_Toc141952561"/>
      <w:bookmarkStart w:id="1936" w:name="_Toc163732107"/>
      <w:r>
        <w:rPr>
          <w:lang w:val="en-US"/>
        </w:rPr>
        <w:t>Known issues</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7" w:name="_Toc474158371"/>
      <w:bookmarkStart w:id="1938" w:name="_Toc487275137"/>
      <w:bookmarkStart w:id="1939" w:name="_Toc487288024"/>
      <w:bookmarkStart w:id="1940" w:name="_Toc502253714"/>
      <w:bookmarkStart w:id="1941" w:name="_Toc493432952"/>
      <w:bookmarkStart w:id="1942" w:name="_Toc503638605"/>
      <w:bookmarkStart w:id="1943" w:name="_Toc512843337"/>
      <w:bookmarkStart w:id="1944" w:name="_Toc524598006"/>
      <w:bookmarkStart w:id="1945" w:name="_Ref525627802"/>
      <w:bookmarkStart w:id="1946" w:name="_Toc527725275"/>
      <w:bookmarkStart w:id="1947" w:name="_Toc535843107"/>
      <w:bookmarkStart w:id="1948" w:name="_Toc20335620"/>
      <w:bookmarkStart w:id="1949" w:name="_Toc13417333"/>
      <w:bookmarkStart w:id="1950" w:name="_Ref65774983"/>
      <w:bookmarkStart w:id="1951" w:name="_Toc141952562"/>
      <w:bookmarkStart w:id="1952" w:name="_Ref163646765"/>
      <w:bookmarkStart w:id="1953" w:name="_Toc163732108"/>
      <w:r>
        <w:rPr>
          <w:lang w:val="en-US"/>
        </w:rPr>
        <w:t>Indicator kriging</w:t>
      </w:r>
      <w:r w:rsidR="009301B9">
        <w:rPr>
          <w:lang w:val="en-US"/>
        </w:rPr>
        <w:t xml:space="preserve"> (IK)</w:t>
      </w:r>
      <w:bookmarkEnd w:id="1937"/>
      <w:r w:rsidR="00CB6F23">
        <w:rPr>
          <w:lang w:val="en-US"/>
        </w:rPr>
        <w:t xml:space="preserve"> of </w:t>
      </w:r>
      <w:r w:rsidR="00F0340C">
        <w:rPr>
          <w:lang w:val="en-US"/>
        </w:rPr>
        <w:t xml:space="preserve">a </w:t>
      </w:r>
      <w:r w:rsidR="00CB6F23">
        <w:rPr>
          <w:lang w:val="en-US"/>
        </w:rPr>
        <w:t>continuous variable</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4" w:name="_Toc474158372"/>
      <w:bookmarkStart w:id="1955" w:name="_Toc487275138"/>
      <w:bookmarkStart w:id="1956" w:name="_Toc487288025"/>
      <w:bookmarkStart w:id="1957" w:name="_Toc502253715"/>
      <w:bookmarkStart w:id="1958" w:name="_Toc493432953"/>
      <w:bookmarkStart w:id="1959" w:name="_Toc503638606"/>
      <w:bookmarkStart w:id="1960" w:name="_Toc512843338"/>
      <w:bookmarkStart w:id="1961" w:name="_Toc524598007"/>
      <w:bookmarkStart w:id="1962" w:name="_Toc527725276"/>
      <w:bookmarkStart w:id="1963" w:name="_Toc535843108"/>
      <w:bookmarkStart w:id="1964" w:name="_Toc20335621"/>
      <w:bookmarkStart w:id="1965" w:name="_Toc13417334"/>
      <w:bookmarkStart w:id="1966" w:name="_Ref23415458"/>
      <w:bookmarkStart w:id="1967" w:name="_Toc141952563"/>
      <w:bookmarkStart w:id="1968" w:name="_Toc163732109"/>
      <w:r>
        <w:rPr>
          <w:lang w:val="en-US"/>
        </w:rPr>
        <w:t xml:space="preserve">Defining a </w:t>
      </w:r>
      <w:r w:rsidR="003B1ECF">
        <w:rPr>
          <w:lang w:val="en-US"/>
        </w:rPr>
        <w:t>threshold c.d.f.</w:t>
      </w:r>
      <w:r w:rsidR="00AE2DF7">
        <w:rPr>
          <w:lang w:val="en-US"/>
        </w:rPr>
        <w:t xml:space="preserve"> for a continuous variabl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1" w:name="_Toc487275139"/>
      <w:bookmarkStart w:id="1972" w:name="_Toc487288026"/>
      <w:bookmarkStart w:id="1973" w:name="_Toc502253716"/>
      <w:bookmarkStart w:id="1974" w:name="_Toc493432954"/>
      <w:bookmarkStart w:id="1975" w:name="_Toc503638607"/>
      <w:bookmarkStart w:id="1976" w:name="_Toc512843339"/>
      <w:bookmarkStart w:id="1977" w:name="_Toc524598008"/>
      <w:bookmarkStart w:id="1978" w:name="_Toc527725277"/>
      <w:bookmarkStart w:id="1979" w:name="_Toc535843109"/>
      <w:bookmarkStart w:id="1980" w:name="_Toc20335622"/>
      <w:bookmarkStart w:id="1981" w:name="_Toc13417335"/>
      <w:bookmarkStart w:id="1982" w:name="_Toc141952564"/>
      <w:bookmarkStart w:id="1983" w:name="_Toc163732110"/>
      <w:r>
        <w:rPr>
          <w:lang w:val="en-US"/>
        </w:rPr>
        <w:t>Running IK for a continuous variabl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4"/>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5"/>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6" w:name="_Ref478906858"/>
      <w:bookmarkStart w:id="1987" w:name="_Toc487275140"/>
      <w:bookmarkStart w:id="1988" w:name="_Toc487288027"/>
      <w:bookmarkStart w:id="1989" w:name="_Toc502253717"/>
      <w:bookmarkStart w:id="1990" w:name="_Toc493432955"/>
      <w:bookmarkStart w:id="1991" w:name="_Toc503638608"/>
      <w:bookmarkStart w:id="1992" w:name="_Toc512843340"/>
      <w:bookmarkStart w:id="1993" w:name="_Toc524598009"/>
      <w:bookmarkStart w:id="1994" w:name="_Toc527725278"/>
      <w:bookmarkStart w:id="1995" w:name="_Toc535843110"/>
      <w:bookmarkStart w:id="1996" w:name="_Toc20335623"/>
      <w:bookmarkStart w:id="1997" w:name="_Toc13417336"/>
      <w:bookmarkStart w:id="1998" w:name="_Toc141952565"/>
      <w:bookmarkStart w:id="1999" w:name="_Toc163732111"/>
      <w:r w:rsidRPr="00C57833">
        <w:rPr>
          <w:lang w:val="en-US"/>
        </w:rPr>
        <w:t>Post-processing the results</w:t>
      </w:r>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1" w:name="_Toc487275141"/>
      <w:bookmarkStart w:id="2002" w:name="_Toc487288028"/>
      <w:bookmarkStart w:id="2003" w:name="_Toc502253718"/>
      <w:bookmarkStart w:id="2004" w:name="_Toc493432956"/>
      <w:bookmarkStart w:id="2005" w:name="_Toc503638609"/>
      <w:bookmarkStart w:id="2006" w:name="_Toc512843341"/>
      <w:bookmarkStart w:id="2007" w:name="_Toc524598010"/>
      <w:bookmarkStart w:id="2008" w:name="_Toc527725279"/>
      <w:bookmarkStart w:id="2009" w:name="_Toc535843111"/>
      <w:bookmarkStart w:id="2010" w:name="_Toc20335624"/>
      <w:bookmarkStart w:id="2011" w:name="_Toc13417337"/>
      <w:bookmarkStart w:id="2012" w:name="_Toc141952566"/>
      <w:bookmarkStart w:id="2013" w:name="_Toc163732112"/>
      <w:r>
        <w:rPr>
          <w:lang w:val="en-US"/>
        </w:rPr>
        <w:t>Known issues</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4" w:name="_Toc487275142"/>
      <w:bookmarkStart w:id="2015" w:name="_Toc487288029"/>
      <w:bookmarkStart w:id="2016" w:name="_Toc502253719"/>
      <w:bookmarkStart w:id="2017" w:name="_Toc493432957"/>
      <w:bookmarkStart w:id="2018" w:name="_Toc503638610"/>
      <w:bookmarkStart w:id="2019" w:name="_Toc512843342"/>
      <w:bookmarkStart w:id="2020" w:name="_Toc524598011"/>
      <w:bookmarkStart w:id="2021" w:name="_Ref525627983"/>
      <w:bookmarkStart w:id="2022" w:name="_Toc527725280"/>
      <w:bookmarkStart w:id="2023" w:name="_Toc535843112"/>
      <w:bookmarkStart w:id="2024" w:name="_Toc20335625"/>
      <w:bookmarkStart w:id="2025" w:name="_Toc13417338"/>
      <w:bookmarkStart w:id="2026" w:name="_Ref65774999"/>
      <w:bookmarkStart w:id="2027" w:name="_Ref66711971"/>
      <w:bookmarkStart w:id="2028" w:name="_Toc141952567"/>
      <w:bookmarkStart w:id="2029" w:name="_Ref163645695"/>
      <w:bookmarkStart w:id="2030" w:name="_Toc163732113"/>
      <w:r>
        <w:rPr>
          <w:lang w:val="en-US"/>
        </w:rPr>
        <w:t>IK for a categorical variable</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1" w:name="_Toc474158373"/>
      <w:bookmarkStart w:id="2032" w:name="_Toc487275143"/>
      <w:bookmarkStart w:id="2033" w:name="_Toc487288030"/>
      <w:bookmarkStart w:id="2034" w:name="_Toc502253720"/>
      <w:bookmarkStart w:id="2035" w:name="_Toc493432958"/>
      <w:bookmarkStart w:id="2036" w:name="_Toc503638611"/>
      <w:bookmarkStart w:id="2037" w:name="_Toc512843343"/>
      <w:bookmarkStart w:id="2038" w:name="_Toc524598012"/>
      <w:bookmarkStart w:id="2039" w:name="_Toc527725281"/>
      <w:bookmarkStart w:id="2040" w:name="_Toc535843113"/>
      <w:bookmarkStart w:id="2041" w:name="_Toc20335626"/>
      <w:bookmarkStart w:id="2042" w:name="_Toc13417339"/>
      <w:bookmarkStart w:id="2043" w:name="_Ref23415335"/>
      <w:bookmarkStart w:id="2044" w:name="_Ref48138815"/>
      <w:bookmarkStart w:id="2045" w:name="_Toc141952568"/>
      <w:bookmarkStart w:id="2046" w:name="_Toc163732114"/>
      <w:r>
        <w:rPr>
          <w:lang w:val="en-US"/>
        </w:rPr>
        <w:t>Defining a class p.d.f. for a categorical variable</w:t>
      </w:r>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7"/>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8"/>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49" w:name="_Toc474158374"/>
      <w:bookmarkStart w:id="2050" w:name="_Toc487275144"/>
      <w:bookmarkStart w:id="2051" w:name="_Toc487288031"/>
      <w:bookmarkStart w:id="2052" w:name="_Toc502253721"/>
      <w:bookmarkStart w:id="2053" w:name="_Toc493432959"/>
      <w:bookmarkStart w:id="2054" w:name="_Toc503638612"/>
      <w:bookmarkStart w:id="2055" w:name="_Toc512843344"/>
      <w:bookmarkStart w:id="2056" w:name="_Toc524598013"/>
      <w:bookmarkStart w:id="2057" w:name="_Toc527725282"/>
      <w:bookmarkStart w:id="2058" w:name="_Toc535843114"/>
      <w:bookmarkStart w:id="2059" w:name="_Toc20335627"/>
      <w:bookmarkStart w:id="2060" w:name="_Toc13417340"/>
      <w:bookmarkStart w:id="2061" w:name="_Toc141952569"/>
      <w:bookmarkStart w:id="2062"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3"/>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5" w:name="_Toc487275145"/>
      <w:bookmarkStart w:id="2066" w:name="_Toc487288032"/>
      <w:bookmarkStart w:id="2067" w:name="_Toc502253722"/>
      <w:bookmarkStart w:id="2068" w:name="_Toc493432960"/>
      <w:bookmarkStart w:id="2069" w:name="_Toc503638613"/>
      <w:bookmarkStart w:id="2070" w:name="_Toc512843345"/>
      <w:bookmarkStart w:id="2071" w:name="_Toc524598014"/>
      <w:bookmarkStart w:id="2072" w:name="_Toc527725283"/>
      <w:bookmarkStart w:id="2073" w:name="_Toc535843115"/>
      <w:bookmarkStart w:id="2074" w:name="_Toc20335628"/>
      <w:bookmarkStart w:id="2075" w:name="_Toc13417341"/>
      <w:bookmarkStart w:id="2076" w:name="_Toc141952570"/>
      <w:bookmarkStart w:id="2077" w:name="_Toc163732116"/>
      <w:r>
        <w:rPr>
          <w:lang w:val="en-US"/>
        </w:rPr>
        <w:t>Creating a maximum likelihood facies map</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9" w:name="_Toc487275146"/>
      <w:bookmarkStart w:id="2080" w:name="_Toc487288033"/>
      <w:bookmarkStart w:id="2081" w:name="_Toc502253723"/>
      <w:bookmarkStart w:id="2082" w:name="_Toc493432961"/>
      <w:bookmarkStart w:id="2083" w:name="_Toc503638614"/>
      <w:bookmarkStart w:id="2084" w:name="_Toc512843346"/>
      <w:bookmarkStart w:id="2085" w:name="_Toc524598015"/>
      <w:bookmarkStart w:id="2086" w:name="_Toc527725284"/>
      <w:bookmarkStart w:id="2087" w:name="_Toc535843116"/>
      <w:bookmarkStart w:id="2088" w:name="_Toc20335629"/>
      <w:bookmarkStart w:id="2089" w:name="_Toc13417342"/>
      <w:bookmarkStart w:id="2090" w:name="_Toc141952571"/>
      <w:bookmarkStart w:id="2091" w:name="_Toc163732117"/>
      <w:r>
        <w:rPr>
          <w:lang w:val="en-US"/>
        </w:rPr>
        <w:t>Known issues</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2" w:name="_Toc487275147"/>
      <w:bookmarkStart w:id="2093" w:name="_Toc487288034"/>
      <w:bookmarkStart w:id="2094" w:name="_Toc502253724"/>
      <w:bookmarkStart w:id="2095" w:name="_Toc493432962"/>
      <w:bookmarkStart w:id="2096" w:name="_Toc503638615"/>
      <w:bookmarkStart w:id="2097" w:name="_Toc512843347"/>
      <w:bookmarkStart w:id="2098" w:name="_Toc524598016"/>
      <w:bookmarkStart w:id="2099" w:name="_Ref525890254"/>
      <w:bookmarkStart w:id="2100" w:name="_Ref526260289"/>
      <w:bookmarkStart w:id="2101" w:name="_Toc527725285"/>
      <w:bookmarkStart w:id="2102" w:name="_Toc535843117"/>
      <w:bookmarkStart w:id="2103" w:name="_Toc20335630"/>
      <w:bookmarkStart w:id="2104" w:name="_Toc13417343"/>
      <w:bookmarkStart w:id="2105" w:name="_Toc141952572"/>
      <w:bookmarkStart w:id="2106"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7"/>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9" w:name="_Toc487275148"/>
      <w:bookmarkStart w:id="2110" w:name="_Toc487288035"/>
      <w:bookmarkStart w:id="2111" w:name="_Toc502253725"/>
      <w:bookmarkStart w:id="2112" w:name="_Toc493432963"/>
      <w:bookmarkStart w:id="2113" w:name="_Toc503638616"/>
      <w:bookmarkStart w:id="2114" w:name="_Toc512843348"/>
      <w:bookmarkStart w:id="2115" w:name="_Toc524598017"/>
      <w:bookmarkStart w:id="2116" w:name="_Toc527725286"/>
      <w:bookmarkStart w:id="2117" w:name="_Toc535843118"/>
      <w:bookmarkStart w:id="2118" w:name="_Toc20335631"/>
      <w:bookmarkStart w:id="2119" w:name="_Toc13417344"/>
      <w:bookmarkStart w:id="2120" w:name="_Toc141952573"/>
      <w:bookmarkStart w:id="2121" w:name="_Toc163732119"/>
      <w:r>
        <w:rPr>
          <w:lang w:val="en-US"/>
        </w:rPr>
        <w:t>Interpretation for categorical attributes</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3" w:name="_Toc487275149"/>
      <w:bookmarkStart w:id="2124" w:name="_Toc487288036"/>
      <w:bookmarkStart w:id="2125" w:name="_Toc502253726"/>
      <w:bookmarkStart w:id="2126" w:name="_Toc493432964"/>
      <w:bookmarkStart w:id="2127" w:name="_Toc503638617"/>
      <w:bookmarkStart w:id="2128" w:name="_Toc512843349"/>
      <w:bookmarkStart w:id="2129" w:name="_Toc524598018"/>
      <w:bookmarkStart w:id="2130" w:name="_Toc527725287"/>
      <w:bookmarkStart w:id="2131" w:name="_Toc535843119"/>
      <w:bookmarkStart w:id="2132" w:name="_Toc20335632"/>
      <w:bookmarkStart w:id="2133" w:name="_Toc13417345"/>
      <w:bookmarkStart w:id="2134" w:name="_Toc141952574"/>
      <w:bookmarkStart w:id="2135" w:name="_Ref163646777"/>
      <w:bookmarkStart w:id="2136" w:name="_Toc163732120"/>
      <w:r>
        <w:rPr>
          <w:lang w:val="en-US"/>
        </w:rPr>
        <w:lastRenderedPageBreak/>
        <w:t xml:space="preserve">Interpretation for </w:t>
      </w:r>
      <w:r w:rsidR="008442A4">
        <w:rPr>
          <w:lang w:val="en-US"/>
        </w:rPr>
        <w:t>continuous</w:t>
      </w:r>
      <w:r>
        <w:rPr>
          <w:lang w:val="en-US"/>
        </w:rPr>
        <w:t xml:space="preserve"> attributes</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7" w:name="_Toc487275150"/>
      <w:bookmarkStart w:id="2138" w:name="_Toc487288037"/>
      <w:bookmarkStart w:id="2139" w:name="_Toc502253727"/>
      <w:bookmarkStart w:id="2140" w:name="_Toc493432965"/>
      <w:bookmarkStart w:id="2141" w:name="_Toc503638618"/>
      <w:bookmarkStart w:id="2142" w:name="_Toc512843350"/>
      <w:bookmarkStart w:id="2143" w:name="_Toc524598019"/>
      <w:bookmarkStart w:id="2144" w:name="_Toc527725288"/>
      <w:bookmarkStart w:id="2145" w:name="_Toc535843120"/>
      <w:bookmarkStart w:id="2146" w:name="_Toc20335633"/>
      <w:bookmarkStart w:id="2147" w:name="_Toc13417346"/>
      <w:bookmarkStart w:id="2148" w:name="_Toc141952575"/>
      <w:bookmarkStart w:id="2149" w:name="_Toc163732121"/>
      <w:r>
        <w:rPr>
          <w:lang w:val="en-US"/>
        </w:rPr>
        <w:t>Multiple secondary data</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0" w:name="_Toc487275151"/>
      <w:bookmarkStart w:id="2151" w:name="_Toc487288038"/>
      <w:bookmarkStart w:id="2152" w:name="_Toc502253728"/>
      <w:bookmarkStart w:id="2153" w:name="_Toc493432966"/>
      <w:bookmarkStart w:id="2154" w:name="_Toc503638619"/>
      <w:bookmarkStart w:id="2155" w:name="_Toc512843351"/>
      <w:bookmarkStart w:id="2156" w:name="_Toc524598020"/>
      <w:bookmarkStart w:id="2157" w:name="_Toc527725289"/>
      <w:bookmarkStart w:id="2158" w:name="_Toc535843121"/>
      <w:bookmarkStart w:id="2159" w:name="_Toc20335634"/>
      <w:bookmarkStart w:id="2160" w:name="_Toc13417347"/>
      <w:bookmarkStart w:id="2161" w:name="_Toc141952576"/>
      <w:bookmarkStart w:id="2162" w:name="_Toc163732122"/>
      <w:r>
        <w:rPr>
          <w:lang w:val="en-US"/>
        </w:rPr>
        <w:t>Known issues</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3" w:name="_Toc474158375"/>
      <w:bookmarkStart w:id="2164" w:name="_Toc487275152"/>
      <w:bookmarkStart w:id="2165" w:name="_Toc487288039"/>
      <w:bookmarkStart w:id="2166" w:name="_Toc502253729"/>
      <w:bookmarkStart w:id="2167" w:name="_Toc493432967"/>
      <w:bookmarkStart w:id="2168" w:name="_Toc503638620"/>
      <w:bookmarkStart w:id="2169" w:name="_Toc512843352"/>
      <w:bookmarkStart w:id="2170" w:name="_Toc524598021"/>
      <w:bookmarkStart w:id="2171" w:name="_Toc527725290"/>
      <w:bookmarkStart w:id="2172" w:name="_Toc535843122"/>
      <w:bookmarkStart w:id="2173" w:name="_Toc20335635"/>
      <w:bookmarkStart w:id="2174" w:name="_Toc13417348"/>
      <w:bookmarkStart w:id="2175" w:name="_Toc141952577"/>
      <w:bookmarkStart w:id="2176" w:name="_Ref163646789"/>
      <w:bookmarkStart w:id="2177" w:name="_Toc163732123"/>
      <w:r>
        <w:rPr>
          <w:lang w:val="en-US"/>
        </w:rPr>
        <w:t>Cokriging</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8" w:name="_Toc474158376"/>
      <w:bookmarkStart w:id="2179" w:name="_Toc487275153"/>
      <w:bookmarkStart w:id="2180" w:name="_Toc487288040"/>
      <w:bookmarkStart w:id="2181" w:name="_Toc502253730"/>
      <w:bookmarkStart w:id="2182" w:name="_Toc493432968"/>
      <w:bookmarkStart w:id="2183" w:name="_Toc503638621"/>
      <w:bookmarkStart w:id="2184" w:name="_Toc512843353"/>
      <w:bookmarkStart w:id="2185" w:name="_Toc524598022"/>
      <w:bookmarkStart w:id="2186" w:name="_Toc527725291"/>
      <w:bookmarkStart w:id="2187" w:name="_Toc535843123"/>
      <w:bookmarkStart w:id="2188" w:name="_Toc20335636"/>
      <w:bookmarkStart w:id="2189" w:name="_Toc13417349"/>
      <w:bookmarkStart w:id="2190" w:name="_Toc141952578"/>
      <w:bookmarkStart w:id="2191" w:name="_Toc163732124"/>
      <w:r>
        <w:rPr>
          <w:lang w:val="en-US"/>
        </w:rPr>
        <w:t>Cokriging variography</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2" w:name="_Toc487275154"/>
      <w:bookmarkStart w:id="2193" w:name="_Toc487288041"/>
      <w:bookmarkStart w:id="2194" w:name="_Toc502253731"/>
      <w:bookmarkStart w:id="2195" w:name="_Toc493432969"/>
      <w:bookmarkStart w:id="2196" w:name="_Toc503638622"/>
      <w:bookmarkStart w:id="2197" w:name="_Toc512843354"/>
      <w:bookmarkStart w:id="2198" w:name="_Toc524598023"/>
      <w:bookmarkStart w:id="2199" w:name="_Toc527725292"/>
      <w:bookmarkStart w:id="2200" w:name="_Toc535843124"/>
      <w:bookmarkStart w:id="2201" w:name="_Toc20335637"/>
      <w:bookmarkStart w:id="2202" w:name="_Toc13417350"/>
      <w:bookmarkStart w:id="2203" w:name="_Toc141952579"/>
      <w:bookmarkStart w:id="2204" w:name="_Toc163732125"/>
      <w:r w:rsidRPr="00347C3F">
        <w:rPr>
          <w:lang w:val="en-US"/>
        </w:rPr>
        <w:t>The Linear Model of Coregionalization (LMC)</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5" w:name="_Toc503638623"/>
      <w:bookmarkStart w:id="2206" w:name="_Toc512843355"/>
      <w:bookmarkStart w:id="2207" w:name="_Toc524598024"/>
      <w:bookmarkStart w:id="2208" w:name="_Toc527725293"/>
      <w:bookmarkStart w:id="2209" w:name="_Toc535843125"/>
      <w:bookmarkStart w:id="2210" w:name="_Toc20335638"/>
      <w:bookmarkStart w:id="2211" w:name="_Toc13417351"/>
      <w:bookmarkStart w:id="2212" w:name="_Toc141952580"/>
      <w:bookmarkStart w:id="2213" w:name="_Toc163732126"/>
      <w:bookmarkStart w:id="2214" w:name="_Toc487275155"/>
      <w:bookmarkStart w:id="2215" w:name="_Toc487288042"/>
      <w:bookmarkStart w:id="2216" w:name="_Toc502253732"/>
      <w:r>
        <w:rPr>
          <w:lang w:val="en-US"/>
        </w:rPr>
        <w:t xml:space="preserve">Deciding between Full </w:t>
      </w:r>
      <w:r w:rsidR="000B5E77">
        <w:rPr>
          <w:lang w:val="en-US"/>
        </w:rPr>
        <w:t>Cokriging</w:t>
      </w:r>
      <w:r>
        <w:rPr>
          <w:lang w:val="en-US"/>
        </w:rPr>
        <w:t>, MM1 and MM2</w:t>
      </w:r>
      <w:bookmarkEnd w:id="2205"/>
      <w:bookmarkEnd w:id="2206"/>
      <w:bookmarkEnd w:id="2207"/>
      <w:bookmarkEnd w:id="2208"/>
      <w:bookmarkEnd w:id="2209"/>
      <w:bookmarkEnd w:id="2210"/>
      <w:bookmarkEnd w:id="2211"/>
      <w:bookmarkEnd w:id="2212"/>
      <w:bookmarkEnd w:id="2213"/>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7" w:name="_Ref502480110"/>
      <w:bookmarkStart w:id="221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8"/>
    </w:p>
    <w:p w14:paraId="46FB3D7D" w14:textId="77777777" w:rsidR="000B5E77" w:rsidRDefault="00585960" w:rsidP="000B5E77">
      <w:pPr>
        <w:pStyle w:val="Ttulo3"/>
        <w:rPr>
          <w:lang w:val="en-US"/>
        </w:rPr>
      </w:pPr>
      <w:bookmarkStart w:id="2219" w:name="_Toc493432970"/>
      <w:bookmarkStart w:id="2220" w:name="_Ref502476449"/>
      <w:bookmarkStart w:id="2221" w:name="_Ref502477404"/>
      <w:bookmarkStart w:id="2222" w:name="_Ref502762387"/>
      <w:bookmarkStart w:id="2223" w:name="_Ref502772873"/>
      <w:bookmarkStart w:id="2224" w:name="_Ref502772880"/>
      <w:bookmarkStart w:id="2225" w:name="_Toc503638624"/>
      <w:bookmarkStart w:id="2226" w:name="_Toc512843356"/>
      <w:bookmarkStart w:id="2227" w:name="_Toc524598025"/>
      <w:bookmarkStart w:id="2228" w:name="_Toc527725294"/>
      <w:bookmarkStart w:id="2229" w:name="_Toc535843126"/>
      <w:bookmarkStart w:id="2230" w:name="_Toc20335639"/>
      <w:bookmarkStart w:id="2231" w:name="_Toc13417352"/>
      <w:bookmarkStart w:id="2232" w:name="_Toc141952581"/>
      <w:bookmarkStart w:id="2233" w:name="_Toc163732127"/>
      <w:r>
        <w:rPr>
          <w:lang w:val="en-US"/>
        </w:rPr>
        <w:t>Full c</w:t>
      </w:r>
      <w:r w:rsidR="000B5E77">
        <w:rPr>
          <w:lang w:val="en-US"/>
        </w:rPr>
        <w:t xml:space="preserve">okriging with </w:t>
      </w:r>
      <w:r w:rsidR="000B5E77" w:rsidRPr="000B5E77">
        <w:rPr>
          <w:rStyle w:val="SourceCodeChar"/>
        </w:rPr>
        <w:t>cokb3d</w:t>
      </w:r>
      <w:bookmarkEnd w:id="2214"/>
      <w:bookmarkEnd w:id="2215"/>
      <w:bookmarkEnd w:id="2216"/>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5" w:name="_Ref502477953"/>
      <w:bookmarkStart w:id="2236" w:name="_Toc503638625"/>
      <w:bookmarkStart w:id="2237" w:name="_Toc512843357"/>
      <w:bookmarkStart w:id="2238" w:name="_Toc524598026"/>
      <w:bookmarkStart w:id="2239" w:name="_Toc527725295"/>
      <w:bookmarkStart w:id="2240" w:name="_Toc535843127"/>
      <w:bookmarkStart w:id="2241" w:name="_Toc20335640"/>
      <w:bookmarkStart w:id="2242" w:name="_Toc13417353"/>
      <w:bookmarkStart w:id="2243" w:name="_Toc141952582"/>
      <w:bookmarkStart w:id="2244" w:name="_Toc163732128"/>
      <w:bookmarkStart w:id="224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5"/>
      <w:bookmarkEnd w:id="2236"/>
      <w:bookmarkEnd w:id="2237"/>
      <w:bookmarkEnd w:id="2238"/>
      <w:bookmarkEnd w:id="2239"/>
      <w:bookmarkEnd w:id="2240"/>
      <w:bookmarkEnd w:id="2241"/>
      <w:bookmarkEnd w:id="2242"/>
      <w:bookmarkEnd w:id="2243"/>
      <w:bookmarkEnd w:id="2244"/>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9" w:name="_Toc503638626"/>
      <w:bookmarkStart w:id="2250" w:name="_Toc512843358"/>
      <w:bookmarkStart w:id="2251" w:name="_Toc524598027"/>
      <w:bookmarkStart w:id="2252" w:name="_Toc527725296"/>
      <w:bookmarkStart w:id="2253" w:name="_Toc535843128"/>
      <w:bookmarkStart w:id="2254" w:name="_Toc20335641"/>
      <w:bookmarkStart w:id="2255" w:name="_Toc13417354"/>
      <w:bookmarkStart w:id="2256" w:name="_Toc141952583"/>
      <w:bookmarkStart w:id="2257" w:name="_Toc163732129"/>
      <w:r>
        <w:rPr>
          <w:lang w:val="en-US"/>
        </w:rPr>
        <w:t xml:space="preserve">Issues with </w:t>
      </w:r>
      <w:r w:rsidRPr="006C6AE3">
        <w:rPr>
          <w:rStyle w:val="SourceCodeChar"/>
        </w:rPr>
        <w:t>newcokb3d</w:t>
      </w:r>
      <w:bookmarkEnd w:id="2249"/>
      <w:bookmarkEnd w:id="2250"/>
      <w:bookmarkEnd w:id="2251"/>
      <w:bookmarkEnd w:id="2252"/>
      <w:bookmarkEnd w:id="2253"/>
      <w:bookmarkEnd w:id="2254"/>
      <w:bookmarkEnd w:id="2255"/>
      <w:bookmarkEnd w:id="2256"/>
      <w:bookmarkEnd w:id="2257"/>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8" w:name="_Toc493432971"/>
      <w:bookmarkStart w:id="2259" w:name="_Toc503638627"/>
      <w:bookmarkStart w:id="2260" w:name="_Ref506391392"/>
      <w:bookmarkStart w:id="2261" w:name="_Toc512843359"/>
      <w:bookmarkStart w:id="2262" w:name="_Toc524598028"/>
      <w:bookmarkStart w:id="2263" w:name="_Toc527725297"/>
      <w:bookmarkStart w:id="2264" w:name="_Toc535843129"/>
      <w:bookmarkStart w:id="2265" w:name="_Toc20335642"/>
      <w:bookmarkStart w:id="2266" w:name="_Toc13417355"/>
      <w:bookmarkStart w:id="2267" w:name="_Ref110429888"/>
      <w:bookmarkStart w:id="2268" w:name="_Toc141952584"/>
      <w:bookmarkStart w:id="2269" w:name="_Toc163732130"/>
      <w:r>
        <w:rPr>
          <w:lang w:val="en-US"/>
        </w:rPr>
        <w:t>Estimation of unvalued cells</w:t>
      </w:r>
      <w:r w:rsidR="000D7E54">
        <w:rPr>
          <w:lang w:val="en-US"/>
        </w:rPr>
        <w:t xml:space="preserve"> of a grid (NDV estimation)</w:t>
      </w:r>
      <w:bookmarkEnd w:id="2245"/>
      <w:bookmarkEnd w:id="2258"/>
      <w:bookmarkEnd w:id="2259"/>
      <w:bookmarkEnd w:id="2260"/>
      <w:bookmarkEnd w:id="2261"/>
      <w:bookmarkEnd w:id="2262"/>
      <w:bookmarkEnd w:id="2263"/>
      <w:bookmarkEnd w:id="2264"/>
      <w:bookmarkEnd w:id="2265"/>
      <w:bookmarkEnd w:id="2266"/>
      <w:bookmarkEnd w:id="2267"/>
      <w:bookmarkEnd w:id="2268"/>
      <w:bookmarkEnd w:id="2269"/>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0" w:name="_Toc141952585"/>
      <w:bookmarkStart w:id="2271" w:name="_Toc163732131"/>
      <w:r>
        <w:rPr>
          <w:lang w:val="en-US"/>
        </w:rPr>
        <w:lastRenderedPageBreak/>
        <w:t>With kriging</w:t>
      </w:r>
      <w:bookmarkEnd w:id="2270"/>
      <w:bookmarkEnd w:id="2271"/>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2"/>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3" w:name="_Toc141952586"/>
      <w:bookmarkStart w:id="2274" w:name="_Toc163732132"/>
      <w:r>
        <w:rPr>
          <w:lang w:val="en-US"/>
        </w:rPr>
        <w:t>With Shepard’s method</w:t>
      </w:r>
      <w:bookmarkEnd w:id="2273"/>
      <w:bookmarkEnd w:id="2274"/>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5" w:name="_Toc141952587"/>
      <w:bookmarkStart w:id="2276" w:name="_Toc163732133"/>
      <w:r>
        <w:rPr>
          <w:lang w:val="en-US"/>
        </w:rPr>
        <w:t>With thin plate spline</w:t>
      </w:r>
      <w:bookmarkEnd w:id="2275"/>
      <w:bookmarkEnd w:id="227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7" w:name="_Toc474158377"/>
      <w:bookmarkStart w:id="2278" w:name="_Toc487275156"/>
      <w:bookmarkStart w:id="2279" w:name="_Toc487288043"/>
      <w:bookmarkStart w:id="2280" w:name="_Toc502253734"/>
      <w:bookmarkStart w:id="2281" w:name="_Toc493432972"/>
      <w:bookmarkStart w:id="2282" w:name="_Toc503638628"/>
      <w:bookmarkStart w:id="2283" w:name="_Toc512843360"/>
      <w:bookmarkStart w:id="2284" w:name="_Toc524598029"/>
      <w:bookmarkStart w:id="2285" w:name="_Toc527725298"/>
      <w:bookmarkStart w:id="2286" w:name="_Toc535843130"/>
      <w:bookmarkStart w:id="2287" w:name="_Toc20335643"/>
      <w:bookmarkStart w:id="2288" w:name="_Toc13417356"/>
      <w:bookmarkStart w:id="2289" w:name="_Toc141952588"/>
      <w:bookmarkStart w:id="2290"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1" w:name="_Ref466988920"/>
      <w:bookmarkStart w:id="2292" w:name="_Toc474158378"/>
      <w:bookmarkStart w:id="2293" w:name="_Toc487275157"/>
      <w:bookmarkStart w:id="229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5" w:name="_Toc502253735"/>
      <w:bookmarkStart w:id="2296" w:name="_Toc503638629"/>
      <w:bookmarkStart w:id="2297" w:name="_Toc512843361"/>
      <w:bookmarkStart w:id="2298" w:name="_Toc524598030"/>
      <w:bookmarkStart w:id="2299" w:name="_Toc527725299"/>
      <w:bookmarkStart w:id="2300" w:name="_Toc535843131"/>
      <w:bookmarkStart w:id="2301" w:name="_Toc20335644"/>
      <w:bookmarkStart w:id="2302" w:name="_Toc13417357"/>
      <w:bookmarkStart w:id="2303" w:name="_Toc141952589"/>
      <w:bookmarkStart w:id="2304" w:name="_Toc163732135"/>
      <w:r>
        <w:rPr>
          <w:lang w:val="en-US"/>
        </w:rPr>
        <w:t>Regression with CART</w:t>
      </w:r>
      <w:bookmarkEnd w:id="2295"/>
      <w:bookmarkEnd w:id="2296"/>
      <w:bookmarkEnd w:id="2297"/>
      <w:bookmarkEnd w:id="2298"/>
      <w:bookmarkEnd w:id="2299"/>
      <w:bookmarkEnd w:id="2300"/>
      <w:bookmarkEnd w:id="2301"/>
      <w:bookmarkEnd w:id="2302"/>
      <w:bookmarkEnd w:id="2303"/>
      <w:bookmarkEnd w:id="2304"/>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5" w:name="_Toc502253736"/>
      <w:bookmarkStart w:id="2306" w:name="_Toc503638630"/>
      <w:bookmarkStart w:id="2307" w:name="_Toc512843362"/>
      <w:bookmarkStart w:id="2308" w:name="_Toc524598031"/>
      <w:bookmarkStart w:id="2309" w:name="_Toc527725300"/>
      <w:bookmarkStart w:id="2310" w:name="_Toc535843132"/>
      <w:bookmarkStart w:id="2311" w:name="_Toc20335645"/>
      <w:bookmarkStart w:id="2312" w:name="_Toc13417358"/>
      <w:bookmarkStart w:id="2313" w:name="_Toc141952590"/>
      <w:bookmarkStart w:id="2314" w:name="_Toc163732136"/>
      <w:r>
        <w:rPr>
          <w:lang w:val="en-US"/>
        </w:rPr>
        <w:t xml:space="preserve">Regression with </w:t>
      </w:r>
      <w:r w:rsidR="00CD71D1">
        <w:rPr>
          <w:lang w:val="en-US"/>
        </w:rPr>
        <w:t>Random Forest (RF)</w:t>
      </w:r>
      <w:bookmarkEnd w:id="2305"/>
      <w:bookmarkEnd w:id="2306"/>
      <w:bookmarkEnd w:id="2307"/>
      <w:bookmarkEnd w:id="2308"/>
      <w:bookmarkEnd w:id="2309"/>
      <w:bookmarkEnd w:id="2310"/>
      <w:bookmarkEnd w:id="2311"/>
      <w:bookmarkEnd w:id="2312"/>
      <w:bookmarkEnd w:id="2313"/>
      <w:bookmarkEnd w:id="2314"/>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5" w:name="_Ref524529159"/>
      <w:bookmarkStart w:id="2316" w:name="_Toc524598032"/>
      <w:bookmarkStart w:id="2317" w:name="_Toc527725301"/>
      <w:bookmarkStart w:id="2318" w:name="_Toc535843133"/>
      <w:bookmarkStart w:id="2319" w:name="_Toc20335646"/>
      <w:bookmarkStart w:id="2320" w:name="_Toc13417359"/>
      <w:bookmarkStart w:id="2321" w:name="_Toc141952591"/>
      <w:bookmarkStart w:id="2322" w:name="_Toc163732137"/>
      <w:r>
        <w:rPr>
          <w:lang w:val="en-US"/>
        </w:rPr>
        <w:t>Factorial Kriging: filtering variographic structures</w:t>
      </w:r>
      <w:bookmarkEnd w:id="2315"/>
      <w:bookmarkEnd w:id="2316"/>
      <w:bookmarkEnd w:id="2317"/>
      <w:bookmarkEnd w:id="2318"/>
      <w:bookmarkEnd w:id="2319"/>
      <w:bookmarkEnd w:id="2320"/>
      <w:bookmarkEnd w:id="2321"/>
      <w:bookmarkEnd w:id="232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3"/>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4"/>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6" w:name="_Ref524500939"/>
      <w:bookmarkStart w:id="2327" w:name="_Toc524598033"/>
      <w:bookmarkStart w:id="2328" w:name="_Toc527725302"/>
      <w:bookmarkStart w:id="2329" w:name="_Toc535843134"/>
      <w:bookmarkStart w:id="2330" w:name="_Toc20335647"/>
      <w:bookmarkStart w:id="2331" w:name="_Toc13417360"/>
      <w:bookmarkStart w:id="2332" w:name="_Toc141952592"/>
      <w:bookmarkStart w:id="2333" w:name="_Toc163732138"/>
      <w:r>
        <w:rPr>
          <w:lang w:val="en-US"/>
        </w:rPr>
        <w:t>Choosing a minimum distance between samples</w:t>
      </w:r>
      <w:bookmarkEnd w:id="2326"/>
      <w:bookmarkEnd w:id="2327"/>
      <w:bookmarkEnd w:id="2328"/>
      <w:bookmarkEnd w:id="2329"/>
      <w:bookmarkEnd w:id="2330"/>
      <w:bookmarkEnd w:id="2331"/>
      <w:bookmarkEnd w:id="2332"/>
      <w:bookmarkEnd w:id="233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5" w:name="_Toc502253737"/>
      <w:bookmarkStart w:id="2336" w:name="_Toc493432973"/>
      <w:bookmarkStart w:id="2337" w:name="_Toc503638631"/>
      <w:bookmarkStart w:id="2338" w:name="_Toc512843363"/>
      <w:bookmarkStart w:id="2339" w:name="_Ref521757821"/>
      <w:bookmarkStart w:id="2340" w:name="_Toc524598034"/>
      <w:bookmarkStart w:id="2341" w:name="_Toc527725303"/>
      <w:bookmarkStart w:id="2342" w:name="_Toc535843135"/>
      <w:bookmarkStart w:id="2343" w:name="_Toc20335648"/>
      <w:bookmarkStart w:id="2344" w:name="_Toc13417361"/>
      <w:bookmarkStart w:id="2345" w:name="_Toc141952593"/>
      <w:bookmarkStart w:id="2346" w:name="_Toc163732139"/>
      <w:r>
        <w:rPr>
          <w:lang w:val="en-US"/>
        </w:rPr>
        <w:t>Simulation</w:t>
      </w:r>
      <w:bookmarkEnd w:id="2291"/>
      <w:bookmarkEnd w:id="2292"/>
      <w:bookmarkEnd w:id="2293"/>
      <w:bookmarkEnd w:id="2294"/>
      <w:bookmarkEnd w:id="2335"/>
      <w:bookmarkEnd w:id="2336"/>
      <w:bookmarkEnd w:id="2337"/>
      <w:bookmarkEnd w:id="2338"/>
      <w:bookmarkEnd w:id="2339"/>
      <w:bookmarkEnd w:id="2340"/>
      <w:bookmarkEnd w:id="2341"/>
      <w:bookmarkEnd w:id="2342"/>
      <w:bookmarkEnd w:id="2343"/>
      <w:bookmarkEnd w:id="2344"/>
      <w:bookmarkEnd w:id="2345"/>
      <w:bookmarkEnd w:id="234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7" w:name="_Toc502253738"/>
      <w:bookmarkStart w:id="2348" w:name="_Toc503638632"/>
      <w:bookmarkStart w:id="2349" w:name="_Toc512843364"/>
      <w:bookmarkStart w:id="2350" w:name="_Toc524598035"/>
      <w:bookmarkStart w:id="2351" w:name="_Ref525638384"/>
      <w:bookmarkStart w:id="2352" w:name="_Toc527725304"/>
      <w:bookmarkStart w:id="2353" w:name="_Toc535843136"/>
      <w:bookmarkStart w:id="2354" w:name="_Toc20335649"/>
      <w:bookmarkStart w:id="2355" w:name="_Toc13417362"/>
      <w:bookmarkStart w:id="2356" w:name="_Ref65774905"/>
      <w:bookmarkStart w:id="2357" w:name="_Toc141952594"/>
      <w:bookmarkStart w:id="2358" w:name="_Ref163646800"/>
      <w:bookmarkStart w:id="2359" w:name="_Toc163732140"/>
      <w:r>
        <w:rPr>
          <w:lang w:val="en-US"/>
        </w:rPr>
        <w:t>Sequential Gaussian Simulation</w:t>
      </w:r>
      <w:r w:rsidR="00F42043">
        <w:rPr>
          <w:lang w:val="en-US"/>
        </w:rPr>
        <w:t xml:space="preserve"> (SGSIM)</w:t>
      </w:r>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1" w:name="_Toc502253739"/>
      <w:bookmarkStart w:id="2362" w:name="_Toc503638633"/>
      <w:bookmarkStart w:id="2363" w:name="_Toc512843365"/>
      <w:bookmarkStart w:id="2364" w:name="_Toc524598036"/>
      <w:bookmarkStart w:id="2365" w:name="_Ref525629570"/>
      <w:bookmarkStart w:id="2366" w:name="_Toc527725305"/>
      <w:bookmarkStart w:id="2367" w:name="_Toc535843137"/>
      <w:bookmarkStart w:id="2368" w:name="_Toc20335650"/>
      <w:bookmarkStart w:id="2369" w:name="_Toc13417363"/>
      <w:bookmarkStart w:id="2370" w:name="_Toc141952595"/>
      <w:bookmarkStart w:id="2371" w:name="_Toc163732141"/>
      <w:r>
        <w:rPr>
          <w:lang w:val="en-US"/>
        </w:rPr>
        <w:t>Validating the simulation</w:t>
      </w:r>
      <w:bookmarkEnd w:id="2361"/>
      <w:bookmarkEnd w:id="2362"/>
      <w:bookmarkEnd w:id="2363"/>
      <w:bookmarkEnd w:id="2364"/>
      <w:bookmarkEnd w:id="2365"/>
      <w:bookmarkEnd w:id="2366"/>
      <w:bookmarkEnd w:id="2367"/>
      <w:bookmarkEnd w:id="2368"/>
      <w:bookmarkEnd w:id="2369"/>
      <w:bookmarkEnd w:id="2370"/>
      <w:bookmarkEnd w:id="2371"/>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4" w:name="_Toc502253740"/>
      <w:bookmarkStart w:id="2375" w:name="_Toc503638634"/>
      <w:bookmarkStart w:id="2376" w:name="_Toc512843366"/>
      <w:bookmarkStart w:id="2377" w:name="_Toc524598037"/>
      <w:bookmarkStart w:id="2378" w:name="_Ref525629572"/>
      <w:bookmarkStart w:id="2379" w:name="_Toc527725306"/>
      <w:bookmarkStart w:id="2380" w:name="_Toc535843138"/>
      <w:bookmarkStart w:id="2381" w:name="_Toc20335651"/>
      <w:bookmarkStart w:id="2382" w:name="_Toc13417364"/>
      <w:bookmarkStart w:id="2383" w:name="_Toc141952596"/>
      <w:bookmarkStart w:id="2384" w:name="_Toc163732142"/>
      <w:r w:rsidRPr="00C00469">
        <w:rPr>
          <w:lang w:val="en-US"/>
        </w:rPr>
        <w:t>Assessing</w:t>
      </w:r>
      <w:r>
        <w:t xml:space="preserve"> </w:t>
      </w:r>
      <w:r w:rsidRPr="00C00469">
        <w:rPr>
          <w:lang w:val="en-US"/>
        </w:rPr>
        <w:t>uncertainty</w:t>
      </w:r>
      <w:bookmarkEnd w:id="2374"/>
      <w:bookmarkEnd w:id="2375"/>
      <w:bookmarkEnd w:id="2376"/>
      <w:bookmarkEnd w:id="2377"/>
      <w:bookmarkEnd w:id="2378"/>
      <w:bookmarkEnd w:id="2379"/>
      <w:bookmarkEnd w:id="2380"/>
      <w:bookmarkEnd w:id="2381"/>
      <w:bookmarkEnd w:id="2382"/>
      <w:bookmarkEnd w:id="2383"/>
      <w:bookmarkEnd w:id="238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5" w:name="_Toc535843139"/>
      <w:bookmarkStart w:id="2386" w:name="_Toc20335652"/>
      <w:bookmarkStart w:id="2387" w:name="_Toc13417365"/>
      <w:bookmarkStart w:id="2388" w:name="_Ref65775058"/>
      <w:bookmarkStart w:id="2389" w:name="_Ref66711838"/>
      <w:bookmarkStart w:id="2390" w:name="_Toc141952597"/>
      <w:bookmarkStart w:id="2391" w:name="_Ref163645730"/>
      <w:bookmarkStart w:id="2392" w:name="_Ref163646806"/>
      <w:bookmarkStart w:id="2393" w:name="_Toc163732143"/>
      <w:r>
        <w:rPr>
          <w:lang w:val="en-US"/>
        </w:rPr>
        <w:t>Sequential Indicator Simulation (SISIM)</w:t>
      </w:r>
      <w:bookmarkEnd w:id="2385"/>
      <w:bookmarkEnd w:id="2386"/>
      <w:bookmarkEnd w:id="2387"/>
      <w:bookmarkEnd w:id="2388"/>
      <w:bookmarkEnd w:id="2389"/>
      <w:bookmarkEnd w:id="2390"/>
      <w:bookmarkEnd w:id="2391"/>
      <w:bookmarkEnd w:id="2392"/>
      <w:bookmarkEnd w:id="2393"/>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4" w:name="_Toc535843140"/>
      <w:bookmarkStart w:id="2395" w:name="_Toc20335653"/>
      <w:bookmarkStart w:id="2396" w:name="_Toc13417366"/>
      <w:bookmarkStart w:id="2397" w:name="_Toc141952598"/>
      <w:bookmarkStart w:id="2398" w:name="_Toc163732144"/>
      <w:r>
        <w:rPr>
          <w:lang w:val="en-US"/>
        </w:rPr>
        <w:t>Choosing a SISIM routine</w:t>
      </w:r>
      <w:bookmarkEnd w:id="2394"/>
      <w:bookmarkEnd w:id="2395"/>
      <w:bookmarkEnd w:id="2396"/>
      <w:bookmarkEnd w:id="2397"/>
      <w:bookmarkEnd w:id="2398"/>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399" w:name="_Ref525895513"/>
      <w:bookmarkStart w:id="2400" w:name="_Toc535843141"/>
      <w:bookmarkStart w:id="2401" w:name="_Toc20335654"/>
      <w:bookmarkStart w:id="2402" w:name="_Toc13417367"/>
      <w:bookmarkStart w:id="2403" w:name="_Toc141952599"/>
      <w:bookmarkStart w:id="2404" w:name="_Toc163732145"/>
      <w:r>
        <w:rPr>
          <w:lang w:val="en-US"/>
        </w:rPr>
        <w:t>SISIM</w:t>
      </w:r>
      <w:bookmarkEnd w:id="2399"/>
      <w:r>
        <w:rPr>
          <w:lang w:val="en-US"/>
        </w:rPr>
        <w:t xml:space="preserve"> with the </w:t>
      </w:r>
      <w:r w:rsidRPr="00B6328B">
        <w:rPr>
          <w:rStyle w:val="SourceCodeChar"/>
        </w:rPr>
        <w:t>sisim</w:t>
      </w:r>
      <w:r w:rsidRPr="00FE1BCB">
        <w:rPr>
          <w:lang w:val="en-US"/>
        </w:rPr>
        <w:t xml:space="preserve"> routine</w:t>
      </w:r>
      <w:bookmarkEnd w:id="2400"/>
      <w:bookmarkEnd w:id="2401"/>
      <w:bookmarkEnd w:id="2402"/>
      <w:bookmarkEnd w:id="2403"/>
      <w:bookmarkEnd w:id="2404"/>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7"/>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9" w:name="_Toc535843142"/>
      <w:bookmarkStart w:id="2410" w:name="_Toc20335655"/>
      <w:bookmarkStart w:id="2411" w:name="_Toc13417368"/>
      <w:bookmarkStart w:id="2412" w:name="_Toc141952600"/>
      <w:bookmarkStart w:id="2413" w:name="_Toc163732146"/>
      <w:r>
        <w:rPr>
          <w:lang w:val="en-US"/>
        </w:rPr>
        <w:t xml:space="preserve">SISIM with the </w:t>
      </w:r>
      <w:r w:rsidRPr="00C0533B">
        <w:rPr>
          <w:rStyle w:val="SourceCodeChar"/>
        </w:rPr>
        <w:t>sisim_gs</w:t>
      </w:r>
      <w:r>
        <w:rPr>
          <w:lang w:val="en-US"/>
        </w:rPr>
        <w:t xml:space="preserve"> routine</w:t>
      </w:r>
      <w:bookmarkEnd w:id="2409"/>
      <w:bookmarkEnd w:id="2410"/>
      <w:bookmarkEnd w:id="2411"/>
      <w:bookmarkEnd w:id="2412"/>
      <w:bookmarkEnd w:id="2413"/>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4" w:name="_Ref526239525"/>
      <w:bookmarkStart w:id="241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4"/>
      <w:bookmarkEnd w:id="241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6" w:name="_Toc535843143"/>
      <w:bookmarkStart w:id="2417" w:name="_Toc20335656"/>
      <w:bookmarkStart w:id="2418" w:name="_Toc13417369"/>
      <w:bookmarkStart w:id="2419" w:name="_Toc141952601"/>
      <w:bookmarkStart w:id="2420" w:name="_Toc163732147"/>
      <w:r>
        <w:rPr>
          <w:lang w:val="en-US"/>
        </w:rPr>
        <w:t xml:space="preserve">SISIM with the </w:t>
      </w:r>
      <w:r w:rsidRPr="00FE1BCB">
        <w:rPr>
          <w:rStyle w:val="SourceCodeChar"/>
        </w:rPr>
        <w:t>sisim_lm</w:t>
      </w:r>
      <w:r>
        <w:rPr>
          <w:lang w:val="en-US"/>
        </w:rPr>
        <w:t xml:space="preserve"> routine</w:t>
      </w:r>
      <w:bookmarkEnd w:id="2416"/>
      <w:bookmarkEnd w:id="2417"/>
      <w:bookmarkEnd w:id="2418"/>
      <w:bookmarkEnd w:id="2419"/>
      <w:bookmarkEnd w:id="2420"/>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1" w:name="_Ref526260684"/>
      <w:bookmarkStart w:id="242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1"/>
      <w:bookmarkEnd w:id="242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4" w:name="_Toc535843144"/>
      <w:bookmarkStart w:id="2425" w:name="_Toc20335657"/>
      <w:bookmarkStart w:id="2426" w:name="_Toc13417370"/>
      <w:bookmarkStart w:id="2427" w:name="_Toc141952602"/>
      <w:bookmarkStart w:id="2428" w:name="_Toc163732148"/>
      <w:r>
        <w:rPr>
          <w:lang w:val="en-US"/>
        </w:rPr>
        <w:t>Validating the simulation</w:t>
      </w:r>
      <w:bookmarkEnd w:id="2424"/>
      <w:bookmarkEnd w:id="2425"/>
      <w:bookmarkEnd w:id="2426"/>
      <w:bookmarkEnd w:id="2427"/>
      <w:bookmarkEnd w:id="2428"/>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9" w:name="_Toc535843145"/>
      <w:bookmarkStart w:id="2430" w:name="_Toc20335658"/>
      <w:bookmarkStart w:id="2431" w:name="_Toc13417371"/>
      <w:bookmarkStart w:id="2432" w:name="_Toc141952603"/>
      <w:bookmarkStart w:id="2433" w:name="_Toc163732149"/>
      <w:r>
        <w:rPr>
          <w:lang w:val="en-US"/>
        </w:rPr>
        <w:lastRenderedPageBreak/>
        <w:t>Assessing uncertainty</w:t>
      </w:r>
      <w:bookmarkEnd w:id="2429"/>
      <w:bookmarkEnd w:id="2430"/>
      <w:bookmarkEnd w:id="2431"/>
      <w:bookmarkEnd w:id="2432"/>
      <w:bookmarkEnd w:id="2433"/>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4" w:name="_Toc20335659"/>
      <w:bookmarkStart w:id="2435" w:name="_Ref65775068"/>
      <w:bookmarkStart w:id="2436" w:name="_Ref66711840"/>
      <w:bookmarkStart w:id="2437" w:name="_Toc141952604"/>
      <w:bookmarkStart w:id="2438" w:name="_Toc163732150"/>
      <w:r>
        <w:rPr>
          <w:lang w:val="en-US"/>
        </w:rPr>
        <w:t>Markov Chain Random Field Simulation (MCRF)</w:t>
      </w:r>
      <w:bookmarkEnd w:id="2434"/>
      <w:bookmarkEnd w:id="2435"/>
      <w:bookmarkEnd w:id="2436"/>
      <w:bookmarkEnd w:id="2437"/>
      <w:bookmarkEnd w:id="243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0" w:name="_Ref12265544"/>
      <w:bookmarkStart w:id="2441" w:name="_Toc20335660"/>
      <w:bookmarkStart w:id="2442" w:name="_Toc141952605"/>
      <w:bookmarkStart w:id="2443" w:name="_Toc163732151"/>
      <w:r>
        <w:rPr>
          <w:lang w:val="en-US"/>
        </w:rPr>
        <w:t>Vertical-to-lateral transitions: t</w:t>
      </w:r>
      <w:r w:rsidR="003F0FB5">
        <w:rPr>
          <w:lang w:val="en-US"/>
        </w:rPr>
        <w:t>he gradation field</w:t>
      </w:r>
      <w:bookmarkEnd w:id="2440"/>
      <w:bookmarkEnd w:id="2441"/>
      <w:bookmarkEnd w:id="2442"/>
      <w:bookmarkEnd w:id="2443"/>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6" w:name="_Toc20335661"/>
      <w:bookmarkStart w:id="2447" w:name="_Toc141952606"/>
      <w:bookmarkStart w:id="2448" w:name="_Toc163732152"/>
      <w:r>
        <w:rPr>
          <w:lang w:val="en-US"/>
        </w:rPr>
        <w:t>Computing the probabilities</w:t>
      </w:r>
      <w:r w:rsidR="006A427B">
        <w:rPr>
          <w:lang w:val="en-US"/>
        </w:rPr>
        <w:t xml:space="preserve"> for Monte Carlo draw</w:t>
      </w:r>
      <w:bookmarkEnd w:id="2446"/>
      <w:bookmarkEnd w:id="2447"/>
      <w:bookmarkEnd w:id="2448"/>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0" w:name="_Toc20335662"/>
      <w:bookmarkStart w:id="2451" w:name="_Toc141952607"/>
      <w:bookmarkStart w:id="2452" w:name="_Toc163732153"/>
      <w:r>
        <w:rPr>
          <w:lang w:val="en-US"/>
        </w:rPr>
        <w:t>Integrating secondary information</w:t>
      </w:r>
      <w:bookmarkEnd w:id="2450"/>
      <w:bookmarkEnd w:id="2451"/>
      <w:bookmarkEnd w:id="2452"/>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3"/>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4" w:name="_Toc141952608"/>
      <w:bookmarkStart w:id="2455" w:name="_Toc163732154"/>
      <w:r>
        <w:rPr>
          <w:lang w:val="en-US"/>
        </w:rPr>
        <w:t>Running the simulation</w:t>
      </w:r>
      <w:bookmarkEnd w:id="2454"/>
      <w:bookmarkEnd w:id="2455"/>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6"/>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7" w:name="_Ref132708069"/>
      <w:bookmarkStart w:id="2458" w:name="_Toc141952609"/>
      <w:bookmarkStart w:id="2459" w:name="_Toc163732155"/>
      <w:r>
        <w:rPr>
          <w:lang w:val="en-US"/>
        </w:rPr>
        <w:t>MCRFSim for Bayesian application</w:t>
      </w:r>
      <w:bookmarkEnd w:id="2457"/>
      <w:bookmarkEnd w:id="2458"/>
      <w:bookmarkEnd w:id="245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0" w:name="_Ref132701859"/>
      <w:bookmarkStart w:id="246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1"/>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2"/>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3" w:name="_Toc163732156"/>
      <w:r>
        <w:rPr>
          <w:lang w:val="en-US"/>
        </w:rPr>
        <w:t>MCRFSim: batch or unattended execution</w:t>
      </w:r>
      <w:bookmarkEnd w:id="2463"/>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4" w:name="_Toc141952610"/>
      <w:bookmarkStart w:id="2465" w:name="_Toc163732157"/>
      <w:r>
        <w:rPr>
          <w:lang w:val="en-US"/>
        </w:rPr>
        <w:t>Data imputation with Markov Chans-Monte Carlo simulation (MCMC)</w:t>
      </w:r>
      <w:bookmarkEnd w:id="2464"/>
      <w:bookmarkEnd w:id="2465"/>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7"/>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9" w:name="_Toc141952611"/>
      <w:bookmarkStart w:id="2470" w:name="_Toc163732158"/>
      <w:r>
        <w:rPr>
          <w:lang w:val="en-US"/>
        </w:rPr>
        <w:t>Validation</w:t>
      </w:r>
      <w:bookmarkEnd w:id="2469"/>
      <w:bookmarkEnd w:id="2470"/>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1" w:name="_Toc527725307"/>
      <w:bookmarkStart w:id="2472" w:name="_Toc535843146"/>
      <w:bookmarkStart w:id="2473" w:name="_Ref5109232"/>
      <w:bookmarkStart w:id="2474" w:name="_Ref11848290"/>
      <w:bookmarkStart w:id="2475" w:name="_Toc20335663"/>
      <w:bookmarkStart w:id="2476" w:name="_Toc13417372"/>
      <w:bookmarkStart w:id="2477" w:name="_Ref66713541"/>
      <w:bookmarkStart w:id="2478" w:name="_Toc141952612"/>
      <w:bookmarkStart w:id="2479" w:name="_Toc163732159"/>
      <w:r>
        <w:rPr>
          <w:lang w:val="en-US"/>
        </w:rPr>
        <w:t>The GeoGrid</w:t>
      </w:r>
      <w:bookmarkEnd w:id="2471"/>
      <w:bookmarkEnd w:id="2472"/>
      <w:bookmarkEnd w:id="2473"/>
      <w:bookmarkEnd w:id="2474"/>
      <w:bookmarkEnd w:id="2475"/>
      <w:bookmarkEnd w:id="2476"/>
      <w:bookmarkEnd w:id="2477"/>
      <w:bookmarkEnd w:id="2478"/>
      <w:bookmarkEnd w:id="2479"/>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1" w:name="_Toc527725308"/>
      <w:bookmarkStart w:id="2482" w:name="_Toc535843147"/>
      <w:bookmarkStart w:id="2483" w:name="_Toc20335664"/>
      <w:bookmarkStart w:id="2484" w:name="_Toc13417373"/>
      <w:bookmarkStart w:id="2485" w:name="_Toc141952613"/>
      <w:bookmarkStart w:id="2486" w:name="_Toc163732160"/>
      <w:r>
        <w:rPr>
          <w:lang w:val="en-US"/>
        </w:rPr>
        <w:t>Implementation</w:t>
      </w:r>
      <w:bookmarkEnd w:id="2481"/>
      <w:bookmarkEnd w:id="2482"/>
      <w:bookmarkEnd w:id="2483"/>
      <w:bookmarkEnd w:id="2484"/>
      <w:bookmarkEnd w:id="2485"/>
      <w:bookmarkEnd w:id="2486"/>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8" w:name="_Toc527725309"/>
      <w:bookmarkStart w:id="2489" w:name="_Toc535843148"/>
      <w:bookmarkStart w:id="2490" w:name="_Toc20335665"/>
      <w:bookmarkStart w:id="2491" w:name="_Toc13417374"/>
      <w:bookmarkStart w:id="2492" w:name="_Toc141952614"/>
      <w:bookmarkStart w:id="2493" w:name="_Toc163732161"/>
      <w:r>
        <w:rPr>
          <w:lang w:val="en-US"/>
        </w:rPr>
        <w:t>Face vertex order</w:t>
      </w:r>
      <w:bookmarkEnd w:id="2488"/>
      <w:bookmarkEnd w:id="2489"/>
      <w:bookmarkEnd w:id="2490"/>
      <w:bookmarkEnd w:id="2491"/>
      <w:bookmarkEnd w:id="2492"/>
      <w:bookmarkEnd w:id="249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4" w:name="_Ref527703229"/>
      <w:bookmarkStart w:id="2495" w:name="_Toc527725310"/>
      <w:bookmarkStart w:id="2496" w:name="_Toc535843149"/>
      <w:bookmarkStart w:id="2497" w:name="_Toc20335666"/>
      <w:bookmarkStart w:id="2498" w:name="_Toc13417375"/>
      <w:bookmarkStart w:id="2499" w:name="_Toc141952615"/>
      <w:bookmarkStart w:id="2500" w:name="_Toc163732162"/>
      <w:r>
        <w:rPr>
          <w:lang w:val="en-US"/>
        </w:rPr>
        <w:t>Mesh file format</w:t>
      </w:r>
      <w:bookmarkEnd w:id="2494"/>
      <w:bookmarkEnd w:id="2495"/>
      <w:bookmarkEnd w:id="2496"/>
      <w:bookmarkEnd w:id="2497"/>
      <w:bookmarkEnd w:id="2498"/>
      <w:bookmarkEnd w:id="2499"/>
      <w:bookmarkEnd w:id="250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1" w:name="_Ref527278262"/>
      <w:bookmarkStart w:id="2502" w:name="_Toc527725311"/>
      <w:bookmarkStart w:id="2503" w:name="_Toc535843150"/>
      <w:bookmarkStart w:id="2504" w:name="_Toc20335667"/>
      <w:bookmarkStart w:id="2505" w:name="_Toc13417376"/>
      <w:bookmarkStart w:id="2506" w:name="_Toc141952616"/>
      <w:bookmarkStart w:id="2507" w:name="_Toc163732163"/>
      <w:r>
        <w:rPr>
          <w:lang w:val="en-US"/>
        </w:rPr>
        <w:t>Constructors</w:t>
      </w:r>
      <w:bookmarkEnd w:id="2501"/>
      <w:bookmarkEnd w:id="2502"/>
      <w:bookmarkEnd w:id="2503"/>
      <w:bookmarkEnd w:id="2504"/>
      <w:bookmarkEnd w:id="2505"/>
      <w:bookmarkEnd w:id="2506"/>
      <w:bookmarkEnd w:id="2507"/>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8"/>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09" w:name="_Toc527725312"/>
      <w:bookmarkStart w:id="2510" w:name="_Toc535843151"/>
      <w:bookmarkStart w:id="2511" w:name="_Ref3804297"/>
      <w:bookmarkStart w:id="2512" w:name="_Toc20335668"/>
      <w:bookmarkStart w:id="2513" w:name="_Toc13417377"/>
      <w:bookmarkStart w:id="2514" w:name="_Toc141952617"/>
      <w:bookmarkStart w:id="2515" w:name="_Toc163732164"/>
      <w:r>
        <w:rPr>
          <w:lang w:val="en-US"/>
        </w:rPr>
        <w:t>Proportional between top and base levels</w:t>
      </w:r>
      <w:bookmarkEnd w:id="2509"/>
      <w:bookmarkEnd w:id="2510"/>
      <w:bookmarkEnd w:id="2511"/>
      <w:bookmarkEnd w:id="2512"/>
      <w:bookmarkEnd w:id="2513"/>
      <w:bookmarkEnd w:id="2514"/>
      <w:bookmarkEnd w:id="2515"/>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6"/>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7" w:name="_Toc20335669"/>
      <w:bookmarkStart w:id="2518" w:name="_Toc141952618"/>
      <w:bookmarkStart w:id="2519" w:name="_Toc163732165"/>
      <w:r>
        <w:rPr>
          <w:lang w:val="en-US"/>
        </w:rPr>
        <w:t>Proportional between multiple horizons (multi-zone grid)</w:t>
      </w:r>
      <w:bookmarkEnd w:id="2517"/>
      <w:bookmarkEnd w:id="2518"/>
      <w:bookmarkEnd w:id="2519"/>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1" w:name="_Toc527725314"/>
      <w:bookmarkStart w:id="2522" w:name="_Toc535843153"/>
      <w:bookmarkStart w:id="2523" w:name="_Toc20335671"/>
      <w:bookmarkStart w:id="2524" w:name="_Toc13417379"/>
      <w:bookmarkStart w:id="2525" w:name="_Toc141952619"/>
      <w:bookmarkStart w:id="2526" w:name="_Toc163732166"/>
      <w:r>
        <w:rPr>
          <w:lang w:val="en-US"/>
        </w:rPr>
        <w:t>Unfolding</w:t>
      </w:r>
      <w:bookmarkEnd w:id="2521"/>
      <w:bookmarkEnd w:id="2522"/>
      <w:bookmarkEnd w:id="2523"/>
      <w:bookmarkEnd w:id="2524"/>
      <w:bookmarkEnd w:id="2525"/>
      <w:bookmarkEnd w:id="2526"/>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7"/>
      <w:r w:rsidRPr="00530B01">
        <w:rPr>
          <w:lang w:val="en-US"/>
        </w:rPr>
        <w:t xml:space="preserve"> Illustration of the unfolding process</w:t>
      </w:r>
    </w:p>
    <w:p w14:paraId="73A14F74" w14:textId="77777777" w:rsidR="004976FE" w:rsidRDefault="004976FE" w:rsidP="004976FE">
      <w:pPr>
        <w:jc w:val="both"/>
        <w:rPr>
          <w:lang w:val="en-US"/>
        </w:rPr>
      </w:pPr>
      <w:bookmarkStart w:id="252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9"/>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0" w:name="_Toc535843154"/>
      <w:bookmarkStart w:id="2531" w:name="_Ref10037615"/>
      <w:bookmarkStart w:id="2532" w:name="_Toc20335672"/>
      <w:bookmarkStart w:id="2533" w:name="_Toc13417380"/>
      <w:bookmarkStart w:id="2534" w:name="_Toc141952620"/>
      <w:bookmarkStart w:id="2535" w:name="_Toc163732167"/>
      <w:r>
        <w:rPr>
          <w:lang w:val="en-US"/>
        </w:rPr>
        <w:t>Accounting for cell volume bias</w:t>
      </w:r>
      <w:bookmarkEnd w:id="2530"/>
      <w:bookmarkEnd w:id="2531"/>
      <w:bookmarkEnd w:id="2532"/>
      <w:bookmarkEnd w:id="2533"/>
      <w:bookmarkEnd w:id="2534"/>
      <w:bookmarkEnd w:id="253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7" w:name="_Toc141952621"/>
      <w:bookmarkStart w:id="2538" w:name="_Toc163732168"/>
      <w:r>
        <w:rPr>
          <w:lang w:val="en-US"/>
        </w:rPr>
        <w:t>Exporting to Eclipse Grid ASCII format (.grdecl)</w:t>
      </w:r>
      <w:bookmarkEnd w:id="2537"/>
      <w:bookmarkEnd w:id="2538"/>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9"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9"/>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0" w:name="_Ref54775695"/>
      <w:bookmarkStart w:id="2541" w:name="_Toc141952622"/>
      <w:bookmarkStart w:id="2542" w:name="_Toc163732169"/>
      <w:bookmarkStart w:id="2543" w:name="_Toc524598038"/>
      <w:bookmarkStart w:id="2544" w:name="_Toc527725315"/>
      <w:bookmarkStart w:id="2545" w:name="_Toc535843155"/>
      <w:bookmarkStart w:id="2546" w:name="_Toc20335673"/>
      <w:bookmarkStart w:id="2547" w:name="_Toc13417381"/>
      <w:r>
        <w:rPr>
          <w:lang w:val="en-US"/>
        </w:rPr>
        <w:t>Geologic sections</w:t>
      </w:r>
      <w:bookmarkEnd w:id="2540"/>
      <w:bookmarkEnd w:id="2541"/>
      <w:bookmarkEnd w:id="2542"/>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1DAE052D">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8"/>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9"/>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60259ABC">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0"/>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1" w:name="_Toc141952623"/>
      <w:bookmarkStart w:id="2552" w:name="_Toc163732170"/>
      <w:r>
        <w:rPr>
          <w:lang w:val="en-US"/>
        </w:rPr>
        <w:lastRenderedPageBreak/>
        <w:t>Converting to a point set</w:t>
      </w:r>
      <w:bookmarkEnd w:id="2551"/>
      <w:bookmarkEnd w:id="2552"/>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8"/>
      <w:bookmarkEnd w:id="2543"/>
      <w:bookmarkEnd w:id="2544"/>
      <w:bookmarkEnd w:id="2545"/>
      <w:bookmarkEnd w:id="2546"/>
      <w:bookmarkEnd w:id="2547"/>
    </w:p>
    <w:p w14:paraId="11B2B3CA" w14:textId="77777777" w:rsidR="009D6090" w:rsidRDefault="009D6090" w:rsidP="009D6090">
      <w:pPr>
        <w:pStyle w:val="Ttulo1"/>
        <w:rPr>
          <w:lang w:val="en-US"/>
        </w:rPr>
      </w:pPr>
      <w:bookmarkStart w:id="2554" w:name="_Toc502253741"/>
      <w:bookmarkStart w:id="2555" w:name="_Toc493432975"/>
      <w:bookmarkStart w:id="2556" w:name="_Toc503638635"/>
      <w:bookmarkStart w:id="2557" w:name="_Toc512843369"/>
      <w:bookmarkStart w:id="2558" w:name="_Toc524598041"/>
      <w:bookmarkStart w:id="2559" w:name="_Toc527725318"/>
      <w:bookmarkStart w:id="2560" w:name="_Toc535843158"/>
      <w:bookmarkStart w:id="2561" w:name="_Toc20335676"/>
      <w:bookmarkStart w:id="2562" w:name="_Toc13417384"/>
      <w:bookmarkStart w:id="2563" w:name="_Toc141952624"/>
      <w:bookmarkStart w:id="2564" w:name="_Toc163732171"/>
      <w:r>
        <w:rPr>
          <w:lang w:val="en-US"/>
        </w:rPr>
        <w:t>Tools</w:t>
      </w:r>
      <w:bookmarkEnd w:id="2554"/>
      <w:bookmarkEnd w:id="2555"/>
      <w:bookmarkEnd w:id="2556"/>
      <w:bookmarkEnd w:id="2557"/>
      <w:bookmarkEnd w:id="2558"/>
      <w:bookmarkEnd w:id="2559"/>
      <w:bookmarkEnd w:id="2560"/>
      <w:bookmarkEnd w:id="2561"/>
      <w:bookmarkEnd w:id="2562"/>
      <w:bookmarkEnd w:id="2563"/>
      <w:bookmarkEnd w:id="2564"/>
    </w:p>
    <w:p w14:paraId="0FA80F72" w14:textId="77777777" w:rsidR="009D6090" w:rsidRDefault="009D6090" w:rsidP="009D6090">
      <w:pPr>
        <w:pStyle w:val="Ttulo2"/>
        <w:rPr>
          <w:lang w:val="en-US"/>
        </w:rPr>
      </w:pPr>
      <w:bookmarkStart w:id="2565" w:name="_Ref492577401"/>
      <w:bookmarkStart w:id="2566" w:name="_Toc502253742"/>
      <w:bookmarkStart w:id="2567" w:name="_Toc493432976"/>
      <w:bookmarkStart w:id="2568" w:name="_Toc503638636"/>
      <w:bookmarkStart w:id="2569" w:name="_Toc512843370"/>
      <w:bookmarkStart w:id="2570" w:name="_Toc524598042"/>
      <w:bookmarkStart w:id="2571" w:name="_Toc527725319"/>
      <w:bookmarkStart w:id="2572" w:name="_Toc535843159"/>
      <w:bookmarkStart w:id="2573" w:name="_Toc20335677"/>
      <w:bookmarkStart w:id="2574" w:name="_Toc13417385"/>
      <w:bookmarkStart w:id="2575" w:name="_Toc141952625"/>
      <w:bookmarkStart w:id="2576" w:name="_Toc163732172"/>
      <w:r>
        <w:rPr>
          <w:lang w:val="en-US"/>
        </w:rPr>
        <w:t>Image Jockey (Fourier image manipulation)</w:t>
      </w:r>
      <w:bookmarkEnd w:id="2565"/>
      <w:bookmarkEnd w:id="2566"/>
      <w:bookmarkEnd w:id="2567"/>
      <w:bookmarkEnd w:id="2568"/>
      <w:bookmarkEnd w:id="2569"/>
      <w:bookmarkEnd w:id="2570"/>
      <w:bookmarkEnd w:id="2571"/>
      <w:bookmarkEnd w:id="2572"/>
      <w:bookmarkEnd w:id="2573"/>
      <w:bookmarkEnd w:id="2574"/>
      <w:bookmarkEnd w:id="2575"/>
      <w:bookmarkEnd w:id="2576"/>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8" w:name="_Toc512843371"/>
      <w:bookmarkStart w:id="2579" w:name="_Toc524598043"/>
      <w:bookmarkStart w:id="2580" w:name="_Toc527725320"/>
      <w:bookmarkStart w:id="2581" w:name="_Toc535843160"/>
      <w:bookmarkStart w:id="2582" w:name="_Toc20335678"/>
      <w:bookmarkStart w:id="2583" w:name="_Toc13417386"/>
      <w:bookmarkStart w:id="2584" w:name="_Toc141952626"/>
      <w:bookmarkStart w:id="2585" w:name="_Toc163732173"/>
      <w:r>
        <w:rPr>
          <w:lang w:val="en-US"/>
        </w:rPr>
        <w:lastRenderedPageBreak/>
        <w:t>SVD analysis of spatial frequency spectra</w:t>
      </w:r>
      <w:bookmarkEnd w:id="2578"/>
      <w:bookmarkEnd w:id="2579"/>
      <w:bookmarkEnd w:id="2580"/>
      <w:bookmarkEnd w:id="2581"/>
      <w:bookmarkEnd w:id="2582"/>
      <w:bookmarkEnd w:id="2583"/>
      <w:bookmarkEnd w:id="2584"/>
      <w:bookmarkEnd w:id="2585"/>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6" w:name="_Ref466988839"/>
      <w:bookmarkStart w:id="2587" w:name="_Toc474158382"/>
      <w:bookmarkStart w:id="2588" w:name="_Toc487275161"/>
      <w:bookmarkStart w:id="2589" w:name="_Toc487288048"/>
      <w:bookmarkStart w:id="2590" w:name="_Toc502253745"/>
      <w:bookmarkStart w:id="2591" w:name="_Toc493432979"/>
      <w:bookmarkStart w:id="2592" w:name="_Toc503638639"/>
      <w:bookmarkStart w:id="2593" w:name="_Toc512843374"/>
      <w:bookmarkStart w:id="2594" w:name="_Toc524598046"/>
      <w:bookmarkStart w:id="2595" w:name="_Toc527725323"/>
      <w:bookmarkStart w:id="2596" w:name="_Toc535843163"/>
      <w:bookmarkStart w:id="2597" w:name="_Toc20335681"/>
      <w:bookmarkStart w:id="2598" w:name="_Toc13417389"/>
      <w:bookmarkStart w:id="2599" w:name="_Ref99872489"/>
      <w:bookmarkStart w:id="2600" w:name="_Toc141952627"/>
      <w:bookmarkStart w:id="2601" w:name="_Toc163732174"/>
      <w:bookmarkStart w:id="2602" w:name="_Toc527725324"/>
      <w:bookmarkStart w:id="2603" w:name="_Toc535843164"/>
      <w:bookmarkStart w:id="2604" w:name="_Toc20335682"/>
      <w:bookmarkStart w:id="2605" w:name="_Toc13417390"/>
      <w:r>
        <w:rPr>
          <w:lang w:val="en-US"/>
        </w:rPr>
        <w:t xml:space="preserve">Adding support for non-standard </w:t>
      </w:r>
      <w:bookmarkEnd w:id="2586"/>
      <w:bookmarkEnd w:id="2587"/>
      <w:bookmarkEnd w:id="2588"/>
      <w:bookmarkEnd w:id="2589"/>
      <w:bookmarkEnd w:id="2590"/>
      <w:bookmarkEnd w:id="2591"/>
      <w:bookmarkEnd w:id="2592"/>
      <w:bookmarkEnd w:id="2593"/>
      <w:bookmarkEnd w:id="2594"/>
      <w:bookmarkEnd w:id="2595"/>
      <w:bookmarkEnd w:id="2596"/>
      <w:bookmarkEnd w:id="2597"/>
      <w:bookmarkEnd w:id="2598"/>
      <w:r>
        <w:rPr>
          <w:lang w:val="en-US"/>
        </w:rPr>
        <w:t>GSLib programs</w:t>
      </w:r>
      <w:bookmarkEnd w:id="2599"/>
      <w:bookmarkEnd w:id="2600"/>
      <w:bookmarkEnd w:id="2601"/>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6" w:name="_Toc141952628"/>
      <w:bookmarkStart w:id="2607"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6"/>
      <w:bookmarkEnd w:id="260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82115B" w:rsidRDefault="00857149" w:rsidP="00857149">
      <w:pPr>
        <w:pStyle w:val="SourceCode"/>
      </w:pPr>
      <w:r w:rsidRPr="0082115B">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8" w:name="_Toc141952629"/>
      <w:bookmarkStart w:id="2609" w:name="_Toc163732176"/>
      <w:r>
        <w:rPr>
          <w:lang w:val="en-US"/>
        </w:rPr>
        <w:t>Where to change GammaRay code</w:t>
      </w:r>
      <w:bookmarkEnd w:id="2608"/>
      <w:bookmarkEnd w:id="2609"/>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0" w:name="_Toc141952630"/>
      <w:bookmarkStart w:id="2611" w:name="_Toc163732177"/>
      <w:r>
        <w:rPr>
          <w:lang w:val="en-US"/>
        </w:rPr>
        <w:t>Acknowledgements</w:t>
      </w:r>
      <w:bookmarkEnd w:id="2602"/>
      <w:bookmarkEnd w:id="2603"/>
      <w:bookmarkEnd w:id="2604"/>
      <w:bookmarkEnd w:id="2605"/>
      <w:bookmarkEnd w:id="2610"/>
      <w:bookmarkEnd w:id="261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2" w:name="_Toc474158383"/>
      <w:bookmarkStart w:id="2613" w:name="_Toc487275162"/>
      <w:bookmarkStart w:id="2614" w:name="_Toc487288049"/>
      <w:bookmarkStart w:id="2615" w:name="_Toc502253746"/>
      <w:bookmarkStart w:id="2616" w:name="_Toc493432980"/>
      <w:bookmarkStart w:id="2617" w:name="_Toc503638640"/>
      <w:bookmarkStart w:id="2618" w:name="_Toc512843375"/>
      <w:bookmarkStart w:id="2619" w:name="_Toc524598047"/>
      <w:bookmarkStart w:id="2620" w:name="_Toc527725325"/>
      <w:bookmarkStart w:id="2621" w:name="_Toc535843165"/>
      <w:bookmarkStart w:id="2622" w:name="_Toc20335683"/>
      <w:bookmarkStart w:id="2623" w:name="_Toc13417391"/>
      <w:bookmarkStart w:id="2624" w:name="_Toc141952631"/>
      <w:bookmarkStart w:id="2625" w:name="_Toc163732178"/>
      <w:r w:rsidRPr="00F81E5E">
        <w:rPr>
          <w:lang w:val="en-US"/>
        </w:rPr>
        <w:t>References</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D7FA09" w14:textId="77777777" w:rsidR="00796798" w:rsidRDefault="00796798" w:rsidP="003172BA">
      <w:pPr>
        <w:spacing w:after="0" w:line="240" w:lineRule="auto"/>
      </w:pPr>
      <w:r>
        <w:separator/>
      </w:r>
    </w:p>
  </w:endnote>
  <w:endnote w:type="continuationSeparator" w:id="0">
    <w:p w14:paraId="2368B604" w14:textId="77777777" w:rsidR="00796798" w:rsidRDefault="00796798" w:rsidP="003172BA">
      <w:pPr>
        <w:spacing w:after="0" w:line="240" w:lineRule="auto"/>
      </w:pPr>
      <w:r>
        <w:continuationSeparator/>
      </w:r>
    </w:p>
  </w:endnote>
  <w:endnote w:type="continuationNotice" w:id="1">
    <w:p w14:paraId="4E189BAD" w14:textId="77777777" w:rsidR="00796798" w:rsidRDefault="007967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0FE43C" w14:textId="77777777" w:rsidR="00796798" w:rsidRDefault="00796798" w:rsidP="003172BA">
      <w:pPr>
        <w:spacing w:after="0" w:line="240" w:lineRule="auto"/>
      </w:pPr>
      <w:r>
        <w:separator/>
      </w:r>
    </w:p>
  </w:footnote>
  <w:footnote w:type="continuationSeparator" w:id="0">
    <w:p w14:paraId="3BC05C06" w14:textId="77777777" w:rsidR="00796798" w:rsidRDefault="00796798" w:rsidP="003172BA">
      <w:pPr>
        <w:spacing w:after="0" w:line="240" w:lineRule="auto"/>
      </w:pPr>
      <w:r>
        <w:continuationSeparator/>
      </w:r>
    </w:p>
  </w:footnote>
  <w:footnote w:type="continuationNotice" w:id="1">
    <w:p w14:paraId="0C1326E5" w14:textId="77777777" w:rsidR="00796798" w:rsidRDefault="00796798">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30"/>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4"/>
  </w:num>
  <w:num w:numId="9" w16cid:durableId="615216843">
    <w:abstractNumId w:val="27"/>
  </w:num>
  <w:num w:numId="10" w16cid:durableId="1201434898">
    <w:abstractNumId w:val="19"/>
  </w:num>
  <w:num w:numId="11" w16cid:durableId="683091682">
    <w:abstractNumId w:val="2"/>
  </w:num>
  <w:num w:numId="12" w16cid:durableId="2059013370">
    <w:abstractNumId w:val="26"/>
  </w:num>
  <w:num w:numId="13" w16cid:durableId="557977829">
    <w:abstractNumId w:val="7"/>
  </w:num>
  <w:num w:numId="14" w16cid:durableId="1313215236">
    <w:abstractNumId w:val="33"/>
  </w:num>
  <w:num w:numId="15" w16cid:durableId="1062142559">
    <w:abstractNumId w:val="20"/>
  </w:num>
  <w:num w:numId="16" w16cid:durableId="1680159731">
    <w:abstractNumId w:val="14"/>
  </w:num>
  <w:num w:numId="17" w16cid:durableId="487944744">
    <w:abstractNumId w:val="23"/>
  </w:num>
  <w:num w:numId="18" w16cid:durableId="484903337">
    <w:abstractNumId w:val="13"/>
  </w:num>
  <w:num w:numId="19" w16cid:durableId="162354557">
    <w:abstractNumId w:val="21"/>
  </w:num>
  <w:num w:numId="20" w16cid:durableId="1172646170">
    <w:abstractNumId w:val="11"/>
  </w:num>
  <w:num w:numId="21" w16cid:durableId="1663310447">
    <w:abstractNumId w:val="25"/>
  </w:num>
  <w:num w:numId="22" w16cid:durableId="652024961">
    <w:abstractNumId w:val="32"/>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9"/>
  </w:num>
  <w:num w:numId="31" w16cid:durableId="242763556">
    <w:abstractNumId w:val="31"/>
  </w:num>
  <w:num w:numId="32" w16cid:durableId="829904046">
    <w:abstractNumId w:val="28"/>
  </w:num>
  <w:num w:numId="33" w16cid:durableId="544219819">
    <w:abstractNumId w:val="18"/>
  </w:num>
  <w:num w:numId="34" w16cid:durableId="13150599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56A"/>
    <w:rsid w:val="00233849"/>
    <w:rsid w:val="002344B1"/>
    <w:rsid w:val="00234BC9"/>
    <w:rsid w:val="00235013"/>
    <w:rsid w:val="002359C5"/>
    <w:rsid w:val="00235D58"/>
    <w:rsid w:val="00235D5A"/>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62A"/>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664"/>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96798"/>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18A"/>
    <w:rsid w:val="008A2CB5"/>
    <w:rsid w:val="008A360E"/>
    <w:rsid w:val="008A3A3C"/>
    <w:rsid w:val="008A4A34"/>
    <w:rsid w:val="008A577C"/>
    <w:rsid w:val="008A5F92"/>
    <w:rsid w:val="008A7226"/>
    <w:rsid w:val="008A7304"/>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12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4E0D"/>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AFD"/>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4D0"/>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23A"/>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15B"/>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09</TotalTime>
  <Pages>214</Pages>
  <Words>71041</Words>
  <Characters>383622</Characters>
  <Application>Microsoft Office Word</Application>
  <DocSecurity>0</DocSecurity>
  <Lines>3196</Lines>
  <Paragraphs>9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7</cp:revision>
  <cp:lastPrinted>2018-09-19T22:42:00Z</cp:lastPrinted>
  <dcterms:created xsi:type="dcterms:W3CDTF">2016-07-19T11:12:00Z</dcterms:created>
  <dcterms:modified xsi:type="dcterms:W3CDTF">2024-08-2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